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2"/>
        <w:tblpPr w:leftFromText="180" w:rightFromText="180" w:vertAnchor="text" w:horzAnchor="margin" w:tblpXSpec="center" w:tblpY="-1793"/>
        <w:tblW w:w="149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115" w:type="dxa"/>
          <w:left w:w="108" w:type="dxa"/>
          <w:bottom w:w="115" w:type="dxa"/>
          <w:right w:w="108" w:type="dxa"/>
        </w:tblCellMar>
        <w:tblLook w:val="0000" w:firstRow="0" w:lastRow="0" w:firstColumn="0" w:lastColumn="0" w:noHBand="0" w:noVBand="0"/>
      </w:tblPr>
      <w:tblGrid>
        <w:gridCol w:w="1590"/>
        <w:gridCol w:w="1595"/>
        <w:gridCol w:w="2252"/>
        <w:gridCol w:w="2140"/>
        <w:gridCol w:w="1712"/>
        <w:gridCol w:w="1187"/>
        <w:gridCol w:w="2000"/>
        <w:gridCol w:w="2498"/>
      </w:tblGrid>
      <w:tr w:rsidR="00643944" w14:paraId="19FF6E0E" w14:textId="77777777" w:rsidTr="00643944">
        <w:trPr>
          <w:trHeight w:val="1283"/>
        </w:trPr>
        <w:tc>
          <w:tcPr>
            <w:tcW w:w="0" w:type="auto"/>
            <w:shd w:val="clear" w:color="auto" w:fill="DEEAF6"/>
            <w:vAlign w:val="center"/>
          </w:tcPr>
          <w:p w14:paraId="1DA18EE3" w14:textId="77777777" w:rsidR="00643944" w:rsidRDefault="00643944" w:rsidP="00643944">
            <w:pPr>
              <w:spacing w:after="0" w:line="240" w:lineRule="auto"/>
              <w:jc w:val="center"/>
              <w:rPr>
                <w:b/>
              </w:rPr>
            </w:pPr>
            <w:r>
              <w:drawing>
                <wp:inline distT="0" distB="0" distL="0" distR="0" wp14:anchorId="1F04BFFA" wp14:editId="14459F95">
                  <wp:extent cx="758825" cy="758825"/>
                  <wp:effectExtent l="0" t="0" r="0" b="0"/>
                  <wp:docPr id="4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7588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gridSpan w:val="6"/>
            <w:shd w:val="clear" w:color="auto" w:fill="DEEAF6"/>
          </w:tcPr>
          <w:p w14:paraId="59F3579B" w14:textId="77777777" w:rsidR="00643944" w:rsidRDefault="00643944" w:rsidP="00643944">
            <w:pPr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36"/>
                <w:szCs w:val="36"/>
              </w:rPr>
            </w:pPr>
            <w:r>
              <w:rPr>
                <w:rFonts w:ascii="Cambria" w:eastAsia="Cambria" w:hAnsi="Cambria" w:cs="Cambria"/>
                <w:b/>
                <w:sz w:val="36"/>
                <w:szCs w:val="36"/>
              </w:rPr>
              <w:t>UNIVERSITAS SUMATERA UTARA (USU)</w:t>
            </w:r>
          </w:p>
          <w:p w14:paraId="6774B78A" w14:textId="77777777" w:rsidR="00643944" w:rsidRPr="00C30B08" w:rsidRDefault="00643944" w:rsidP="00643944">
            <w:pPr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32"/>
                <w:szCs w:val="32"/>
                <w:lang w:val="en-US"/>
              </w:rPr>
            </w:pPr>
            <w:r>
              <w:rPr>
                <w:rFonts w:ascii="Cambria" w:eastAsia="Cambria" w:hAnsi="Cambria" w:cs="Cambria"/>
                <w:b/>
                <w:sz w:val="28"/>
                <w:szCs w:val="28"/>
              </w:rPr>
              <w:t xml:space="preserve">FAKULTAS </w:t>
            </w:r>
            <w:r>
              <w:rPr>
                <w:rFonts w:ascii="Cambria" w:eastAsia="Cambria" w:hAnsi="Cambria" w:cs="Cambria"/>
                <w:b/>
                <w:sz w:val="28"/>
                <w:szCs w:val="28"/>
                <w:lang w:val="en-US"/>
              </w:rPr>
              <w:t>TEKNIK</w:t>
            </w:r>
          </w:p>
          <w:p w14:paraId="03B207FF" w14:textId="77777777" w:rsidR="00643944" w:rsidRPr="00C30B08" w:rsidRDefault="00643944" w:rsidP="00643944">
            <w:pPr>
              <w:tabs>
                <w:tab w:val="left" w:pos="1168"/>
              </w:tabs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28"/>
                <w:szCs w:val="28"/>
                <w:lang w:val="en-US"/>
              </w:rPr>
            </w:pPr>
            <w:r>
              <w:rPr>
                <w:rFonts w:ascii="Cambria" w:eastAsia="Cambria" w:hAnsi="Cambria" w:cs="Cambria"/>
                <w:b/>
                <w:sz w:val="28"/>
                <w:szCs w:val="28"/>
              </w:rPr>
              <w:t xml:space="preserve">DEPARTEMEN </w:t>
            </w:r>
            <w:r>
              <w:rPr>
                <w:rFonts w:ascii="Cambria" w:eastAsia="Cambria" w:hAnsi="Cambria" w:cs="Cambria"/>
                <w:b/>
                <w:sz w:val="28"/>
                <w:szCs w:val="28"/>
                <w:lang w:val="en-US"/>
              </w:rPr>
              <w:t>TEKNIK ELEKTRO</w:t>
            </w:r>
          </w:p>
        </w:tc>
        <w:tc>
          <w:tcPr>
            <w:tcW w:w="0" w:type="auto"/>
            <w:shd w:val="clear" w:color="auto" w:fill="DEEAF6"/>
            <w:vAlign w:val="center"/>
          </w:tcPr>
          <w:p w14:paraId="5FE97376" w14:textId="77777777" w:rsidR="00643944" w:rsidRDefault="00643944" w:rsidP="00643944">
            <w:pPr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sz w:val="28"/>
                <w:szCs w:val="28"/>
              </w:rPr>
              <w:t>Kode Dokumen</w:t>
            </w:r>
          </w:p>
        </w:tc>
      </w:tr>
      <w:tr w:rsidR="00643944" w14:paraId="339348B5" w14:textId="77777777" w:rsidTr="00643944">
        <w:trPr>
          <w:trHeight w:val="373"/>
        </w:trPr>
        <w:tc>
          <w:tcPr>
            <w:tcW w:w="0" w:type="auto"/>
            <w:gridSpan w:val="8"/>
            <w:shd w:val="clear" w:color="auto" w:fill="DEEAF6"/>
            <w:vAlign w:val="center"/>
          </w:tcPr>
          <w:p w14:paraId="772DD00C" w14:textId="77777777" w:rsidR="00643944" w:rsidRDefault="00643944" w:rsidP="00643944">
            <w:pPr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sz w:val="28"/>
                <w:szCs w:val="28"/>
              </w:rPr>
              <w:t>RENCANA PEMBELAJARAN SEMESTER</w:t>
            </w:r>
          </w:p>
        </w:tc>
      </w:tr>
      <w:tr w:rsidR="00643944" w14:paraId="2986B4E8" w14:textId="77777777" w:rsidTr="00643944">
        <w:trPr>
          <w:trHeight w:val="308"/>
        </w:trPr>
        <w:tc>
          <w:tcPr>
            <w:tcW w:w="0" w:type="auto"/>
            <w:gridSpan w:val="2"/>
            <w:shd w:val="clear" w:color="auto" w:fill="E7E6E6"/>
          </w:tcPr>
          <w:p w14:paraId="34591468" w14:textId="77777777" w:rsidR="00643944" w:rsidRDefault="00643944" w:rsidP="0064394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MATA KULIAH (MK)</w:t>
            </w:r>
          </w:p>
        </w:tc>
        <w:tc>
          <w:tcPr>
            <w:tcW w:w="0" w:type="auto"/>
            <w:shd w:val="clear" w:color="auto" w:fill="E7E6E6"/>
          </w:tcPr>
          <w:p w14:paraId="5870ACA7" w14:textId="77777777" w:rsidR="00643944" w:rsidRDefault="00643944" w:rsidP="0064394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KODE</w:t>
            </w:r>
          </w:p>
        </w:tc>
        <w:tc>
          <w:tcPr>
            <w:tcW w:w="0" w:type="auto"/>
            <w:shd w:val="clear" w:color="auto" w:fill="E7E6E6"/>
          </w:tcPr>
          <w:p w14:paraId="759C5875" w14:textId="77777777" w:rsidR="00643944" w:rsidRDefault="00643944" w:rsidP="0064394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umpun MK</w:t>
            </w:r>
          </w:p>
        </w:tc>
        <w:tc>
          <w:tcPr>
            <w:tcW w:w="0" w:type="auto"/>
            <w:gridSpan w:val="2"/>
            <w:shd w:val="clear" w:color="auto" w:fill="E7E6E6"/>
          </w:tcPr>
          <w:p w14:paraId="09FA7FE3" w14:textId="77777777" w:rsidR="00643944" w:rsidRDefault="00643944" w:rsidP="0064394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BOBOT (sks)</w:t>
            </w:r>
          </w:p>
        </w:tc>
        <w:tc>
          <w:tcPr>
            <w:tcW w:w="0" w:type="auto"/>
            <w:shd w:val="clear" w:color="auto" w:fill="E7E6E6"/>
          </w:tcPr>
          <w:p w14:paraId="6A08D2D9" w14:textId="77777777" w:rsidR="00643944" w:rsidRDefault="00643944" w:rsidP="0064394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EMESTER</w:t>
            </w:r>
          </w:p>
        </w:tc>
        <w:tc>
          <w:tcPr>
            <w:tcW w:w="0" w:type="auto"/>
            <w:shd w:val="clear" w:color="auto" w:fill="E7E6E6"/>
          </w:tcPr>
          <w:p w14:paraId="6F8DAF30" w14:textId="77777777" w:rsidR="00643944" w:rsidRDefault="00643944" w:rsidP="0064394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gl Penyusunan</w:t>
            </w:r>
          </w:p>
        </w:tc>
      </w:tr>
      <w:tr w:rsidR="00643944" w14:paraId="502E9B59" w14:textId="77777777" w:rsidTr="00643944">
        <w:trPr>
          <w:trHeight w:val="1097"/>
        </w:trPr>
        <w:tc>
          <w:tcPr>
            <w:tcW w:w="0" w:type="auto"/>
            <w:gridSpan w:val="2"/>
            <w:shd w:val="clear" w:color="auto" w:fill="auto"/>
          </w:tcPr>
          <w:p w14:paraId="2FD6F47C" w14:textId="77777777" w:rsidR="00643944" w:rsidRPr="00FC1D08" w:rsidRDefault="00643944" w:rsidP="00643944">
            <w:pPr>
              <w:pStyle w:val="Heading1"/>
              <w:spacing w:line="240" w:lineRule="auto"/>
              <w:rPr>
                <w:b w:val="0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Proteksi Sistem Tenaga</w:t>
            </w:r>
          </w:p>
        </w:tc>
        <w:tc>
          <w:tcPr>
            <w:tcW w:w="0" w:type="auto"/>
            <w:shd w:val="clear" w:color="auto" w:fill="auto"/>
          </w:tcPr>
          <w:p w14:paraId="646E0878" w14:textId="77777777" w:rsidR="00643944" w:rsidRPr="00FC1D08" w:rsidRDefault="00643944" w:rsidP="00643944">
            <w:pPr>
              <w:spacing w:after="0" w:line="240" w:lineRule="auto"/>
              <w:rPr>
                <w:b/>
                <w:bCs/>
                <w:iCs/>
                <w:lang w:val="en-US"/>
              </w:rPr>
            </w:pPr>
            <w:r w:rsidRPr="00FC1D08">
              <w:rPr>
                <w:b/>
                <w:bCs/>
                <w:iCs/>
                <w:lang w:val="en-US"/>
              </w:rPr>
              <w:t>DTE4258E</w:t>
            </w:r>
          </w:p>
        </w:tc>
        <w:tc>
          <w:tcPr>
            <w:tcW w:w="0" w:type="auto"/>
            <w:shd w:val="clear" w:color="auto" w:fill="auto"/>
          </w:tcPr>
          <w:p w14:paraId="6C47D21C" w14:textId="77777777" w:rsidR="00643944" w:rsidRDefault="00643944" w:rsidP="00643944">
            <w:pPr>
              <w:spacing w:after="0" w:line="240" w:lineRule="auto"/>
              <w:rPr>
                <w:i/>
              </w:rPr>
            </w:pPr>
          </w:p>
        </w:tc>
        <w:tc>
          <w:tcPr>
            <w:tcW w:w="0" w:type="auto"/>
            <w:shd w:val="clear" w:color="auto" w:fill="auto"/>
          </w:tcPr>
          <w:p w14:paraId="1A54794E" w14:textId="77777777" w:rsidR="00643944" w:rsidRPr="00FC1D08" w:rsidRDefault="00643944" w:rsidP="00643944">
            <w:pPr>
              <w:spacing w:after="0" w:line="240" w:lineRule="auto"/>
              <w:rPr>
                <w:b/>
                <w:color w:val="0000FF"/>
                <w:lang w:val="en-US"/>
              </w:rPr>
            </w:pPr>
            <w:r w:rsidRPr="00643944">
              <w:rPr>
                <w:b/>
                <w:lang w:val="en-US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35BE6600" w14:textId="77777777" w:rsidR="00643944" w:rsidRDefault="00643944" w:rsidP="00643944">
            <w:pPr>
              <w:spacing w:after="0" w:line="240" w:lineRule="auto"/>
              <w:jc w:val="center"/>
              <w:rPr>
                <w:i/>
                <w:color w:val="0000FF"/>
              </w:rPr>
            </w:pPr>
          </w:p>
        </w:tc>
        <w:tc>
          <w:tcPr>
            <w:tcW w:w="0" w:type="auto"/>
            <w:shd w:val="clear" w:color="auto" w:fill="auto"/>
          </w:tcPr>
          <w:p w14:paraId="645BDE79" w14:textId="77777777" w:rsidR="00643944" w:rsidRDefault="00643944" w:rsidP="00643944">
            <w:pPr>
              <w:spacing w:after="0" w:line="240" w:lineRule="auto"/>
              <w:jc w:val="center"/>
            </w:pPr>
          </w:p>
        </w:tc>
        <w:tc>
          <w:tcPr>
            <w:tcW w:w="0" w:type="auto"/>
            <w:shd w:val="clear" w:color="auto" w:fill="auto"/>
          </w:tcPr>
          <w:p w14:paraId="3372A4F2" w14:textId="77777777" w:rsidR="00643944" w:rsidRDefault="00643944" w:rsidP="00643944">
            <w:pPr>
              <w:spacing w:after="0" w:line="240" w:lineRule="auto"/>
            </w:pPr>
            <w:r>
              <w:rPr>
                <w:lang w:val="en-US"/>
              </w:rPr>
              <w:t>5 SEPTEMBER</w:t>
            </w:r>
            <w:r>
              <w:t xml:space="preserve"> 2022</w:t>
            </w:r>
          </w:p>
        </w:tc>
      </w:tr>
      <w:tr w:rsidR="00643944" w14:paraId="25DE1BA8" w14:textId="77777777" w:rsidTr="00643944">
        <w:trPr>
          <w:trHeight w:val="308"/>
        </w:trPr>
        <w:tc>
          <w:tcPr>
            <w:tcW w:w="0" w:type="auto"/>
            <w:gridSpan w:val="2"/>
            <w:vMerge w:val="restart"/>
            <w:shd w:val="clear" w:color="auto" w:fill="auto"/>
          </w:tcPr>
          <w:p w14:paraId="270A9175" w14:textId="77777777" w:rsidR="00643944" w:rsidRDefault="00643944" w:rsidP="0064394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OTORISASI / PENGESAHAN</w:t>
            </w:r>
          </w:p>
        </w:tc>
        <w:tc>
          <w:tcPr>
            <w:tcW w:w="0" w:type="auto"/>
            <w:gridSpan w:val="2"/>
            <w:shd w:val="clear" w:color="auto" w:fill="E7E6E6"/>
          </w:tcPr>
          <w:p w14:paraId="5B7AED19" w14:textId="77777777" w:rsidR="00643944" w:rsidRDefault="00643944" w:rsidP="0064394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osen Pengembang RPS</w:t>
            </w:r>
          </w:p>
        </w:tc>
        <w:tc>
          <w:tcPr>
            <w:tcW w:w="0" w:type="auto"/>
            <w:gridSpan w:val="2"/>
            <w:shd w:val="clear" w:color="auto" w:fill="E7E6E6"/>
          </w:tcPr>
          <w:p w14:paraId="15E6CFBF" w14:textId="77777777" w:rsidR="00643944" w:rsidRDefault="00643944" w:rsidP="0064394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Koordinator RMK</w:t>
            </w:r>
          </w:p>
        </w:tc>
        <w:tc>
          <w:tcPr>
            <w:tcW w:w="0" w:type="auto"/>
            <w:gridSpan w:val="2"/>
            <w:shd w:val="clear" w:color="auto" w:fill="E7E6E6"/>
          </w:tcPr>
          <w:p w14:paraId="52BC88EF" w14:textId="77777777" w:rsidR="00643944" w:rsidRDefault="00643944" w:rsidP="0064394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Ka Prodi</w:t>
            </w:r>
          </w:p>
        </w:tc>
      </w:tr>
      <w:tr w:rsidR="00643944" w14:paraId="0319121B" w14:textId="77777777" w:rsidTr="00643944">
        <w:trPr>
          <w:trHeight w:val="1237"/>
        </w:trPr>
        <w:tc>
          <w:tcPr>
            <w:tcW w:w="0" w:type="auto"/>
            <w:gridSpan w:val="2"/>
            <w:vMerge/>
            <w:shd w:val="clear" w:color="auto" w:fill="auto"/>
          </w:tcPr>
          <w:p w14:paraId="54D7C5E9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000000"/>
            </w:tcBorders>
            <w:shd w:val="clear" w:color="auto" w:fill="auto"/>
          </w:tcPr>
          <w:p w14:paraId="74D0593A" w14:textId="77777777" w:rsidR="00643944" w:rsidRPr="00FC1D08" w:rsidRDefault="00643944" w:rsidP="00643944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Syiska Yana, ST.,MT</w:t>
            </w:r>
          </w:p>
        </w:tc>
        <w:tc>
          <w:tcPr>
            <w:tcW w:w="0" w:type="auto"/>
            <w:gridSpan w:val="2"/>
            <w:tcBorders>
              <w:bottom w:val="single" w:sz="4" w:space="0" w:color="000000"/>
            </w:tcBorders>
            <w:shd w:val="clear" w:color="auto" w:fill="auto"/>
          </w:tcPr>
          <w:p w14:paraId="77FC0140" w14:textId="77777777" w:rsidR="00643944" w:rsidRDefault="00643944" w:rsidP="00643944">
            <w:pPr>
              <w:spacing w:after="0" w:line="240" w:lineRule="auto"/>
              <w:jc w:val="center"/>
            </w:pPr>
          </w:p>
          <w:p w14:paraId="19C8E5C5" w14:textId="77777777" w:rsidR="00643944" w:rsidRPr="00FC1D08" w:rsidRDefault="00643944" w:rsidP="0064394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Ir. Zulkarnaen Pane, MT</w:t>
            </w:r>
          </w:p>
        </w:tc>
        <w:tc>
          <w:tcPr>
            <w:tcW w:w="0" w:type="auto"/>
            <w:gridSpan w:val="2"/>
            <w:tcBorders>
              <w:bottom w:val="single" w:sz="4" w:space="0" w:color="000000"/>
            </w:tcBorders>
            <w:shd w:val="clear" w:color="auto" w:fill="auto"/>
          </w:tcPr>
          <w:p w14:paraId="4B23713C" w14:textId="77777777" w:rsidR="00643944" w:rsidRDefault="00643944" w:rsidP="00643944">
            <w:pPr>
              <w:spacing w:after="0" w:line="240" w:lineRule="auto"/>
              <w:jc w:val="center"/>
            </w:pPr>
          </w:p>
          <w:p w14:paraId="29BBED41" w14:textId="77777777" w:rsidR="00643944" w:rsidRPr="00C30B08" w:rsidRDefault="00643944" w:rsidP="006439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uherman, ST., M.Comp., Ph.D</w:t>
            </w:r>
          </w:p>
          <w:p w14:paraId="2989A404" w14:textId="77777777" w:rsidR="00643944" w:rsidRDefault="00643944" w:rsidP="00643944">
            <w:pPr>
              <w:spacing w:after="0" w:line="240" w:lineRule="auto"/>
              <w:jc w:val="center"/>
            </w:pPr>
          </w:p>
          <w:p w14:paraId="2065F948" w14:textId="77777777" w:rsidR="00643944" w:rsidRDefault="00643944" w:rsidP="00643944">
            <w:pPr>
              <w:spacing w:after="0" w:line="240" w:lineRule="auto"/>
              <w:jc w:val="center"/>
            </w:pPr>
          </w:p>
        </w:tc>
      </w:tr>
      <w:tr w:rsidR="00643944" w14:paraId="69E5623B" w14:textId="77777777" w:rsidTr="00643944">
        <w:trPr>
          <w:trHeight w:val="308"/>
        </w:trPr>
        <w:tc>
          <w:tcPr>
            <w:tcW w:w="0" w:type="auto"/>
            <w:vMerge w:val="restart"/>
            <w:shd w:val="clear" w:color="auto" w:fill="auto"/>
          </w:tcPr>
          <w:p w14:paraId="73D84C34" w14:textId="77777777" w:rsidR="00643944" w:rsidRDefault="00643944" w:rsidP="0064394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apaian Pembelajaran</w:t>
            </w:r>
          </w:p>
        </w:tc>
        <w:tc>
          <w:tcPr>
            <w:tcW w:w="0" w:type="auto"/>
            <w:gridSpan w:val="3"/>
            <w:tcBorders>
              <w:bottom w:val="single" w:sz="4" w:space="0" w:color="000000"/>
            </w:tcBorders>
            <w:shd w:val="clear" w:color="auto" w:fill="E7E6E6"/>
          </w:tcPr>
          <w:p w14:paraId="4BF06226" w14:textId="77777777" w:rsidR="00643944" w:rsidRDefault="00643944" w:rsidP="00643944">
            <w:pPr>
              <w:tabs>
                <w:tab w:val="left" w:pos="1806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CPL-PRODI yang dibebankan pada MK         </w:t>
            </w:r>
          </w:p>
        </w:tc>
        <w:tc>
          <w:tcPr>
            <w:tcW w:w="0" w:type="auto"/>
            <w:gridSpan w:val="4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FF234ED" w14:textId="77777777" w:rsidR="00643944" w:rsidRDefault="00643944" w:rsidP="00643944">
            <w:pPr>
              <w:tabs>
                <w:tab w:val="left" w:pos="1806"/>
              </w:tabs>
              <w:spacing w:after="0" w:line="240" w:lineRule="auto"/>
              <w:rPr>
                <w:b/>
              </w:rPr>
            </w:pPr>
          </w:p>
        </w:tc>
      </w:tr>
      <w:tr w:rsidR="00643944" w14:paraId="30D14BAC" w14:textId="77777777" w:rsidTr="00643944">
        <w:trPr>
          <w:trHeight w:val="308"/>
        </w:trPr>
        <w:tc>
          <w:tcPr>
            <w:tcW w:w="0" w:type="auto"/>
            <w:vMerge/>
            <w:shd w:val="clear" w:color="auto" w:fill="auto"/>
          </w:tcPr>
          <w:p w14:paraId="1FF64E1F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71FC930" w14:textId="77777777" w:rsidR="00643944" w:rsidRPr="00B03944" w:rsidRDefault="00643944" w:rsidP="00643944">
            <w:pPr>
              <w:spacing w:after="0" w:line="240" w:lineRule="auto"/>
              <w:rPr>
                <w:lang w:val="en-US"/>
              </w:rPr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1</w:t>
            </w:r>
          </w:p>
        </w:tc>
        <w:tc>
          <w:tcPr>
            <w:tcW w:w="0" w:type="auto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9760CAF" w14:textId="77777777" w:rsidR="00643944" w:rsidRDefault="00643944" w:rsidP="00643944">
            <w:pPr>
              <w:tabs>
                <w:tab w:val="left" w:pos="0"/>
              </w:tabs>
              <w:spacing w:after="0" w:line="240" w:lineRule="auto"/>
              <w:jc w:val="both"/>
              <w:rPr>
                <w:i/>
                <w:color w:val="0000FF"/>
              </w:rPr>
            </w:pPr>
            <w:r w:rsidRPr="00E05E99">
              <w:rPr>
                <w:bCs/>
                <w:color w:val="231F20"/>
              </w:rPr>
              <w:t>Mampu menerapkan pengetahuan matematika, ilmu pengetahuan alam/atau material, teknologi informasi dan kerekayasaan untuk mendapatkan pemahaman menyeluruh tentang prinsip-prinsip Teknik Elektro.</w:t>
            </w:r>
          </w:p>
        </w:tc>
      </w:tr>
      <w:tr w:rsidR="00643944" w14:paraId="77B29F3A" w14:textId="77777777" w:rsidTr="00643944">
        <w:trPr>
          <w:trHeight w:val="308"/>
        </w:trPr>
        <w:tc>
          <w:tcPr>
            <w:tcW w:w="0" w:type="auto"/>
            <w:vMerge/>
            <w:shd w:val="clear" w:color="auto" w:fill="auto"/>
          </w:tcPr>
          <w:p w14:paraId="6850E4DE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i/>
                <w:color w:val="0000FF"/>
              </w:rPr>
            </w:pP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68FB42" w14:textId="77777777" w:rsidR="00643944" w:rsidRPr="00B03944" w:rsidRDefault="00643944" w:rsidP="00643944">
            <w:pPr>
              <w:spacing w:after="0" w:line="240" w:lineRule="auto"/>
              <w:rPr>
                <w:lang w:val="en-US"/>
              </w:rPr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2</w:t>
            </w:r>
          </w:p>
        </w:tc>
        <w:tc>
          <w:tcPr>
            <w:tcW w:w="0" w:type="auto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07BC7F4" w14:textId="77777777" w:rsidR="00643944" w:rsidRDefault="00643944" w:rsidP="00643944">
            <w:pPr>
              <w:spacing w:after="0" w:line="240" w:lineRule="auto"/>
              <w:jc w:val="both"/>
              <w:rPr>
                <w:i/>
                <w:color w:val="0000FF"/>
              </w:rPr>
            </w:pPr>
            <w:r w:rsidRPr="00E05E99">
              <w:rPr>
                <w:bCs/>
                <w:color w:val="231F20"/>
              </w:rPr>
              <w:t xml:space="preserve">Mampu mendesain komponen, sistem dan/atau proses untuk memenuhi kebutuhan yang diharapkan </w:t>
            </w:r>
            <w:r>
              <w:rPr>
                <w:bCs/>
                <w:color w:val="231F20"/>
              </w:rPr>
              <w:t xml:space="preserve">oleh masyarakat </w:t>
            </w:r>
            <w:r w:rsidRPr="00E05E99">
              <w:rPr>
                <w:bCs/>
                <w:color w:val="231F20"/>
              </w:rPr>
              <w:t>dengan dihadapkan pada batasan realistik yang meliputi aspek hukum, ekonomi, lingkungan, sosial, politik, kesehatan dan keselamatan, keberlanjutan.</w:t>
            </w:r>
          </w:p>
        </w:tc>
      </w:tr>
      <w:tr w:rsidR="00643944" w14:paraId="790946C5" w14:textId="77777777" w:rsidTr="00643944">
        <w:trPr>
          <w:trHeight w:val="308"/>
        </w:trPr>
        <w:tc>
          <w:tcPr>
            <w:tcW w:w="0" w:type="auto"/>
            <w:vMerge/>
            <w:shd w:val="clear" w:color="auto" w:fill="auto"/>
          </w:tcPr>
          <w:p w14:paraId="1A935EC5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i/>
                <w:color w:val="0000FF"/>
              </w:rPr>
            </w:pP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A77838" w14:textId="77777777" w:rsidR="00643944" w:rsidRPr="00B03944" w:rsidRDefault="00643944" w:rsidP="00643944">
            <w:pPr>
              <w:spacing w:after="0" w:line="240" w:lineRule="auto"/>
              <w:rPr>
                <w:lang w:val="en-US"/>
              </w:rPr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3</w:t>
            </w:r>
          </w:p>
        </w:tc>
        <w:tc>
          <w:tcPr>
            <w:tcW w:w="0" w:type="auto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DBBCF38" w14:textId="77777777" w:rsidR="00643944" w:rsidRDefault="00643944" w:rsidP="00643944">
            <w:pPr>
              <w:spacing w:after="0" w:line="240" w:lineRule="auto"/>
              <w:jc w:val="both"/>
              <w:rPr>
                <w:i/>
                <w:color w:val="0000FF"/>
              </w:rPr>
            </w:pPr>
            <w:r w:rsidRPr="00E05E99">
              <w:rPr>
                <w:bCs/>
                <w:color w:val="231F20"/>
              </w:rPr>
              <w:t>Mampu mendesain eksperimen laboratorium dan/atau lapangan serta menganalisis dan mengartikan data untuk memperkuat penilaian teknik khususnya dalam bidang Teknik Elektro.</w:t>
            </w:r>
          </w:p>
        </w:tc>
      </w:tr>
      <w:tr w:rsidR="00643944" w14:paraId="3B5A5417" w14:textId="77777777" w:rsidTr="00643944">
        <w:trPr>
          <w:trHeight w:val="308"/>
        </w:trPr>
        <w:tc>
          <w:tcPr>
            <w:tcW w:w="0" w:type="auto"/>
            <w:vMerge/>
            <w:shd w:val="clear" w:color="auto" w:fill="auto"/>
          </w:tcPr>
          <w:p w14:paraId="73ECF2F1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i/>
                <w:color w:val="0000FF"/>
              </w:rPr>
            </w:pP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430FFA9" w14:textId="77777777" w:rsidR="00643944" w:rsidRPr="00B03944" w:rsidRDefault="00643944" w:rsidP="00643944">
            <w:pPr>
              <w:spacing w:after="0" w:line="240" w:lineRule="auto"/>
              <w:rPr>
                <w:lang w:val="en-US"/>
              </w:rPr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4</w:t>
            </w:r>
          </w:p>
        </w:tc>
        <w:tc>
          <w:tcPr>
            <w:tcW w:w="0" w:type="auto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6CCD6D4" w14:textId="77777777" w:rsidR="00643944" w:rsidRDefault="00643944" w:rsidP="00643944">
            <w:pPr>
              <w:spacing w:after="0" w:line="240" w:lineRule="auto"/>
              <w:jc w:val="both"/>
              <w:rPr>
                <w:i/>
                <w:color w:val="0000FF"/>
              </w:rPr>
            </w:pPr>
            <w:r w:rsidRPr="00E05E99">
              <w:rPr>
                <w:bCs/>
                <w:color w:val="231F20"/>
              </w:rPr>
              <w:t>Mampu</w:t>
            </w:r>
            <w:r w:rsidRPr="00E05E99">
              <w:rPr>
                <w:bCs/>
                <w:color w:val="FF0000"/>
              </w:rPr>
              <w:t xml:space="preserve"> </w:t>
            </w:r>
            <w:r w:rsidRPr="00E05E99">
              <w:rPr>
                <w:bCs/>
                <w:color w:val="231F20"/>
              </w:rPr>
              <w:t>menyelesaikan permasalahan teknik khususnya dalam bidang Teknik Elektro secara bertanggungjawab dan memenuhi etika profesi.</w:t>
            </w:r>
          </w:p>
        </w:tc>
      </w:tr>
      <w:tr w:rsidR="00643944" w14:paraId="79D3CC51" w14:textId="77777777" w:rsidTr="00643944">
        <w:trPr>
          <w:trHeight w:val="308"/>
        </w:trPr>
        <w:tc>
          <w:tcPr>
            <w:tcW w:w="0" w:type="auto"/>
            <w:vMerge/>
            <w:shd w:val="clear" w:color="auto" w:fill="auto"/>
          </w:tcPr>
          <w:p w14:paraId="1358BE5D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i/>
                <w:color w:val="0000FF"/>
              </w:rPr>
            </w:pP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E8BBE9D" w14:textId="77777777" w:rsidR="00643944" w:rsidRDefault="00643944" w:rsidP="00643944">
            <w:pPr>
              <w:spacing w:after="0" w:line="240" w:lineRule="auto"/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5</w:t>
            </w:r>
          </w:p>
        </w:tc>
        <w:tc>
          <w:tcPr>
            <w:tcW w:w="0" w:type="auto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21C7C27" w14:textId="77777777" w:rsidR="00643944" w:rsidRDefault="00643944" w:rsidP="0064394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E05E99">
              <w:rPr>
                <w:bCs/>
                <w:color w:val="231F20"/>
              </w:rPr>
              <w:t>Mampu menerapkan metode, keterampilan dan perangkat teknik modern yang diperlukan untuk praktek profesi Teknik Elektro.</w:t>
            </w:r>
          </w:p>
        </w:tc>
      </w:tr>
      <w:tr w:rsidR="00643944" w14:paraId="192C55B4" w14:textId="77777777" w:rsidTr="00643944">
        <w:trPr>
          <w:trHeight w:val="308"/>
        </w:trPr>
        <w:tc>
          <w:tcPr>
            <w:tcW w:w="0" w:type="auto"/>
            <w:vMerge/>
            <w:shd w:val="clear" w:color="auto" w:fill="auto"/>
          </w:tcPr>
          <w:p w14:paraId="4D522BB2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i/>
                <w:color w:val="0000FF"/>
              </w:rPr>
            </w:pP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46337A2" w14:textId="77777777" w:rsidR="00643944" w:rsidRDefault="00643944" w:rsidP="00643944">
            <w:pPr>
              <w:spacing w:after="0" w:line="240" w:lineRule="auto"/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6</w:t>
            </w:r>
          </w:p>
        </w:tc>
        <w:tc>
          <w:tcPr>
            <w:tcW w:w="0" w:type="auto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D5A383D" w14:textId="77777777" w:rsidR="00643944" w:rsidRDefault="00643944" w:rsidP="0064394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E05E99">
              <w:rPr>
                <w:bCs/>
                <w:color w:val="231F20"/>
              </w:rPr>
              <w:t>Mampu berkomunikasi secara efektif, baik lisan maupun tulisan.</w:t>
            </w:r>
          </w:p>
        </w:tc>
      </w:tr>
      <w:tr w:rsidR="00643944" w14:paraId="299D2739" w14:textId="77777777" w:rsidTr="00643944">
        <w:trPr>
          <w:trHeight w:val="308"/>
        </w:trPr>
        <w:tc>
          <w:tcPr>
            <w:tcW w:w="0" w:type="auto"/>
            <w:vMerge/>
            <w:shd w:val="clear" w:color="auto" w:fill="auto"/>
          </w:tcPr>
          <w:p w14:paraId="54E09030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i/>
                <w:color w:val="0000FF"/>
              </w:rPr>
            </w:pP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6086B50" w14:textId="77777777" w:rsidR="00643944" w:rsidRDefault="00643944" w:rsidP="00643944">
            <w:pPr>
              <w:spacing w:after="0" w:line="240" w:lineRule="auto"/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7</w:t>
            </w:r>
          </w:p>
        </w:tc>
        <w:tc>
          <w:tcPr>
            <w:tcW w:w="0" w:type="auto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C09A8CA" w14:textId="77777777" w:rsidR="00643944" w:rsidRDefault="00643944" w:rsidP="0064394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9114D6">
              <w:rPr>
                <w:bCs/>
                <w:color w:val="231F20"/>
              </w:rPr>
              <w:t xml:space="preserve">Mampu mengevaluasi tugas-tugas dalam batasan yang ada secara </w:t>
            </w:r>
            <w:r>
              <w:rPr>
                <w:bCs/>
                <w:color w:val="231F20"/>
              </w:rPr>
              <w:t>disiplin</w:t>
            </w:r>
            <w:r w:rsidRPr="009114D6">
              <w:rPr>
                <w:bCs/>
                <w:color w:val="231F20"/>
              </w:rPr>
              <w:t xml:space="preserve"> dan </w:t>
            </w:r>
            <w:r>
              <w:rPr>
                <w:bCs/>
                <w:color w:val="231F20"/>
              </w:rPr>
              <w:t>menyeluruh</w:t>
            </w:r>
            <w:r w:rsidRPr="00E05E99">
              <w:rPr>
                <w:bCs/>
                <w:color w:val="231F20"/>
              </w:rPr>
              <w:t>.</w:t>
            </w:r>
          </w:p>
        </w:tc>
      </w:tr>
      <w:tr w:rsidR="00643944" w14:paraId="3009433C" w14:textId="77777777" w:rsidTr="00643944">
        <w:trPr>
          <w:trHeight w:val="308"/>
        </w:trPr>
        <w:tc>
          <w:tcPr>
            <w:tcW w:w="0" w:type="auto"/>
            <w:vMerge/>
            <w:shd w:val="clear" w:color="auto" w:fill="auto"/>
          </w:tcPr>
          <w:p w14:paraId="0CF68762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i/>
                <w:color w:val="0000FF"/>
              </w:rPr>
            </w:pP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8B46DA0" w14:textId="77777777" w:rsidR="00643944" w:rsidRPr="00B03944" w:rsidRDefault="00643944" w:rsidP="00643944">
            <w:pPr>
              <w:spacing w:after="0" w:line="240" w:lineRule="auto"/>
              <w:rPr>
                <w:lang w:val="en-US"/>
              </w:rPr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8</w:t>
            </w:r>
          </w:p>
        </w:tc>
        <w:tc>
          <w:tcPr>
            <w:tcW w:w="0" w:type="auto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CDE87B6" w14:textId="77777777" w:rsidR="00643944" w:rsidRDefault="00643944" w:rsidP="00643944">
            <w:pPr>
              <w:spacing w:after="0" w:line="240" w:lineRule="auto"/>
              <w:jc w:val="both"/>
              <w:rPr>
                <w:i/>
                <w:color w:val="0000FF"/>
              </w:rPr>
            </w:pPr>
            <w:r w:rsidRPr="00E05E99">
              <w:rPr>
                <w:bCs/>
                <w:color w:val="231F20"/>
              </w:rPr>
              <w:t>Mampu untuk bekerja dalam tim lintas disiplin dan multikultural serta global internasional.</w:t>
            </w:r>
          </w:p>
        </w:tc>
      </w:tr>
      <w:tr w:rsidR="00643944" w14:paraId="401B9737" w14:textId="77777777" w:rsidTr="00643944">
        <w:trPr>
          <w:trHeight w:val="308"/>
        </w:trPr>
        <w:tc>
          <w:tcPr>
            <w:tcW w:w="0" w:type="auto"/>
            <w:vMerge/>
            <w:shd w:val="clear" w:color="auto" w:fill="auto"/>
          </w:tcPr>
          <w:p w14:paraId="6E6520D9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i/>
                <w:color w:val="0000FF"/>
              </w:rPr>
            </w:pP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8AA0CAF" w14:textId="77777777" w:rsidR="00643944" w:rsidRPr="00B03944" w:rsidRDefault="00643944" w:rsidP="00643944">
            <w:pPr>
              <w:spacing w:after="0" w:line="240" w:lineRule="auto"/>
              <w:rPr>
                <w:lang w:val="en-US"/>
              </w:rPr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9</w:t>
            </w:r>
          </w:p>
        </w:tc>
        <w:tc>
          <w:tcPr>
            <w:tcW w:w="0" w:type="auto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EB5661F" w14:textId="77777777" w:rsidR="00643944" w:rsidRDefault="00643944" w:rsidP="00643944">
            <w:pPr>
              <w:spacing w:after="0" w:line="240" w:lineRule="auto"/>
              <w:jc w:val="both"/>
              <w:rPr>
                <w:i/>
                <w:color w:val="0000FF"/>
              </w:rPr>
            </w:pPr>
            <w:r w:rsidRPr="00E05E99">
              <w:rPr>
                <w:bCs/>
                <w:color w:val="231F20"/>
              </w:rPr>
              <w:t>Mampu untuk bertanggung jawab kepada masyarakat dan mematuhi etika profesi dalam menyelesaikan permasalahan Teknik Elektro.</w:t>
            </w:r>
          </w:p>
        </w:tc>
      </w:tr>
      <w:tr w:rsidR="00643944" w14:paraId="3247E9F6" w14:textId="77777777" w:rsidTr="00643944">
        <w:trPr>
          <w:trHeight w:val="308"/>
        </w:trPr>
        <w:tc>
          <w:tcPr>
            <w:tcW w:w="0" w:type="auto"/>
            <w:vMerge/>
            <w:shd w:val="clear" w:color="auto" w:fill="auto"/>
          </w:tcPr>
          <w:p w14:paraId="7D84FECE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i/>
                <w:color w:val="0000FF"/>
              </w:rPr>
            </w:pP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2301F44" w14:textId="77777777" w:rsidR="00643944" w:rsidRPr="00B03944" w:rsidRDefault="00643944" w:rsidP="00643944">
            <w:pPr>
              <w:spacing w:after="0" w:line="240" w:lineRule="auto"/>
              <w:rPr>
                <w:lang w:val="en-US"/>
              </w:rPr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10</w:t>
            </w:r>
          </w:p>
        </w:tc>
        <w:tc>
          <w:tcPr>
            <w:tcW w:w="0" w:type="auto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B2C6C6A" w14:textId="77777777" w:rsidR="00643944" w:rsidRDefault="00643944" w:rsidP="00643944">
            <w:pPr>
              <w:spacing w:after="0" w:line="240" w:lineRule="auto"/>
              <w:jc w:val="both"/>
              <w:rPr>
                <w:i/>
                <w:color w:val="0000FF"/>
              </w:rPr>
            </w:pPr>
            <w:r w:rsidRPr="00E05E99">
              <w:rPr>
                <w:bCs/>
                <w:color w:val="231F20"/>
              </w:rPr>
              <w:t>Memiliki kapasitas pembelajaran sepanjang hayat termasuk akses pengetahuan yang relevan tentang isu-isu terkini.</w:t>
            </w:r>
          </w:p>
        </w:tc>
      </w:tr>
      <w:tr w:rsidR="00643944" w14:paraId="39005783" w14:textId="77777777" w:rsidTr="00643944">
        <w:trPr>
          <w:trHeight w:val="308"/>
        </w:trPr>
        <w:tc>
          <w:tcPr>
            <w:tcW w:w="0" w:type="auto"/>
            <w:vMerge/>
            <w:shd w:val="clear" w:color="auto" w:fill="auto"/>
          </w:tcPr>
          <w:p w14:paraId="0BE758D7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i/>
                <w:color w:val="0000FF"/>
              </w:rPr>
            </w:pP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547D4BF" w14:textId="77777777" w:rsidR="00643944" w:rsidRPr="00B03944" w:rsidRDefault="00643944" w:rsidP="00643944">
            <w:pPr>
              <w:spacing w:after="0" w:line="240" w:lineRule="auto"/>
              <w:rPr>
                <w:lang w:val="en-US"/>
              </w:rPr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11</w:t>
            </w:r>
          </w:p>
        </w:tc>
        <w:tc>
          <w:tcPr>
            <w:tcW w:w="0" w:type="auto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FB97668" w14:textId="77777777" w:rsidR="00643944" w:rsidRDefault="00643944" w:rsidP="006439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highlight w:val="white"/>
              </w:rPr>
            </w:pPr>
            <w:r w:rsidRPr="00E05E99">
              <w:rPr>
                <w:bCs/>
                <w:color w:val="231F20"/>
              </w:rPr>
              <w:t>Mampu mengidentifikasi potensi daerah di Sumatera Utara dan menerapkan inovasi, metode, ket</w:t>
            </w:r>
            <w:r>
              <w:rPr>
                <w:bCs/>
                <w:color w:val="231F20"/>
              </w:rPr>
              <w:t>e</w:t>
            </w:r>
            <w:r w:rsidRPr="00E05E99">
              <w:rPr>
                <w:bCs/>
                <w:color w:val="231F20"/>
              </w:rPr>
              <w:t>rampilan, dan perangkat teknik elektro yang relevan untuk mengembangkan potensi daerah tersebut.</w:t>
            </w:r>
          </w:p>
        </w:tc>
      </w:tr>
      <w:tr w:rsidR="00643944" w14:paraId="226A036B" w14:textId="77777777" w:rsidTr="00643944">
        <w:trPr>
          <w:trHeight w:val="308"/>
        </w:trPr>
        <w:tc>
          <w:tcPr>
            <w:tcW w:w="0" w:type="auto"/>
            <w:vMerge/>
            <w:shd w:val="clear" w:color="auto" w:fill="auto"/>
          </w:tcPr>
          <w:p w14:paraId="5D2A0D70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i/>
                <w:color w:val="0000FF"/>
              </w:rPr>
            </w:pP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1525B27" w14:textId="77777777" w:rsidR="00643944" w:rsidRPr="00B03944" w:rsidRDefault="00643944" w:rsidP="00643944">
            <w:pPr>
              <w:spacing w:after="0" w:line="240" w:lineRule="auto"/>
              <w:rPr>
                <w:lang w:val="en-US"/>
              </w:rPr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1</w:t>
            </w:r>
            <w:r>
              <w:rPr>
                <w:bCs/>
                <w:color w:val="231F20"/>
              </w:rPr>
              <w:t>2</w:t>
            </w:r>
          </w:p>
        </w:tc>
        <w:tc>
          <w:tcPr>
            <w:tcW w:w="0" w:type="auto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F7FBC5D" w14:textId="77777777" w:rsidR="00643944" w:rsidRDefault="00643944" w:rsidP="006439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highlight w:val="white"/>
              </w:rPr>
            </w:pPr>
            <w:r w:rsidRPr="00E05E99">
              <w:rPr>
                <w:bCs/>
                <w:color w:val="231F20"/>
              </w:rPr>
              <w:t>Mampu mendesain sistem dan/atau proses untuk memanfaatkan energi baru dan terbarukan sebagai sumber energi listrik alternatif dari potensi sumber daya lokal dan nasional dengan wawasan global.</w:t>
            </w:r>
          </w:p>
        </w:tc>
      </w:tr>
      <w:tr w:rsidR="00643944" w14:paraId="20F6E7A9" w14:textId="77777777" w:rsidTr="00643944">
        <w:trPr>
          <w:trHeight w:val="335"/>
        </w:trPr>
        <w:tc>
          <w:tcPr>
            <w:tcW w:w="0" w:type="auto"/>
            <w:vMerge/>
            <w:shd w:val="clear" w:color="auto" w:fill="auto"/>
          </w:tcPr>
          <w:p w14:paraId="5811EC39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i/>
                <w:color w:val="0000FF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14:paraId="42A02411" w14:textId="77777777" w:rsidR="00643944" w:rsidRDefault="00643944" w:rsidP="00643944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</w:rPr>
              <w:t xml:space="preserve">Capaian Pembelajaran Mata Kuliah (CPMK) </w:t>
            </w:r>
          </w:p>
        </w:tc>
        <w:tc>
          <w:tcPr>
            <w:tcW w:w="0" w:type="auto"/>
            <w:gridSpan w:val="4"/>
            <w:tcBorders>
              <w:top w:val="single" w:sz="4" w:space="0" w:color="000000"/>
              <w:bottom w:val="nil"/>
            </w:tcBorders>
            <w:shd w:val="clear" w:color="auto" w:fill="auto"/>
          </w:tcPr>
          <w:p w14:paraId="14948675" w14:textId="77777777" w:rsidR="00643944" w:rsidRDefault="00643944" w:rsidP="00643944">
            <w:pPr>
              <w:spacing w:after="0" w:line="240" w:lineRule="auto"/>
            </w:pPr>
          </w:p>
        </w:tc>
      </w:tr>
      <w:tr w:rsidR="00643944" w14:paraId="59733D2D" w14:textId="77777777" w:rsidTr="00643944">
        <w:trPr>
          <w:trHeight w:val="308"/>
        </w:trPr>
        <w:tc>
          <w:tcPr>
            <w:tcW w:w="0" w:type="auto"/>
            <w:vMerge/>
            <w:shd w:val="clear" w:color="auto" w:fill="auto"/>
          </w:tcPr>
          <w:p w14:paraId="3B21F7DD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12EBF57" w14:textId="77777777" w:rsidR="00643944" w:rsidRPr="00B03944" w:rsidRDefault="00643944" w:rsidP="00643944">
            <w:pPr>
              <w:spacing w:after="0" w:line="240" w:lineRule="auto"/>
              <w:ind w:left="-10"/>
              <w:rPr>
                <w:lang w:val="en-US"/>
              </w:rPr>
            </w:pPr>
            <w:r>
              <w:t>CPMK</w:t>
            </w:r>
            <w:r>
              <w:rPr>
                <w:lang w:val="en-US"/>
              </w:rPr>
              <w:t xml:space="preserve"> 1</w:t>
            </w:r>
          </w:p>
        </w:tc>
        <w:tc>
          <w:tcPr>
            <w:tcW w:w="0" w:type="auto"/>
            <w:gridSpan w:val="6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96F2F38" w14:textId="77777777" w:rsidR="00643944" w:rsidRPr="002C505C" w:rsidRDefault="002C505C" w:rsidP="00643944">
            <w:pPr>
              <w:spacing w:after="0" w:line="240" w:lineRule="auto"/>
              <w:jc w:val="both"/>
              <w:rPr>
                <w:lang w:val="en-US"/>
              </w:rPr>
            </w:pPr>
            <w:r w:rsidRPr="002C505C">
              <w:rPr>
                <w:lang w:val="en-US"/>
              </w:rPr>
              <w:t xml:space="preserve">Kemampuan memahami dan </w:t>
            </w:r>
            <w:r w:rsidR="00643944">
              <w:rPr>
                <w:lang w:val="en-US"/>
              </w:rPr>
              <w:t>menganalisa</w:t>
            </w:r>
            <w:r w:rsidRPr="002C505C">
              <w:rPr>
                <w:lang w:val="en-US"/>
              </w:rPr>
              <w:t xml:space="preserve"> fungsi proteksi, jenis-jenis gangguan pada sistem tenaga listrik, pencegahan gangguan dan komponen-komponen sistem proteksi</w:t>
            </w:r>
          </w:p>
        </w:tc>
      </w:tr>
      <w:tr w:rsidR="00643944" w14:paraId="48C2DF8C" w14:textId="77777777" w:rsidTr="00643944">
        <w:trPr>
          <w:trHeight w:val="308"/>
        </w:trPr>
        <w:tc>
          <w:tcPr>
            <w:tcW w:w="0" w:type="auto"/>
            <w:vMerge/>
            <w:tcBorders>
              <w:right w:val="single" w:sz="4" w:space="0" w:color="auto"/>
            </w:tcBorders>
            <w:shd w:val="clear" w:color="auto" w:fill="auto"/>
          </w:tcPr>
          <w:p w14:paraId="34FECC47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F8CF8" w14:textId="77777777" w:rsidR="00643944" w:rsidRPr="00B03944" w:rsidRDefault="00643944" w:rsidP="00643944">
            <w:pPr>
              <w:spacing w:after="0" w:line="240" w:lineRule="auto"/>
              <w:ind w:left="-10"/>
              <w:rPr>
                <w:lang w:val="en-US"/>
              </w:rPr>
            </w:pPr>
            <w:r>
              <w:t xml:space="preserve">CPMK </w:t>
            </w:r>
            <w:r>
              <w:rPr>
                <w:lang w:val="en-US"/>
              </w:rPr>
              <w:t>2</w:t>
            </w:r>
          </w:p>
        </w:tc>
        <w:tc>
          <w:tcPr>
            <w:tcW w:w="0" w:type="auto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FE361" w14:textId="77777777" w:rsidR="00643944" w:rsidRPr="002C505C" w:rsidRDefault="002C505C" w:rsidP="00643944">
            <w:pPr>
              <w:spacing w:after="0" w:line="240" w:lineRule="auto"/>
              <w:jc w:val="both"/>
              <w:rPr>
                <w:lang w:val="en-US"/>
              </w:rPr>
            </w:pPr>
            <w:r w:rsidRPr="002C505C">
              <w:rPr>
                <w:lang w:val="en-US"/>
              </w:rPr>
              <w:t xml:space="preserve">Kemampuan </w:t>
            </w:r>
            <w:r w:rsidR="00643944">
              <w:rPr>
                <w:lang w:val="en-US"/>
              </w:rPr>
              <w:t>memahami dan menganalisa</w:t>
            </w:r>
            <w:r w:rsidRPr="002C505C">
              <w:rPr>
                <w:lang w:val="en-US"/>
              </w:rPr>
              <w:t xml:space="preserve"> fungsi dan mekanisme kerja rele proteksi</w:t>
            </w:r>
          </w:p>
        </w:tc>
      </w:tr>
      <w:tr w:rsidR="00643944" w14:paraId="7D898EB3" w14:textId="77777777" w:rsidTr="00643944">
        <w:trPr>
          <w:trHeight w:val="308"/>
        </w:trPr>
        <w:tc>
          <w:tcPr>
            <w:tcW w:w="0" w:type="auto"/>
            <w:vMerge/>
            <w:shd w:val="clear" w:color="auto" w:fill="auto"/>
          </w:tcPr>
          <w:p w14:paraId="7706D97E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</w:tcPr>
          <w:p w14:paraId="5CD2BC98" w14:textId="77777777" w:rsidR="00643944" w:rsidRPr="00B03944" w:rsidRDefault="00643944" w:rsidP="00643944">
            <w:pPr>
              <w:spacing w:after="0" w:line="240" w:lineRule="auto"/>
              <w:ind w:left="-10"/>
              <w:rPr>
                <w:lang w:val="en-US"/>
              </w:rPr>
            </w:pPr>
            <w:r>
              <w:t xml:space="preserve">CPMK </w:t>
            </w:r>
            <w:r>
              <w:rPr>
                <w:lang w:val="en-US"/>
              </w:rPr>
              <w:t>3</w:t>
            </w:r>
          </w:p>
        </w:tc>
        <w:tc>
          <w:tcPr>
            <w:tcW w:w="0" w:type="auto"/>
            <w:gridSpan w:val="6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</w:tcPr>
          <w:p w14:paraId="1B99FCF2" w14:textId="77777777" w:rsidR="00643944" w:rsidRPr="001F728C" w:rsidRDefault="001F728C" w:rsidP="00643944">
            <w:pPr>
              <w:spacing w:after="0" w:line="240" w:lineRule="auto"/>
              <w:jc w:val="both"/>
              <w:rPr>
                <w:lang w:val="en-US"/>
              </w:rPr>
            </w:pPr>
            <w:r w:rsidRPr="001F728C">
              <w:rPr>
                <w:lang w:val="en-US"/>
              </w:rPr>
              <w:t>Kemampuan memahami dan menganalisa fungsi dan mekanisme kerja pemutus tenaga</w:t>
            </w:r>
          </w:p>
        </w:tc>
      </w:tr>
      <w:tr w:rsidR="00643944" w14:paraId="471B41F3" w14:textId="77777777" w:rsidTr="00643944">
        <w:trPr>
          <w:trHeight w:val="308"/>
        </w:trPr>
        <w:tc>
          <w:tcPr>
            <w:tcW w:w="0" w:type="auto"/>
            <w:vMerge/>
            <w:shd w:val="clear" w:color="auto" w:fill="auto"/>
          </w:tcPr>
          <w:p w14:paraId="21347179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0" w:type="auto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73F1FFF4" w14:textId="77777777" w:rsidR="00643944" w:rsidRPr="00B03944" w:rsidRDefault="00643944" w:rsidP="00643944">
            <w:pPr>
              <w:spacing w:after="0" w:line="240" w:lineRule="auto"/>
              <w:ind w:left="-10"/>
              <w:rPr>
                <w:lang w:val="en-US"/>
              </w:rPr>
            </w:pPr>
            <w:r>
              <w:t xml:space="preserve">CPMK </w:t>
            </w:r>
            <w:r>
              <w:rPr>
                <w:lang w:val="en-US"/>
              </w:rPr>
              <w:t>4</w:t>
            </w:r>
          </w:p>
        </w:tc>
        <w:tc>
          <w:tcPr>
            <w:tcW w:w="0" w:type="auto"/>
            <w:gridSpan w:val="6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25F51B0B" w14:textId="77777777" w:rsidR="00643944" w:rsidRPr="001F728C" w:rsidRDefault="001F728C" w:rsidP="00643944">
            <w:pPr>
              <w:spacing w:after="0" w:line="240" w:lineRule="auto"/>
              <w:jc w:val="both"/>
              <w:rPr>
                <w:lang w:val="en-US"/>
              </w:rPr>
            </w:pPr>
            <w:r w:rsidRPr="001F728C">
              <w:rPr>
                <w:lang w:val="en-US"/>
              </w:rPr>
              <w:t>Kemampuan memahami dan menganalisa fungsi dan mekanisme kerja transformator arus</w:t>
            </w:r>
          </w:p>
        </w:tc>
      </w:tr>
      <w:tr w:rsidR="00643944" w14:paraId="05EAA01C" w14:textId="77777777" w:rsidTr="00643944">
        <w:trPr>
          <w:trHeight w:val="391"/>
        </w:trPr>
        <w:tc>
          <w:tcPr>
            <w:tcW w:w="0" w:type="auto"/>
            <w:shd w:val="clear" w:color="auto" w:fill="auto"/>
          </w:tcPr>
          <w:p w14:paraId="7BBDCFA8" w14:textId="77777777" w:rsidR="00643944" w:rsidRDefault="00643944" w:rsidP="0064394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lastRenderedPageBreak/>
              <w:t>Peta CPL – CPMK</w:t>
            </w:r>
          </w:p>
        </w:tc>
        <w:tc>
          <w:tcPr>
            <w:tcW w:w="0" w:type="auto"/>
            <w:gridSpan w:val="7"/>
            <w:tcBorders>
              <w:top w:val="single" w:sz="4" w:space="0" w:color="000000"/>
            </w:tcBorders>
            <w:shd w:val="clear" w:color="auto" w:fill="auto"/>
          </w:tcPr>
          <w:p w14:paraId="3BD44BB4" w14:textId="77777777" w:rsidR="00643944" w:rsidRDefault="00643944" w:rsidP="00643944">
            <w:pPr>
              <w:spacing w:after="0" w:line="240" w:lineRule="auto"/>
              <w:rPr>
                <w:color w:val="0000FF"/>
              </w:rPr>
            </w:pPr>
          </w:p>
          <w:tbl>
            <w:tblPr>
              <w:tblStyle w:val="1"/>
              <w:tblW w:w="12420" w:type="dxa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00" w:firstRow="0" w:lastRow="0" w:firstColumn="0" w:lastColumn="0" w:noHBand="0" w:noVBand="1"/>
            </w:tblPr>
            <w:tblGrid>
              <w:gridCol w:w="1092"/>
              <w:gridCol w:w="944"/>
              <w:gridCol w:w="944"/>
              <w:gridCol w:w="944"/>
              <w:gridCol w:w="944"/>
              <w:gridCol w:w="944"/>
              <w:gridCol w:w="944"/>
              <w:gridCol w:w="944"/>
              <w:gridCol w:w="944"/>
              <w:gridCol w:w="944"/>
              <w:gridCol w:w="944"/>
              <w:gridCol w:w="944"/>
              <w:gridCol w:w="944"/>
            </w:tblGrid>
            <w:tr w:rsidR="00643944" w14:paraId="296EE096" w14:textId="77777777" w:rsidTr="00643944">
              <w:trPr>
                <w:trHeight w:val="284"/>
                <w:jc w:val="center"/>
              </w:trPr>
              <w:tc>
                <w:tcPr>
                  <w:tcW w:w="1092" w:type="dxa"/>
                </w:tcPr>
                <w:p w14:paraId="5A6912FA" w14:textId="77777777" w:rsidR="00643944" w:rsidRDefault="00643944" w:rsidP="003335BD">
                  <w:pPr>
                    <w:framePr w:hSpace="180" w:wrap="around" w:vAnchor="text" w:hAnchor="margin" w:xAlign="center" w:y="-1793"/>
                  </w:pPr>
                </w:p>
              </w:tc>
              <w:tc>
                <w:tcPr>
                  <w:tcW w:w="944" w:type="dxa"/>
                  <w:vAlign w:val="center"/>
                </w:tcPr>
                <w:p w14:paraId="0C09F1D1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0</w:t>
                  </w:r>
                  <w:r>
                    <w:rPr>
                      <w:b/>
                    </w:rPr>
                    <w:t>1</w:t>
                  </w:r>
                </w:p>
              </w:tc>
              <w:tc>
                <w:tcPr>
                  <w:tcW w:w="944" w:type="dxa"/>
                  <w:vAlign w:val="center"/>
                </w:tcPr>
                <w:p w14:paraId="748E8F1A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0</w:t>
                  </w:r>
                  <w:r>
                    <w:rPr>
                      <w:b/>
                    </w:rPr>
                    <w:t>2</w:t>
                  </w:r>
                </w:p>
              </w:tc>
              <w:tc>
                <w:tcPr>
                  <w:tcW w:w="944" w:type="dxa"/>
                  <w:vAlign w:val="center"/>
                </w:tcPr>
                <w:p w14:paraId="1C14D0C8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0</w:t>
                  </w:r>
                  <w:r>
                    <w:rPr>
                      <w:b/>
                    </w:rPr>
                    <w:t>3</w:t>
                  </w:r>
                </w:p>
              </w:tc>
              <w:tc>
                <w:tcPr>
                  <w:tcW w:w="944" w:type="dxa"/>
                  <w:vAlign w:val="center"/>
                </w:tcPr>
                <w:p w14:paraId="659A57B4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0</w:t>
                  </w:r>
                  <w:r>
                    <w:rPr>
                      <w:b/>
                    </w:rPr>
                    <w:t>4</w:t>
                  </w:r>
                </w:p>
              </w:tc>
              <w:tc>
                <w:tcPr>
                  <w:tcW w:w="944" w:type="dxa"/>
                  <w:vAlign w:val="center"/>
                </w:tcPr>
                <w:p w14:paraId="6D23866E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0</w:t>
                  </w:r>
                  <w:r>
                    <w:rPr>
                      <w:b/>
                    </w:rPr>
                    <w:t>5</w:t>
                  </w:r>
                </w:p>
              </w:tc>
              <w:tc>
                <w:tcPr>
                  <w:tcW w:w="944" w:type="dxa"/>
                  <w:vAlign w:val="center"/>
                </w:tcPr>
                <w:p w14:paraId="06E91556" w14:textId="77777777" w:rsidR="00643944" w:rsidRPr="00021AD1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b/>
                      <w:lang w:val="en-US"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06</w:t>
                  </w:r>
                </w:p>
              </w:tc>
              <w:tc>
                <w:tcPr>
                  <w:tcW w:w="944" w:type="dxa"/>
                  <w:vAlign w:val="center"/>
                </w:tcPr>
                <w:p w14:paraId="36E442F5" w14:textId="77777777" w:rsidR="00643944" w:rsidRPr="00021AD1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b/>
                      <w:lang w:val="en-US"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07</w:t>
                  </w:r>
                </w:p>
              </w:tc>
              <w:tc>
                <w:tcPr>
                  <w:tcW w:w="944" w:type="dxa"/>
                  <w:vAlign w:val="center"/>
                </w:tcPr>
                <w:p w14:paraId="6DE98C1D" w14:textId="77777777" w:rsidR="00643944" w:rsidRPr="00021AD1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b/>
                      <w:lang w:val="en-US"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08</w:t>
                  </w:r>
                </w:p>
              </w:tc>
              <w:tc>
                <w:tcPr>
                  <w:tcW w:w="944" w:type="dxa"/>
                  <w:vAlign w:val="center"/>
                </w:tcPr>
                <w:p w14:paraId="33B12FF1" w14:textId="77777777" w:rsidR="00643944" w:rsidRPr="00021AD1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b/>
                      <w:lang w:val="en-US"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09</w:t>
                  </w:r>
                </w:p>
              </w:tc>
              <w:tc>
                <w:tcPr>
                  <w:tcW w:w="944" w:type="dxa"/>
                  <w:vAlign w:val="center"/>
                </w:tcPr>
                <w:p w14:paraId="2F8910AF" w14:textId="77777777" w:rsidR="00643944" w:rsidRPr="00021AD1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b/>
                      <w:lang w:val="en-US"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10</w:t>
                  </w:r>
                </w:p>
              </w:tc>
              <w:tc>
                <w:tcPr>
                  <w:tcW w:w="944" w:type="dxa"/>
                  <w:vAlign w:val="center"/>
                </w:tcPr>
                <w:p w14:paraId="3851E523" w14:textId="77777777" w:rsidR="00643944" w:rsidRPr="00021AD1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b/>
                      <w:lang w:val="en-US"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11</w:t>
                  </w:r>
                </w:p>
              </w:tc>
              <w:tc>
                <w:tcPr>
                  <w:tcW w:w="944" w:type="dxa"/>
                  <w:vAlign w:val="center"/>
                </w:tcPr>
                <w:p w14:paraId="38D04835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12</w:t>
                  </w:r>
                </w:p>
              </w:tc>
            </w:tr>
            <w:tr w:rsidR="00643944" w14:paraId="12521F69" w14:textId="77777777" w:rsidTr="00643944">
              <w:trPr>
                <w:trHeight w:val="284"/>
                <w:jc w:val="center"/>
              </w:trPr>
              <w:tc>
                <w:tcPr>
                  <w:tcW w:w="1092" w:type="dxa"/>
                </w:tcPr>
                <w:p w14:paraId="1DAAB156" w14:textId="77777777" w:rsidR="00643944" w:rsidRDefault="00643944" w:rsidP="003335BD">
                  <w:pPr>
                    <w:framePr w:hSpace="180" w:wrap="around" w:vAnchor="text" w:hAnchor="margin" w:xAlign="center" w:y="-1793"/>
                  </w:pPr>
                  <w:r>
                    <w:t xml:space="preserve">CPMK 1 </w:t>
                  </w:r>
                </w:p>
              </w:tc>
              <w:tc>
                <w:tcPr>
                  <w:tcW w:w="944" w:type="dxa"/>
                </w:tcPr>
                <w:p w14:paraId="3861F7B9" w14:textId="77777777" w:rsidR="00643944" w:rsidRPr="00D066F8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bCs/>
                      <w:lang w:val="en-US"/>
                    </w:rPr>
                  </w:pPr>
                  <w:r w:rsidRPr="00D066F8">
                    <w:rPr>
                      <w:bCs/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216958FD" w14:textId="77777777" w:rsidR="00643944" w:rsidRPr="00D066F8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6187A126" w14:textId="77777777" w:rsidR="00643944" w:rsidRPr="00D066F8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2B3E1456" w14:textId="77777777" w:rsidR="00643944" w:rsidRPr="00D066F8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079EDF71" w14:textId="77777777" w:rsidR="00643944" w:rsidRPr="00D066F8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74EEAE5D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03A42E75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4C96FDF8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5799E72A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46460874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07BF2DF3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4C5274A8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</w:tr>
            <w:tr w:rsidR="00643944" w14:paraId="121769B6" w14:textId="77777777" w:rsidTr="00643944">
              <w:trPr>
                <w:trHeight w:val="284"/>
                <w:jc w:val="center"/>
              </w:trPr>
              <w:tc>
                <w:tcPr>
                  <w:tcW w:w="1092" w:type="dxa"/>
                </w:tcPr>
                <w:p w14:paraId="738BB278" w14:textId="77777777" w:rsidR="00643944" w:rsidRDefault="00643944" w:rsidP="003335BD">
                  <w:pPr>
                    <w:framePr w:hSpace="180" w:wrap="around" w:vAnchor="text" w:hAnchor="margin" w:xAlign="center" w:y="-1793"/>
                  </w:pPr>
                  <w:r>
                    <w:t xml:space="preserve">CPMK 2 </w:t>
                  </w:r>
                </w:p>
              </w:tc>
              <w:tc>
                <w:tcPr>
                  <w:tcW w:w="944" w:type="dxa"/>
                </w:tcPr>
                <w:p w14:paraId="514A8FB1" w14:textId="77777777" w:rsidR="00643944" w:rsidRPr="00D066F8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bCs/>
                      <w:lang w:val="en-US"/>
                    </w:rPr>
                  </w:pPr>
                  <w:r w:rsidRPr="00D066F8">
                    <w:rPr>
                      <w:bCs/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34775AEF" w14:textId="77777777" w:rsidR="00643944" w:rsidRPr="00D066F8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lang w:val="en-US"/>
                    </w:rPr>
                  </w:pPr>
                  <w:r w:rsidRPr="00D066F8">
                    <w:rPr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61E8504C" w14:textId="77777777" w:rsidR="00643944" w:rsidRPr="00D066F8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lang w:val="en-US"/>
                    </w:rPr>
                  </w:pPr>
                  <w:r w:rsidRPr="00D066F8">
                    <w:rPr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285D6CC5" w14:textId="77777777" w:rsidR="00643944" w:rsidRPr="00434E56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color w:val="FF0000"/>
                      <w:lang w:val="en-US"/>
                    </w:rPr>
                  </w:pPr>
                  <w:r w:rsidRPr="00D066F8">
                    <w:rPr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23229065" w14:textId="77777777" w:rsidR="00643944" w:rsidRPr="00D066F8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lang w:val="en-US"/>
                    </w:rPr>
                  </w:pPr>
                  <w:r w:rsidRPr="00D066F8">
                    <w:rPr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000A2978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20E58B9B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212976D4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4EC06900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4688F180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0EA5A6CD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03FCBE26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</w:tr>
            <w:tr w:rsidR="00643944" w14:paraId="2572758B" w14:textId="77777777" w:rsidTr="00643944">
              <w:trPr>
                <w:trHeight w:val="284"/>
                <w:jc w:val="center"/>
              </w:trPr>
              <w:tc>
                <w:tcPr>
                  <w:tcW w:w="1092" w:type="dxa"/>
                </w:tcPr>
                <w:p w14:paraId="273F1D8C" w14:textId="77777777" w:rsidR="00643944" w:rsidRPr="00B03944" w:rsidRDefault="00643944" w:rsidP="003335BD">
                  <w:pPr>
                    <w:framePr w:hSpace="180" w:wrap="around" w:vAnchor="text" w:hAnchor="margin" w:xAlign="center" w:y="-1793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CPMK 3</w:t>
                  </w:r>
                </w:p>
              </w:tc>
              <w:tc>
                <w:tcPr>
                  <w:tcW w:w="944" w:type="dxa"/>
                </w:tcPr>
                <w:p w14:paraId="3B5D40B4" w14:textId="77777777" w:rsidR="00643944" w:rsidRPr="00D066F8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bCs/>
                      <w:lang w:val="en-US"/>
                    </w:rPr>
                  </w:pPr>
                  <w:r w:rsidRPr="00D066F8">
                    <w:rPr>
                      <w:bCs/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0387FFC1" w14:textId="77777777" w:rsidR="00643944" w:rsidRPr="00D066F8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lang w:val="en-US"/>
                    </w:rPr>
                  </w:pPr>
                  <w:r w:rsidRPr="00D066F8">
                    <w:rPr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136B31BC" w14:textId="77777777" w:rsidR="00643944" w:rsidRPr="00D066F8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lang w:val="en-US"/>
                    </w:rPr>
                  </w:pPr>
                  <w:r w:rsidRPr="00D066F8">
                    <w:rPr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125FA9A1" w14:textId="77777777" w:rsidR="00643944" w:rsidRPr="00D066F8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7AFB3F08" w14:textId="77777777" w:rsidR="00643944" w:rsidRPr="00D066F8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lang w:val="en-US"/>
                    </w:rPr>
                  </w:pPr>
                  <w:r w:rsidRPr="00D066F8">
                    <w:rPr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13AE02EE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15B32307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145390B9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64E3C021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104E914D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3128EC3F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09FC0C59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</w:tr>
            <w:tr w:rsidR="00643944" w14:paraId="24B4BA61" w14:textId="77777777" w:rsidTr="00643944">
              <w:trPr>
                <w:trHeight w:val="284"/>
                <w:jc w:val="center"/>
              </w:trPr>
              <w:tc>
                <w:tcPr>
                  <w:tcW w:w="1092" w:type="dxa"/>
                </w:tcPr>
                <w:p w14:paraId="33142CB7" w14:textId="77777777" w:rsidR="00643944" w:rsidRDefault="00643944" w:rsidP="003335BD">
                  <w:pPr>
                    <w:framePr w:hSpace="180" w:wrap="around" w:vAnchor="text" w:hAnchor="margin" w:xAlign="center" w:y="-1793"/>
                  </w:pPr>
                  <w:r>
                    <w:t xml:space="preserve">CPMK </w:t>
                  </w:r>
                  <w:r>
                    <w:rPr>
                      <w:lang w:val="en-US"/>
                    </w:rPr>
                    <w:t>4</w:t>
                  </w:r>
                </w:p>
              </w:tc>
              <w:tc>
                <w:tcPr>
                  <w:tcW w:w="944" w:type="dxa"/>
                </w:tcPr>
                <w:p w14:paraId="28042C71" w14:textId="77777777" w:rsidR="00643944" w:rsidRPr="00D066F8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bCs/>
                      <w:lang w:val="en-US"/>
                    </w:rPr>
                  </w:pPr>
                  <w:r w:rsidRPr="00D066F8">
                    <w:rPr>
                      <w:bCs/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4329BB39" w14:textId="77777777" w:rsidR="00643944" w:rsidRPr="00D066F8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lang w:val="en-US"/>
                    </w:rPr>
                  </w:pPr>
                  <w:r w:rsidRPr="00D066F8">
                    <w:rPr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3300612F" w14:textId="77777777" w:rsidR="00643944" w:rsidRPr="00D066F8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lang w:val="en-US"/>
                    </w:rPr>
                  </w:pPr>
                  <w:r w:rsidRPr="00D066F8">
                    <w:rPr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309D1BFF" w14:textId="77777777" w:rsidR="00643944" w:rsidRPr="00D066F8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1647C9E6" w14:textId="77777777" w:rsidR="00643944" w:rsidRPr="00D066F8" w:rsidRDefault="00643944" w:rsidP="003335BD">
                  <w:pPr>
                    <w:framePr w:hSpace="180" w:wrap="around" w:vAnchor="text" w:hAnchor="margin" w:xAlign="center" w:y="-1793"/>
                    <w:jc w:val="center"/>
                    <w:rPr>
                      <w:lang w:val="en-US"/>
                    </w:rPr>
                  </w:pPr>
                  <w:r w:rsidRPr="00D066F8">
                    <w:rPr>
                      <w:lang w:val="en-US"/>
                    </w:rPr>
                    <w:t>v</w:t>
                  </w:r>
                </w:p>
              </w:tc>
              <w:tc>
                <w:tcPr>
                  <w:tcW w:w="944" w:type="dxa"/>
                </w:tcPr>
                <w:p w14:paraId="5B19423D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730EF526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1FDFAE97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63398D07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31E42BE5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1974CEAE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  <w:tc>
                <w:tcPr>
                  <w:tcW w:w="944" w:type="dxa"/>
                </w:tcPr>
                <w:p w14:paraId="31299E90" w14:textId="77777777" w:rsidR="00643944" w:rsidRDefault="00643944" w:rsidP="003335BD">
                  <w:pPr>
                    <w:framePr w:hSpace="180" w:wrap="around" w:vAnchor="text" w:hAnchor="margin" w:xAlign="center" w:y="-1793"/>
                    <w:jc w:val="center"/>
                  </w:pPr>
                </w:p>
              </w:tc>
            </w:tr>
          </w:tbl>
          <w:p w14:paraId="445EDA54" w14:textId="77777777" w:rsidR="00643944" w:rsidRDefault="00643944" w:rsidP="00643944">
            <w:pPr>
              <w:spacing w:after="0" w:line="240" w:lineRule="auto"/>
            </w:pPr>
          </w:p>
        </w:tc>
      </w:tr>
      <w:tr w:rsidR="00643944" w14:paraId="74A9194B" w14:textId="77777777" w:rsidTr="00643944">
        <w:trPr>
          <w:trHeight w:val="391"/>
        </w:trPr>
        <w:tc>
          <w:tcPr>
            <w:tcW w:w="0" w:type="auto"/>
            <w:shd w:val="clear" w:color="auto" w:fill="auto"/>
          </w:tcPr>
          <w:p w14:paraId="150D129D" w14:textId="77777777" w:rsidR="00643944" w:rsidRDefault="00643944" w:rsidP="0064394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iskripsi Singkat MK</w:t>
            </w:r>
          </w:p>
        </w:tc>
        <w:tc>
          <w:tcPr>
            <w:tcW w:w="0" w:type="auto"/>
            <w:gridSpan w:val="7"/>
            <w:tcBorders>
              <w:top w:val="single" w:sz="4" w:space="0" w:color="000000"/>
            </w:tcBorders>
            <w:shd w:val="clear" w:color="auto" w:fill="auto"/>
          </w:tcPr>
          <w:p w14:paraId="318FCC9B" w14:textId="1C1448C1" w:rsidR="00643944" w:rsidRPr="0044541E" w:rsidRDefault="00643944" w:rsidP="00643944">
            <w:pPr>
              <w:spacing w:after="0" w:line="240" w:lineRule="auto"/>
              <w:jc w:val="both"/>
              <w:rPr>
                <w:lang w:val="en-US"/>
              </w:rPr>
            </w:pPr>
            <w:r w:rsidRPr="0044541E">
              <w:rPr>
                <w:lang w:val="en-US"/>
              </w:rPr>
              <w:t>Mata kuliah Proteksi Sistem Tenaga membahas tentang:</w:t>
            </w:r>
            <w:r>
              <w:rPr>
                <w:lang w:val="en-US"/>
              </w:rPr>
              <w:t xml:space="preserve"> definisi</w:t>
            </w:r>
            <w:r w:rsidR="0044541E" w:rsidRPr="0044541E">
              <w:rPr>
                <w:lang w:val="en-US"/>
              </w:rPr>
              <w:t xml:space="preserve"> proteksi, fungsi proteksi, jenis-jenis gangguan pada sistem tenaga listrik, pencegahan gangguan dan komponen-komponen s</w:t>
            </w:r>
            <w:r w:rsidR="002D1168">
              <w:rPr>
                <w:lang w:val="en-US"/>
              </w:rPr>
              <w:t>i</w:t>
            </w:r>
            <w:r w:rsidR="0044541E" w:rsidRPr="0044541E">
              <w:rPr>
                <w:lang w:val="en-US"/>
              </w:rPr>
              <w:t>stem proteksi</w:t>
            </w:r>
            <w:r>
              <w:rPr>
                <w:lang w:val="en-US"/>
              </w:rPr>
              <w:t>, r</w:t>
            </w:r>
            <w:r w:rsidR="0044541E" w:rsidRPr="0044541E">
              <w:rPr>
                <w:lang w:val="en-US"/>
              </w:rPr>
              <w:t>ele (relays) proteksi</w:t>
            </w:r>
            <w:r>
              <w:rPr>
                <w:lang w:val="en-US"/>
              </w:rPr>
              <w:t>, p</w:t>
            </w:r>
            <w:r w:rsidR="0044541E" w:rsidRPr="0044541E">
              <w:rPr>
                <w:lang w:val="en-US"/>
              </w:rPr>
              <w:t>emutus tenaga</w:t>
            </w:r>
            <w:r>
              <w:rPr>
                <w:lang w:val="en-US"/>
              </w:rPr>
              <w:t>, dan t</w:t>
            </w:r>
            <w:r w:rsidR="0044541E" w:rsidRPr="0044541E">
              <w:rPr>
                <w:lang w:val="en-US"/>
              </w:rPr>
              <w:t>ransformator arus</w:t>
            </w:r>
            <w:r>
              <w:rPr>
                <w:lang w:val="en-US"/>
              </w:rPr>
              <w:t>.</w:t>
            </w:r>
          </w:p>
        </w:tc>
      </w:tr>
      <w:tr w:rsidR="00643944" w14:paraId="54822E5E" w14:textId="77777777" w:rsidTr="00643944">
        <w:trPr>
          <w:trHeight w:val="391"/>
        </w:trPr>
        <w:tc>
          <w:tcPr>
            <w:tcW w:w="0" w:type="auto"/>
            <w:shd w:val="clear" w:color="auto" w:fill="auto"/>
          </w:tcPr>
          <w:p w14:paraId="163C3AEC" w14:textId="77777777" w:rsidR="00643944" w:rsidRDefault="00643944" w:rsidP="0064394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ahan Kajian: </w:t>
            </w:r>
            <w:r>
              <w:t>Materi pembelajaran</w:t>
            </w:r>
          </w:p>
        </w:tc>
        <w:tc>
          <w:tcPr>
            <w:tcW w:w="0" w:type="auto"/>
            <w:gridSpan w:val="7"/>
            <w:tcBorders>
              <w:top w:val="single" w:sz="4" w:space="0" w:color="000000"/>
            </w:tcBorders>
            <w:shd w:val="clear" w:color="auto" w:fill="auto"/>
          </w:tcPr>
          <w:p w14:paraId="1FAD4022" w14:textId="0510E889" w:rsidR="00643944" w:rsidRPr="00C25C32" w:rsidRDefault="002D1168" w:rsidP="00643944">
            <w:pPr>
              <w:spacing w:line="240" w:lineRule="auto"/>
              <w:rPr>
                <w:lang w:val="en-US"/>
              </w:rPr>
            </w:pPr>
            <w:r>
              <w:rPr>
                <w:lang w:val="nl-NL"/>
              </w:rPr>
              <w:t>Definisi dan fungsi proteksi, jenis-jenis dan pencegahan gangguan pada sistem tenaga listrik, komponen-komponen sistem proteksi</w:t>
            </w:r>
            <w:r w:rsidR="004E395E">
              <w:rPr>
                <w:lang w:val="nl-NL"/>
              </w:rPr>
              <w:t>,</w:t>
            </w:r>
            <w:r>
              <w:rPr>
                <w:lang w:val="nl-NL"/>
              </w:rPr>
              <w:t xml:space="preserve"> r</w:t>
            </w:r>
            <w:r w:rsidR="0044541E" w:rsidRPr="0044541E">
              <w:rPr>
                <w:lang w:val="nl-NL"/>
              </w:rPr>
              <w:t>ele proteksi</w:t>
            </w:r>
            <w:r w:rsidR="00643944">
              <w:rPr>
                <w:lang w:val="en-US"/>
              </w:rPr>
              <w:t xml:space="preserve">, </w:t>
            </w:r>
            <w:r w:rsidR="00643944">
              <w:rPr>
                <w:lang w:val="nl-NL"/>
              </w:rPr>
              <w:t>r</w:t>
            </w:r>
            <w:r w:rsidR="0044541E" w:rsidRPr="0044541E">
              <w:rPr>
                <w:lang w:val="nl-NL"/>
              </w:rPr>
              <w:t>ele arus lebih</w:t>
            </w:r>
            <w:r w:rsidR="00643944">
              <w:rPr>
                <w:lang w:val="en-US"/>
              </w:rPr>
              <w:t xml:space="preserve">, </w:t>
            </w:r>
            <w:r w:rsidR="00643944">
              <w:rPr>
                <w:lang w:val="nl-NL"/>
              </w:rPr>
              <w:t>r</w:t>
            </w:r>
            <w:r w:rsidR="0044541E" w:rsidRPr="0044541E">
              <w:rPr>
                <w:lang w:val="nl-NL"/>
              </w:rPr>
              <w:t>ele tegangan</w:t>
            </w:r>
            <w:r w:rsidR="00643944">
              <w:rPr>
                <w:lang w:val="en-US"/>
              </w:rPr>
              <w:t xml:space="preserve">, </w:t>
            </w:r>
            <w:r w:rsidR="00643944">
              <w:rPr>
                <w:lang w:val="nl-NL"/>
              </w:rPr>
              <w:t>r</w:t>
            </w:r>
            <w:r w:rsidR="0044541E" w:rsidRPr="0044541E">
              <w:rPr>
                <w:lang w:val="nl-NL"/>
              </w:rPr>
              <w:t>ele differensial</w:t>
            </w:r>
            <w:r w:rsidR="00643944">
              <w:rPr>
                <w:lang w:val="en-US"/>
              </w:rPr>
              <w:t xml:space="preserve">, </w:t>
            </w:r>
            <w:r w:rsidR="00643944">
              <w:rPr>
                <w:lang w:val="nl-NL"/>
              </w:rPr>
              <w:t>r</w:t>
            </w:r>
            <w:r w:rsidR="0044541E" w:rsidRPr="0044541E">
              <w:rPr>
                <w:lang w:val="nl-NL"/>
              </w:rPr>
              <w:t>ele urutan fasa negatif</w:t>
            </w:r>
            <w:r w:rsidR="00643944">
              <w:rPr>
                <w:lang w:val="en-US"/>
              </w:rPr>
              <w:t xml:space="preserve">, </w:t>
            </w:r>
            <w:r w:rsidR="00643944">
              <w:rPr>
                <w:lang w:val="nl-NL"/>
              </w:rPr>
              <w:t>r</w:t>
            </w:r>
            <w:r w:rsidR="0044541E" w:rsidRPr="0044541E">
              <w:rPr>
                <w:lang w:val="nl-NL"/>
              </w:rPr>
              <w:t>ele daya balik</w:t>
            </w:r>
            <w:r w:rsidR="00643944">
              <w:rPr>
                <w:lang w:val="en-US"/>
              </w:rPr>
              <w:t xml:space="preserve">, </w:t>
            </w:r>
            <w:r w:rsidR="00643944">
              <w:rPr>
                <w:lang w:val="nl-NL"/>
              </w:rPr>
              <w:t>r</w:t>
            </w:r>
            <w:r w:rsidR="0044541E" w:rsidRPr="0044541E">
              <w:rPr>
                <w:lang w:val="nl-NL"/>
              </w:rPr>
              <w:t>ele jarak</w:t>
            </w:r>
            <w:r w:rsidR="00643944">
              <w:rPr>
                <w:lang w:val="en-US"/>
              </w:rPr>
              <w:t xml:space="preserve">, </w:t>
            </w:r>
            <w:r w:rsidR="00643944">
              <w:rPr>
                <w:lang w:val="nl-NL"/>
              </w:rPr>
              <w:t>p</w:t>
            </w:r>
            <w:r w:rsidR="0044541E" w:rsidRPr="0044541E">
              <w:rPr>
                <w:lang w:val="nl-NL"/>
              </w:rPr>
              <w:t>emutus tenaga</w:t>
            </w:r>
            <w:r w:rsidR="00643944">
              <w:rPr>
                <w:lang w:val="en-US"/>
              </w:rPr>
              <w:t xml:space="preserve">, dan </w:t>
            </w:r>
            <w:r w:rsidR="00643944">
              <w:rPr>
                <w:lang w:val="nl-NL"/>
              </w:rPr>
              <w:t>t</w:t>
            </w:r>
            <w:r w:rsidR="0044541E" w:rsidRPr="0044541E">
              <w:rPr>
                <w:lang w:val="nl-NL"/>
              </w:rPr>
              <w:t>ransformator arus</w:t>
            </w:r>
          </w:p>
        </w:tc>
      </w:tr>
      <w:tr w:rsidR="00643944" w14:paraId="256617E3" w14:textId="77777777" w:rsidTr="00643944">
        <w:trPr>
          <w:trHeight w:val="308"/>
        </w:trPr>
        <w:tc>
          <w:tcPr>
            <w:tcW w:w="0" w:type="auto"/>
            <w:vMerge w:val="restart"/>
            <w:shd w:val="clear" w:color="auto" w:fill="auto"/>
          </w:tcPr>
          <w:p w14:paraId="2139BA12" w14:textId="77777777" w:rsidR="00643944" w:rsidRDefault="00643944" w:rsidP="0064394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ustaka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E7E6E6"/>
          </w:tcPr>
          <w:p w14:paraId="3EA409EC" w14:textId="77777777" w:rsidR="00643944" w:rsidRDefault="00643944" w:rsidP="00643944">
            <w:pPr>
              <w:spacing w:after="0" w:line="240" w:lineRule="auto"/>
              <w:ind w:left="26"/>
              <w:rPr>
                <w:b/>
              </w:rPr>
            </w:pPr>
            <w:r>
              <w:rPr>
                <w:b/>
              </w:rPr>
              <w:t>Utama:</w:t>
            </w:r>
          </w:p>
        </w:tc>
        <w:tc>
          <w:tcPr>
            <w:tcW w:w="0" w:type="auto"/>
            <w:gridSpan w:val="6"/>
            <w:tcBorders>
              <w:top w:val="nil"/>
              <w:bottom w:val="single" w:sz="4" w:space="0" w:color="FFFFFF"/>
            </w:tcBorders>
            <w:shd w:val="clear" w:color="auto" w:fill="auto"/>
          </w:tcPr>
          <w:p w14:paraId="361D8438" w14:textId="77777777" w:rsidR="00643944" w:rsidRDefault="00643944" w:rsidP="00643944">
            <w:pPr>
              <w:spacing w:after="0" w:line="240" w:lineRule="auto"/>
              <w:ind w:left="26"/>
              <w:rPr>
                <w:b/>
              </w:rPr>
            </w:pPr>
          </w:p>
        </w:tc>
      </w:tr>
      <w:tr w:rsidR="00643944" w14:paraId="75CCE58C" w14:textId="77777777" w:rsidTr="00643944">
        <w:trPr>
          <w:trHeight w:val="337"/>
        </w:trPr>
        <w:tc>
          <w:tcPr>
            <w:tcW w:w="0" w:type="auto"/>
            <w:vMerge/>
            <w:shd w:val="clear" w:color="auto" w:fill="auto"/>
          </w:tcPr>
          <w:p w14:paraId="58AF1423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</w:rPr>
            </w:pPr>
          </w:p>
        </w:tc>
        <w:tc>
          <w:tcPr>
            <w:tcW w:w="0" w:type="auto"/>
            <w:gridSpan w:val="7"/>
            <w:tcBorders>
              <w:top w:val="single" w:sz="4" w:space="0" w:color="FFFFFF"/>
              <w:bottom w:val="single" w:sz="8" w:space="0" w:color="FFFFFF"/>
            </w:tcBorders>
            <w:shd w:val="clear" w:color="auto" w:fill="auto"/>
          </w:tcPr>
          <w:p w14:paraId="737BF758" w14:textId="686742A7" w:rsidR="00643944" w:rsidRPr="00244AE5" w:rsidRDefault="00B617DD" w:rsidP="006439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00"/>
                <w:lang w:val="en-US"/>
              </w:rPr>
            </w:pPr>
            <w:r w:rsidRPr="00B617DD">
              <w:rPr>
                <w:color w:val="000000"/>
                <w:lang w:val="en-US"/>
              </w:rPr>
              <w:t>P.M.  Anderson, “Power System Protection”, A John Wiley &amp; Sons, Inc., Publication, NY, 1998</w:t>
            </w:r>
          </w:p>
        </w:tc>
      </w:tr>
      <w:tr w:rsidR="00643944" w14:paraId="57E652D6" w14:textId="77777777" w:rsidTr="00643944">
        <w:trPr>
          <w:trHeight w:val="321"/>
        </w:trPr>
        <w:tc>
          <w:tcPr>
            <w:tcW w:w="0" w:type="auto"/>
            <w:vMerge/>
            <w:shd w:val="clear" w:color="auto" w:fill="auto"/>
          </w:tcPr>
          <w:p w14:paraId="508F325B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Cambria" w:hAnsi="Cambria" w:cs="Cambria"/>
                <w:i/>
                <w:color w:val="0000FF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</w:tcBorders>
            <w:shd w:val="clear" w:color="auto" w:fill="E7E6E6"/>
          </w:tcPr>
          <w:p w14:paraId="208BA8B3" w14:textId="77777777" w:rsidR="00643944" w:rsidRDefault="00643944" w:rsidP="00643944">
            <w:pPr>
              <w:spacing w:after="0" w:line="240" w:lineRule="auto"/>
            </w:pPr>
            <w:r>
              <w:rPr>
                <w:b/>
                <w:color w:val="000000"/>
              </w:rPr>
              <w:t>Pendukung:</w:t>
            </w:r>
          </w:p>
        </w:tc>
        <w:tc>
          <w:tcPr>
            <w:tcW w:w="0" w:type="auto"/>
            <w:gridSpan w:val="6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</w:tcPr>
          <w:p w14:paraId="28D39420" w14:textId="77777777" w:rsidR="00643944" w:rsidRDefault="00643944" w:rsidP="00643944">
            <w:pPr>
              <w:spacing w:after="0" w:line="240" w:lineRule="auto"/>
            </w:pPr>
          </w:p>
        </w:tc>
      </w:tr>
      <w:tr w:rsidR="00643944" w14:paraId="5881386A" w14:textId="77777777" w:rsidTr="00643944">
        <w:trPr>
          <w:trHeight w:val="451"/>
        </w:trPr>
        <w:tc>
          <w:tcPr>
            <w:tcW w:w="0" w:type="auto"/>
            <w:vMerge/>
            <w:shd w:val="clear" w:color="auto" w:fill="auto"/>
          </w:tcPr>
          <w:p w14:paraId="3A04B2F6" w14:textId="77777777" w:rsidR="00643944" w:rsidRDefault="00643944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0" w:type="auto"/>
            <w:gridSpan w:val="7"/>
            <w:tcBorders>
              <w:top w:val="single" w:sz="4" w:space="0" w:color="FFFFFF"/>
            </w:tcBorders>
            <w:shd w:val="clear" w:color="auto" w:fill="auto"/>
          </w:tcPr>
          <w:p w14:paraId="2D20A5B1" w14:textId="787D3787" w:rsidR="00643944" w:rsidRPr="00643944" w:rsidRDefault="00643944" w:rsidP="00643944">
            <w:pPr>
              <w:spacing w:line="240" w:lineRule="auto"/>
              <w:rPr>
                <w:iCs/>
                <w:lang w:val="en-US"/>
              </w:rPr>
            </w:pPr>
            <w:r w:rsidRPr="00B617DD">
              <w:rPr>
                <w:iCs/>
                <w:lang w:val="en-US"/>
              </w:rPr>
              <w:t>J. Lewis Blackburn, Thomas J. Domin, “ Protective Relaying Principles and Application”, CRC Press, Taylor&amp;Francis Group, NY, 2014</w:t>
            </w:r>
          </w:p>
        </w:tc>
      </w:tr>
      <w:tr w:rsidR="00643944" w14:paraId="68648E77" w14:textId="77777777" w:rsidTr="00643944">
        <w:trPr>
          <w:trHeight w:val="296"/>
        </w:trPr>
        <w:tc>
          <w:tcPr>
            <w:tcW w:w="0" w:type="auto"/>
            <w:shd w:val="clear" w:color="auto" w:fill="auto"/>
          </w:tcPr>
          <w:p w14:paraId="705E0E6D" w14:textId="77777777" w:rsidR="00643944" w:rsidRDefault="00643944" w:rsidP="0064394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osen Pengampu</w:t>
            </w:r>
          </w:p>
        </w:tc>
        <w:tc>
          <w:tcPr>
            <w:tcW w:w="0" w:type="auto"/>
            <w:gridSpan w:val="7"/>
            <w:shd w:val="clear" w:color="auto" w:fill="auto"/>
          </w:tcPr>
          <w:p w14:paraId="635C5638" w14:textId="77777777" w:rsidR="00643944" w:rsidRPr="00B617DD" w:rsidRDefault="00643944" w:rsidP="00643944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Syiska Yana, ST.,MT</w:t>
            </w:r>
          </w:p>
        </w:tc>
      </w:tr>
      <w:tr w:rsidR="00643944" w14:paraId="14A1D212" w14:textId="77777777" w:rsidTr="00643944">
        <w:trPr>
          <w:trHeight w:val="308"/>
        </w:trPr>
        <w:tc>
          <w:tcPr>
            <w:tcW w:w="0" w:type="auto"/>
            <w:shd w:val="clear" w:color="auto" w:fill="auto"/>
          </w:tcPr>
          <w:p w14:paraId="74BA4930" w14:textId="77777777" w:rsidR="00643944" w:rsidRDefault="00643944" w:rsidP="0064394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Matakuliah syarat</w:t>
            </w:r>
          </w:p>
        </w:tc>
        <w:tc>
          <w:tcPr>
            <w:tcW w:w="0" w:type="auto"/>
            <w:gridSpan w:val="7"/>
            <w:shd w:val="clear" w:color="auto" w:fill="auto"/>
          </w:tcPr>
          <w:p w14:paraId="2996AE1A" w14:textId="77777777" w:rsidR="00643944" w:rsidRPr="00A23F5C" w:rsidRDefault="00643944" w:rsidP="00643944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Dasar Teknik Elektro, Matematika Teknik, Rangkaian Listrik</w:t>
            </w:r>
          </w:p>
        </w:tc>
      </w:tr>
    </w:tbl>
    <w:p w14:paraId="6D2FC6BF" w14:textId="77777777" w:rsidR="00C862B0" w:rsidRDefault="00C862B0" w:rsidP="00643944">
      <w:pPr>
        <w:spacing w:line="240" w:lineRule="auto"/>
        <w:sectPr w:rsidR="00C862B0" w:rsidSect="00643944">
          <w:headerReference w:type="default" r:id="rId10"/>
          <w:type w:val="continuous"/>
          <w:pgSz w:w="15840" w:h="12240" w:orient="landscape" w:code="1"/>
          <w:pgMar w:top="2430" w:right="1440" w:bottom="1440" w:left="1440" w:header="720" w:footer="720" w:gutter="0"/>
          <w:cols w:space="720"/>
        </w:sectPr>
      </w:pPr>
    </w:p>
    <w:p w14:paraId="4B13C2FE" w14:textId="511700BE" w:rsidR="00C862B0" w:rsidRDefault="00C862B0" w:rsidP="00643944">
      <w:pPr>
        <w:spacing w:line="240" w:lineRule="auto"/>
        <w:rPr>
          <w:b/>
        </w:rPr>
      </w:pPr>
    </w:p>
    <w:p w14:paraId="502C739F" w14:textId="77777777" w:rsidR="00C862B0" w:rsidRDefault="00C862B0" w:rsidP="00643944">
      <w:pPr>
        <w:tabs>
          <w:tab w:val="left" w:pos="1380"/>
        </w:tabs>
        <w:spacing w:after="0" w:line="240" w:lineRule="auto"/>
        <w:ind w:left="-594"/>
      </w:pPr>
      <w:r>
        <w:rPr>
          <w:b/>
        </w:rPr>
        <w:tab/>
      </w:r>
    </w:p>
    <w:tbl>
      <w:tblPr>
        <w:tblStyle w:val="2"/>
        <w:tblW w:w="14658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34"/>
        <w:gridCol w:w="2941"/>
        <w:gridCol w:w="1744"/>
        <w:gridCol w:w="1639"/>
        <w:gridCol w:w="1701"/>
        <w:gridCol w:w="1560"/>
        <w:gridCol w:w="3471"/>
        <w:gridCol w:w="868"/>
      </w:tblGrid>
      <w:tr w:rsidR="00C862B0" w14:paraId="2104C63A" w14:textId="77777777" w:rsidTr="00B03944">
        <w:trPr>
          <w:trHeight w:val="540"/>
        </w:trPr>
        <w:tc>
          <w:tcPr>
            <w:tcW w:w="734" w:type="dxa"/>
            <w:vMerge w:val="restart"/>
            <w:shd w:val="clear" w:color="auto" w:fill="F2F2F2"/>
            <w:vAlign w:val="center"/>
          </w:tcPr>
          <w:p w14:paraId="545C8370" w14:textId="77777777" w:rsidR="00C862B0" w:rsidRDefault="00C862B0" w:rsidP="00643944">
            <w:pPr>
              <w:spacing w:after="0" w:line="240" w:lineRule="auto"/>
              <w:ind w:left="-90" w:right="-108"/>
              <w:jc w:val="center"/>
              <w:rPr>
                <w:b/>
              </w:rPr>
            </w:pPr>
            <w:r>
              <w:rPr>
                <w:b/>
              </w:rPr>
              <w:t>Mg Ke-</w:t>
            </w:r>
          </w:p>
        </w:tc>
        <w:tc>
          <w:tcPr>
            <w:tcW w:w="2941" w:type="dxa"/>
            <w:vMerge w:val="restart"/>
            <w:shd w:val="clear" w:color="auto" w:fill="F2F2F2"/>
            <w:vAlign w:val="center"/>
          </w:tcPr>
          <w:p w14:paraId="7C2B3002" w14:textId="77777777" w:rsidR="00C862B0" w:rsidRDefault="00C862B0" w:rsidP="0064394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emampuan akhir tiap tahapan belajar (Sub-CPMK)</w:t>
            </w:r>
          </w:p>
        </w:tc>
        <w:tc>
          <w:tcPr>
            <w:tcW w:w="3383" w:type="dxa"/>
            <w:gridSpan w:val="2"/>
            <w:shd w:val="clear" w:color="auto" w:fill="F2F2F2"/>
            <w:vAlign w:val="center"/>
          </w:tcPr>
          <w:p w14:paraId="1FDDB224" w14:textId="77777777" w:rsidR="00C862B0" w:rsidRDefault="00C862B0" w:rsidP="0064394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enilaian</w:t>
            </w:r>
          </w:p>
        </w:tc>
        <w:tc>
          <w:tcPr>
            <w:tcW w:w="3261" w:type="dxa"/>
            <w:gridSpan w:val="2"/>
            <w:vMerge w:val="restart"/>
            <w:shd w:val="clear" w:color="auto" w:fill="F2F2F2"/>
            <w:vAlign w:val="center"/>
          </w:tcPr>
          <w:p w14:paraId="1707DAD5" w14:textId="77777777" w:rsidR="00C862B0" w:rsidRDefault="00C862B0" w:rsidP="0064394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Bantuk Pembelajaran;</w:t>
            </w:r>
          </w:p>
          <w:p w14:paraId="2362E95C" w14:textId="77777777" w:rsidR="00C862B0" w:rsidRDefault="00C862B0" w:rsidP="0064394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Metode Pembelajaran;</w:t>
            </w:r>
          </w:p>
          <w:p w14:paraId="249F28F1" w14:textId="77777777" w:rsidR="00C862B0" w:rsidRDefault="00C862B0" w:rsidP="0064394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enugasan Mahasiswa;</w:t>
            </w:r>
          </w:p>
          <w:p w14:paraId="08F27A13" w14:textId="77777777" w:rsidR="00C862B0" w:rsidRDefault="00C862B0" w:rsidP="00643944">
            <w:pPr>
              <w:spacing w:after="0" w:line="240" w:lineRule="auto"/>
              <w:jc w:val="center"/>
              <w:rPr>
                <w:b/>
                <w:color w:val="3333FF"/>
              </w:rPr>
            </w:pPr>
            <w:r>
              <w:rPr>
                <w:b/>
                <w:color w:val="0000FF"/>
              </w:rPr>
              <w:t>[ Estimasi Waktu]</w:t>
            </w:r>
          </w:p>
        </w:tc>
        <w:tc>
          <w:tcPr>
            <w:tcW w:w="3471" w:type="dxa"/>
            <w:vMerge w:val="restart"/>
            <w:shd w:val="clear" w:color="auto" w:fill="F2F2F2"/>
            <w:vAlign w:val="center"/>
          </w:tcPr>
          <w:p w14:paraId="5941DA2E" w14:textId="77777777" w:rsidR="00C862B0" w:rsidRDefault="00C862B0" w:rsidP="0064394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Materi Pembelajaran</w:t>
            </w:r>
          </w:p>
          <w:p w14:paraId="4E5C0827" w14:textId="77777777" w:rsidR="00C862B0" w:rsidRDefault="00C862B0" w:rsidP="00643944">
            <w:pPr>
              <w:spacing w:after="0" w:line="240" w:lineRule="auto"/>
              <w:jc w:val="center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[Pustaka]</w:t>
            </w:r>
          </w:p>
          <w:p w14:paraId="3BB19A28" w14:textId="77777777" w:rsidR="00C862B0" w:rsidRDefault="00C862B0" w:rsidP="0064394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868" w:type="dxa"/>
            <w:vMerge w:val="restart"/>
            <w:shd w:val="clear" w:color="auto" w:fill="F2F2F2"/>
            <w:vAlign w:val="center"/>
          </w:tcPr>
          <w:p w14:paraId="2773D024" w14:textId="77777777" w:rsidR="00C862B0" w:rsidRDefault="00C862B0" w:rsidP="0064394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Bobot Penilaian (%)</w:t>
            </w:r>
          </w:p>
        </w:tc>
      </w:tr>
      <w:tr w:rsidR="00C862B0" w14:paraId="1B44ED8B" w14:textId="77777777" w:rsidTr="001D00F4">
        <w:trPr>
          <w:trHeight w:val="540"/>
        </w:trPr>
        <w:tc>
          <w:tcPr>
            <w:tcW w:w="734" w:type="dxa"/>
            <w:vMerge/>
            <w:shd w:val="clear" w:color="auto" w:fill="F2F2F2"/>
            <w:vAlign w:val="center"/>
          </w:tcPr>
          <w:p w14:paraId="4F356E0B" w14:textId="77777777" w:rsidR="00C862B0" w:rsidRDefault="00C862B0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</w:rPr>
            </w:pPr>
          </w:p>
        </w:tc>
        <w:tc>
          <w:tcPr>
            <w:tcW w:w="2941" w:type="dxa"/>
            <w:vMerge/>
            <w:shd w:val="clear" w:color="auto" w:fill="F2F2F2"/>
            <w:vAlign w:val="center"/>
          </w:tcPr>
          <w:p w14:paraId="4FCB8711" w14:textId="77777777" w:rsidR="00C862B0" w:rsidRDefault="00C862B0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</w:rPr>
            </w:pPr>
          </w:p>
        </w:tc>
        <w:tc>
          <w:tcPr>
            <w:tcW w:w="1744" w:type="dxa"/>
            <w:shd w:val="clear" w:color="auto" w:fill="F2F2F2"/>
            <w:vAlign w:val="center"/>
          </w:tcPr>
          <w:p w14:paraId="4E0986AB" w14:textId="77777777" w:rsidR="00C862B0" w:rsidRDefault="00C862B0" w:rsidP="0064394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dikator</w:t>
            </w:r>
          </w:p>
        </w:tc>
        <w:tc>
          <w:tcPr>
            <w:tcW w:w="1639" w:type="dxa"/>
            <w:shd w:val="clear" w:color="auto" w:fill="F2F2F2"/>
            <w:vAlign w:val="center"/>
          </w:tcPr>
          <w:p w14:paraId="5E8032C0" w14:textId="77777777" w:rsidR="00C862B0" w:rsidRDefault="00C862B0" w:rsidP="0064394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riteria &amp; Teknik</w:t>
            </w:r>
          </w:p>
        </w:tc>
        <w:tc>
          <w:tcPr>
            <w:tcW w:w="3261" w:type="dxa"/>
            <w:gridSpan w:val="2"/>
            <w:vMerge/>
            <w:shd w:val="clear" w:color="auto" w:fill="F2F2F2"/>
            <w:vAlign w:val="center"/>
          </w:tcPr>
          <w:p w14:paraId="7727C76A" w14:textId="77777777" w:rsidR="00C862B0" w:rsidRDefault="00C862B0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</w:rPr>
            </w:pPr>
          </w:p>
        </w:tc>
        <w:tc>
          <w:tcPr>
            <w:tcW w:w="3471" w:type="dxa"/>
            <w:vMerge/>
            <w:shd w:val="clear" w:color="auto" w:fill="F2F2F2"/>
            <w:vAlign w:val="center"/>
          </w:tcPr>
          <w:p w14:paraId="4C1A1B47" w14:textId="77777777" w:rsidR="00C862B0" w:rsidRDefault="00C862B0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</w:rPr>
            </w:pPr>
          </w:p>
        </w:tc>
        <w:tc>
          <w:tcPr>
            <w:tcW w:w="868" w:type="dxa"/>
            <w:vMerge/>
            <w:shd w:val="clear" w:color="auto" w:fill="F2F2F2"/>
            <w:vAlign w:val="center"/>
          </w:tcPr>
          <w:p w14:paraId="209550AE" w14:textId="77777777" w:rsidR="00C862B0" w:rsidRDefault="00C862B0" w:rsidP="00643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</w:rPr>
            </w:pPr>
          </w:p>
        </w:tc>
      </w:tr>
      <w:tr w:rsidR="00C862B0" w14:paraId="04A2459E" w14:textId="77777777" w:rsidTr="001D00F4">
        <w:tc>
          <w:tcPr>
            <w:tcW w:w="734" w:type="dxa"/>
            <w:shd w:val="clear" w:color="auto" w:fill="F2F2F2"/>
          </w:tcPr>
          <w:p w14:paraId="3E59A82A" w14:textId="77777777" w:rsidR="00C862B0" w:rsidRDefault="00C862B0" w:rsidP="00643944">
            <w:pPr>
              <w:spacing w:after="0" w:line="240" w:lineRule="auto"/>
              <w:ind w:left="-90" w:right="-108"/>
              <w:jc w:val="center"/>
              <w:rPr>
                <w:b/>
              </w:rPr>
            </w:pPr>
            <w:r>
              <w:rPr>
                <w:b/>
              </w:rPr>
              <w:t>(1)</w:t>
            </w:r>
          </w:p>
        </w:tc>
        <w:tc>
          <w:tcPr>
            <w:tcW w:w="2941" w:type="dxa"/>
            <w:shd w:val="clear" w:color="auto" w:fill="F2F2F2"/>
          </w:tcPr>
          <w:p w14:paraId="109535B8" w14:textId="77777777" w:rsidR="00C862B0" w:rsidRDefault="00C862B0" w:rsidP="0064394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(2)</w:t>
            </w:r>
          </w:p>
        </w:tc>
        <w:tc>
          <w:tcPr>
            <w:tcW w:w="1744" w:type="dxa"/>
            <w:shd w:val="clear" w:color="auto" w:fill="F2F2F2"/>
          </w:tcPr>
          <w:p w14:paraId="473A7AE2" w14:textId="77777777" w:rsidR="00C862B0" w:rsidRDefault="00C862B0" w:rsidP="0064394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(3)</w:t>
            </w:r>
          </w:p>
        </w:tc>
        <w:tc>
          <w:tcPr>
            <w:tcW w:w="1639" w:type="dxa"/>
            <w:shd w:val="clear" w:color="auto" w:fill="F2F2F2"/>
          </w:tcPr>
          <w:p w14:paraId="2988FBEE" w14:textId="77777777" w:rsidR="00C862B0" w:rsidRDefault="00C862B0" w:rsidP="0064394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(4)</w:t>
            </w:r>
          </w:p>
        </w:tc>
        <w:tc>
          <w:tcPr>
            <w:tcW w:w="1701" w:type="dxa"/>
            <w:shd w:val="clear" w:color="auto" w:fill="F2F2F2"/>
          </w:tcPr>
          <w:p w14:paraId="0735AC69" w14:textId="77777777" w:rsidR="00C862B0" w:rsidRDefault="00C862B0" w:rsidP="00643944">
            <w:pPr>
              <w:spacing w:after="0" w:line="240" w:lineRule="auto"/>
              <w:ind w:left="72"/>
              <w:jc w:val="center"/>
              <w:rPr>
                <w:b/>
              </w:rPr>
            </w:pPr>
            <w:r>
              <w:rPr>
                <w:b/>
              </w:rPr>
              <w:t>Tatap Muka</w:t>
            </w:r>
            <w:r>
              <w:rPr>
                <w:b/>
                <w:i/>
              </w:rPr>
              <w:t xml:space="preserve"> </w:t>
            </w:r>
            <w:r>
              <w:rPr>
                <w:b/>
              </w:rPr>
              <w:t>(5)</w:t>
            </w:r>
          </w:p>
        </w:tc>
        <w:tc>
          <w:tcPr>
            <w:tcW w:w="1560" w:type="dxa"/>
            <w:shd w:val="clear" w:color="auto" w:fill="F2F2F2"/>
          </w:tcPr>
          <w:p w14:paraId="3123EE8B" w14:textId="77777777" w:rsidR="00C862B0" w:rsidRDefault="00C862B0" w:rsidP="00643944">
            <w:pPr>
              <w:spacing w:after="0" w:line="240" w:lineRule="auto"/>
              <w:ind w:left="72"/>
              <w:jc w:val="center"/>
              <w:rPr>
                <w:b/>
              </w:rPr>
            </w:pPr>
            <w:r>
              <w:rPr>
                <w:b/>
              </w:rPr>
              <w:t>Daring (6)</w:t>
            </w:r>
          </w:p>
        </w:tc>
        <w:tc>
          <w:tcPr>
            <w:tcW w:w="3471" w:type="dxa"/>
            <w:shd w:val="clear" w:color="auto" w:fill="F2F2F2"/>
          </w:tcPr>
          <w:p w14:paraId="4A831F64" w14:textId="77777777" w:rsidR="00C862B0" w:rsidRDefault="00C862B0" w:rsidP="0064394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(7)</w:t>
            </w:r>
          </w:p>
        </w:tc>
        <w:tc>
          <w:tcPr>
            <w:tcW w:w="868" w:type="dxa"/>
            <w:shd w:val="clear" w:color="auto" w:fill="F2F2F2"/>
          </w:tcPr>
          <w:p w14:paraId="23581174" w14:textId="77777777" w:rsidR="00C862B0" w:rsidRDefault="00C862B0" w:rsidP="0064394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(8)</w:t>
            </w:r>
          </w:p>
        </w:tc>
      </w:tr>
      <w:tr w:rsidR="00C862B0" w14:paraId="3B14D76D" w14:textId="77777777" w:rsidTr="00C862B0">
        <w:trPr>
          <w:trHeight w:val="3687"/>
        </w:trPr>
        <w:tc>
          <w:tcPr>
            <w:tcW w:w="734" w:type="dxa"/>
            <w:shd w:val="clear" w:color="auto" w:fill="auto"/>
          </w:tcPr>
          <w:p w14:paraId="605573E5" w14:textId="77777777" w:rsidR="00C862B0" w:rsidRPr="001D00F4" w:rsidRDefault="00C862B0" w:rsidP="00643944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00F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2941" w:type="dxa"/>
            <w:shd w:val="clear" w:color="auto" w:fill="auto"/>
          </w:tcPr>
          <w:p w14:paraId="494C0C8E" w14:textId="1A153A85" w:rsidR="00C862B0" w:rsidRPr="00695200" w:rsidRDefault="00C862B0" w:rsidP="00643944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</w:t>
            </w:r>
            <w:r w:rsidR="00695200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mampu memahami definisi proteksi dan fungsi proteksi</w:t>
            </w:r>
          </w:p>
        </w:tc>
        <w:tc>
          <w:tcPr>
            <w:tcW w:w="1744" w:type="dxa"/>
            <w:shd w:val="clear" w:color="auto" w:fill="auto"/>
          </w:tcPr>
          <w:p w14:paraId="058A80CD" w14:textId="77777777" w:rsidR="00C862B0" w:rsidRPr="001D00F4" w:rsidRDefault="00C862B0" w:rsidP="00643944">
            <w:pPr>
              <w:pStyle w:val="ListParagraph"/>
              <w:numPr>
                <w:ilvl w:val="0"/>
                <w:numId w:val="1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2D7BEA74" w14:textId="77777777" w:rsidR="00C862B0" w:rsidRPr="001D00F4" w:rsidRDefault="00C862B0" w:rsidP="00643944">
            <w:pPr>
              <w:pStyle w:val="ListParagraph"/>
              <w:numPr>
                <w:ilvl w:val="0"/>
                <w:numId w:val="1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05DE1D8A" w14:textId="77777777" w:rsidR="00C862B0" w:rsidRPr="001D00F4" w:rsidRDefault="00C862B0" w:rsidP="00643944">
            <w:pPr>
              <w:pStyle w:val="ListParagraph"/>
              <w:numPr>
                <w:ilvl w:val="0"/>
                <w:numId w:val="1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351FEFDB" w14:textId="77777777" w:rsidR="00C862B0" w:rsidRPr="001D00F4" w:rsidRDefault="00C862B0" w:rsidP="00643944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25416B4B" w14:textId="77777777" w:rsidR="00C862B0" w:rsidRPr="001D00F4" w:rsidRDefault="00C862B0" w:rsidP="00643944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59BDE1B4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64889ED7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68427FE2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5A3102E0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25483C4B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5F3DD8D2" w14:textId="77777777" w:rsidR="00C862B0" w:rsidRPr="001D00F4" w:rsidRDefault="00C862B0" w:rsidP="00643944">
            <w:pPr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62B3C661" w14:textId="77777777" w:rsidR="00C862B0" w:rsidRPr="001D00F4" w:rsidRDefault="00C862B0" w:rsidP="00643944">
            <w:pPr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25CE6C21" w14:textId="77777777" w:rsidR="00C862B0" w:rsidRPr="001D00F4" w:rsidRDefault="00C862B0" w:rsidP="00643944">
            <w:pPr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7B16EF3F" w14:textId="77777777" w:rsidR="00C862B0" w:rsidRPr="001D00F4" w:rsidRDefault="00C862B0" w:rsidP="00643944">
            <w:pPr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Finding the word or phrase with similar meaning (synonym) according to the information in the memo.</w:t>
            </w:r>
          </w:p>
          <w:p w14:paraId="39E54C1B" w14:textId="77777777" w:rsidR="00C862B0" w:rsidRPr="001D00F4" w:rsidRDefault="00C862B0" w:rsidP="00643944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2CA58A57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65B8FFF9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0540E188" w14:textId="77777777" w:rsidR="00C862B0" w:rsidRPr="001D00F4" w:rsidRDefault="00C862B0" w:rsidP="00643944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2518CB5D" w14:textId="77777777" w:rsidR="00C862B0" w:rsidRPr="001D00F4" w:rsidRDefault="00C862B0" w:rsidP="00643944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433E8806" w14:textId="77777777" w:rsidR="00C862B0" w:rsidRPr="001D00F4" w:rsidRDefault="00C862B0" w:rsidP="00643944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50F534D5" w14:textId="77777777" w:rsidR="00C862B0" w:rsidRPr="001D00F4" w:rsidRDefault="00C862B0" w:rsidP="00643944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69F8A35F" w14:textId="77777777" w:rsidR="00C862B0" w:rsidRPr="001D00F4" w:rsidRDefault="00C862B0" w:rsidP="00643944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02A0651B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5E537E5F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4423D9E1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2E6A75A4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t xml:space="preserve">Restating the information obtained in the form of an a-150-words paragraph. </w:t>
            </w:r>
          </w:p>
          <w:p w14:paraId="452FD371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56CF7F19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714BD53E" w14:textId="77777777" w:rsidR="00C862B0" w:rsidRPr="001D00F4" w:rsidRDefault="0000000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11" w:history="1">
              <w:r w:rsidR="00C862B0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0540B2B3" w14:textId="77777777" w:rsidR="00C862B0" w:rsidRPr="001D00F4" w:rsidRDefault="00C862B0" w:rsidP="00643944">
            <w:pPr>
              <w:spacing w:after="0"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1E142438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05BE2BC0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6BA10916" w14:textId="77777777" w:rsidR="00C862B0" w:rsidRPr="001D00F4" w:rsidRDefault="00C862B0" w:rsidP="00643944">
            <w:pPr>
              <w:numPr>
                <w:ilvl w:val="0"/>
                <w:numId w:val="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1BE694DE" w14:textId="77777777" w:rsidR="00C862B0" w:rsidRPr="001D00F4" w:rsidRDefault="00C862B0" w:rsidP="00643944">
            <w:pPr>
              <w:numPr>
                <w:ilvl w:val="0"/>
                <w:numId w:val="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77E9D67F" w14:textId="77777777" w:rsidR="00C862B0" w:rsidRPr="001D00F4" w:rsidRDefault="00C862B0" w:rsidP="00643944">
            <w:pPr>
              <w:numPr>
                <w:ilvl w:val="0"/>
                <w:numId w:val="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60D6BBC6" w14:textId="77777777" w:rsidR="00C862B0" w:rsidRPr="001D00F4" w:rsidRDefault="00C862B0" w:rsidP="00643944">
            <w:pPr>
              <w:numPr>
                <w:ilvl w:val="0"/>
                <w:numId w:val="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28EE7BAA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600AEF57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1E8CBA7E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Power Point Presentation (PPT)</w:t>
            </w:r>
          </w:p>
          <w:p w14:paraId="17DB3E1B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50EA4C7A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4784C6C7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4BCA8DB2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4AAB17E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136801B9" w14:textId="77777777" w:rsidR="00C862B0" w:rsidRPr="001D00F4" w:rsidRDefault="00C862B0" w:rsidP="00643944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1816CC9C" w14:textId="77777777" w:rsidR="00C862B0" w:rsidRPr="001D00F4" w:rsidRDefault="00C862B0" w:rsidP="00643944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lastRenderedPageBreak/>
              <w:t>Discussion</w:t>
            </w:r>
          </w:p>
          <w:p w14:paraId="3DB42B34" w14:textId="77777777" w:rsidR="00C862B0" w:rsidRPr="001D00F4" w:rsidRDefault="00C862B0" w:rsidP="00643944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43EA3C03" w14:textId="77777777" w:rsidR="00C862B0" w:rsidRPr="001D00F4" w:rsidRDefault="00C862B0" w:rsidP="00643944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0C0D1BEE" w14:textId="77777777" w:rsidR="00C862B0" w:rsidRPr="001D00F4" w:rsidRDefault="00C862B0" w:rsidP="0064394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6DF52EF5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7217615D" w14:textId="37FCC88F" w:rsidR="00C862B0" w:rsidRPr="00695200" w:rsidRDefault="00695200" w:rsidP="00643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Definisi proteksi dan fungsi proteksi</w:t>
            </w:r>
          </w:p>
          <w:p w14:paraId="05FF3070" w14:textId="77777777" w:rsidR="00C862B0" w:rsidRPr="00043EB1" w:rsidRDefault="00C862B0" w:rsidP="00643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</w:pPr>
          </w:p>
          <w:p w14:paraId="29F1F1B6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41D28F5C" w14:textId="7053BF69" w:rsidR="00C862B0" w:rsidRPr="00434E56" w:rsidRDefault="00695200" w:rsidP="00643944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18"/>
                <w:szCs w:val="18"/>
                <w:lang w:val="en-US"/>
              </w:rPr>
            </w:pPr>
            <w:r w:rsidRPr="00695200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, 2 dan lainnya</w:t>
            </w:r>
          </w:p>
        </w:tc>
        <w:tc>
          <w:tcPr>
            <w:tcW w:w="868" w:type="dxa"/>
            <w:shd w:val="clear" w:color="auto" w:fill="auto"/>
          </w:tcPr>
          <w:p w14:paraId="45D297C2" w14:textId="77777777" w:rsidR="00C862B0" w:rsidRPr="001D00F4" w:rsidRDefault="00C862B0" w:rsidP="00643944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C862B0" w14:paraId="68C33A15" w14:textId="77777777" w:rsidTr="00C862B0">
        <w:trPr>
          <w:trHeight w:val="3687"/>
        </w:trPr>
        <w:tc>
          <w:tcPr>
            <w:tcW w:w="734" w:type="dxa"/>
            <w:shd w:val="clear" w:color="auto" w:fill="auto"/>
          </w:tcPr>
          <w:p w14:paraId="2999444B" w14:textId="77777777" w:rsidR="00C862B0" w:rsidRPr="001D00F4" w:rsidRDefault="00C862B0" w:rsidP="00643944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2941" w:type="dxa"/>
            <w:shd w:val="clear" w:color="auto" w:fill="auto"/>
          </w:tcPr>
          <w:p w14:paraId="77DDC6F6" w14:textId="7E294783" w:rsidR="00C862B0" w:rsidRPr="00217DB3" w:rsidRDefault="00C862B0" w:rsidP="00643944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memahami </w:t>
            </w:r>
            <w:r w:rsidR="00217DB3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dan menganalis</w:t>
            </w:r>
            <w:r w:rsidR="004E395E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a</w:t>
            </w:r>
            <w:r w:rsidR="00217DB3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 xml:space="preserve"> jenis-jenis gangguan dan pencegahan gangguan pada sistem tenaga listrik</w:t>
            </w:r>
          </w:p>
        </w:tc>
        <w:tc>
          <w:tcPr>
            <w:tcW w:w="1744" w:type="dxa"/>
            <w:shd w:val="clear" w:color="auto" w:fill="auto"/>
          </w:tcPr>
          <w:p w14:paraId="1226C3C8" w14:textId="77777777" w:rsidR="00C862B0" w:rsidRPr="001D00F4" w:rsidRDefault="00C862B0" w:rsidP="00643944">
            <w:pPr>
              <w:pStyle w:val="ListParagraph"/>
              <w:numPr>
                <w:ilvl w:val="0"/>
                <w:numId w:val="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74317F3C" w14:textId="77777777" w:rsidR="00C862B0" w:rsidRPr="001D00F4" w:rsidRDefault="00C862B0" w:rsidP="00643944">
            <w:pPr>
              <w:pStyle w:val="ListParagraph"/>
              <w:numPr>
                <w:ilvl w:val="0"/>
                <w:numId w:val="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29EB07C0" w14:textId="77777777" w:rsidR="00C862B0" w:rsidRPr="001D00F4" w:rsidRDefault="00C862B0" w:rsidP="00643944">
            <w:pPr>
              <w:pStyle w:val="ListParagraph"/>
              <w:numPr>
                <w:ilvl w:val="0"/>
                <w:numId w:val="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38951A68" w14:textId="77777777" w:rsidR="00C862B0" w:rsidRPr="001D00F4" w:rsidRDefault="00C862B0" w:rsidP="00643944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4B22D076" w14:textId="77777777" w:rsidR="00C862B0" w:rsidRPr="001D00F4" w:rsidRDefault="00C862B0" w:rsidP="00643944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11A4200D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606E5CC0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04E91D47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7E14D301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7FEFBFA0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2B975D7B" w14:textId="77777777" w:rsidR="00C862B0" w:rsidRPr="001D00F4" w:rsidRDefault="00C862B0" w:rsidP="00643944">
            <w:pPr>
              <w:numPr>
                <w:ilvl w:val="0"/>
                <w:numId w:val="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68E9F100" w14:textId="77777777" w:rsidR="00C862B0" w:rsidRPr="001D00F4" w:rsidRDefault="00C862B0" w:rsidP="00643944">
            <w:pPr>
              <w:numPr>
                <w:ilvl w:val="0"/>
                <w:numId w:val="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71CF8B7A" w14:textId="77777777" w:rsidR="00C862B0" w:rsidRPr="001D00F4" w:rsidRDefault="00C862B0" w:rsidP="00643944">
            <w:pPr>
              <w:numPr>
                <w:ilvl w:val="0"/>
                <w:numId w:val="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4226B88A" w14:textId="77777777" w:rsidR="00C862B0" w:rsidRPr="001D00F4" w:rsidRDefault="00C862B0" w:rsidP="00643944">
            <w:pPr>
              <w:numPr>
                <w:ilvl w:val="0"/>
                <w:numId w:val="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62824B4A" w14:textId="77777777" w:rsidR="00C862B0" w:rsidRPr="001D00F4" w:rsidRDefault="00C862B0" w:rsidP="00643944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3B8F48D3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02E9928F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55A82B80" w14:textId="77777777" w:rsidR="00C862B0" w:rsidRPr="001D00F4" w:rsidRDefault="00C862B0" w:rsidP="00643944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2F99A625" w14:textId="77777777" w:rsidR="00C862B0" w:rsidRPr="001D00F4" w:rsidRDefault="00C862B0" w:rsidP="00643944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34879F5A" w14:textId="77777777" w:rsidR="00C862B0" w:rsidRPr="001D00F4" w:rsidRDefault="00C862B0" w:rsidP="00643944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51F9053A" w14:textId="77777777" w:rsidR="00C862B0" w:rsidRPr="001D00F4" w:rsidRDefault="00C862B0" w:rsidP="00643944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594A717D" w14:textId="77777777" w:rsidR="00C862B0" w:rsidRPr="001D00F4" w:rsidRDefault="00C862B0" w:rsidP="00643944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17F0A613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061FDC55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0F54498D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2F966131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371B6CC4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32287E7C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5689285F" w14:textId="77777777" w:rsidR="00C862B0" w:rsidRPr="001D00F4" w:rsidRDefault="0000000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12" w:history="1">
              <w:r w:rsidR="00C862B0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66DEAFBB" w14:textId="77777777" w:rsidR="00C862B0" w:rsidRPr="001D00F4" w:rsidRDefault="00C862B0" w:rsidP="00643944">
            <w:pPr>
              <w:spacing w:after="0"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0808965E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4C7D4A2C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7D935265" w14:textId="77777777" w:rsidR="00C862B0" w:rsidRPr="001D00F4" w:rsidRDefault="00C862B0" w:rsidP="00643944">
            <w:pPr>
              <w:numPr>
                <w:ilvl w:val="0"/>
                <w:numId w:val="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17CCF9C9" w14:textId="77777777" w:rsidR="00C862B0" w:rsidRPr="001D00F4" w:rsidRDefault="00C862B0" w:rsidP="00643944">
            <w:pPr>
              <w:numPr>
                <w:ilvl w:val="0"/>
                <w:numId w:val="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2D9748B2" w14:textId="77777777" w:rsidR="00C862B0" w:rsidRPr="001D00F4" w:rsidRDefault="00C862B0" w:rsidP="00643944">
            <w:pPr>
              <w:numPr>
                <w:ilvl w:val="0"/>
                <w:numId w:val="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1FCCA2BE" w14:textId="77777777" w:rsidR="00C862B0" w:rsidRPr="001D00F4" w:rsidRDefault="00C862B0" w:rsidP="00643944">
            <w:pPr>
              <w:numPr>
                <w:ilvl w:val="0"/>
                <w:numId w:val="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088C10D8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006EDC54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38073C49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08A09816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13F74196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0F9BD6CF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688C8954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27D5C51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4E4B727B" w14:textId="77777777" w:rsidR="00C862B0" w:rsidRPr="001D00F4" w:rsidRDefault="00C862B0">
            <w:pPr>
              <w:numPr>
                <w:ilvl w:val="0"/>
                <w:numId w:val="58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3F73B79E" w14:textId="77777777" w:rsidR="00C862B0" w:rsidRPr="001D00F4" w:rsidRDefault="00C862B0">
            <w:pPr>
              <w:numPr>
                <w:ilvl w:val="0"/>
                <w:numId w:val="58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5558078E" w14:textId="77777777" w:rsidR="00C862B0" w:rsidRPr="001D00F4" w:rsidRDefault="00C862B0">
            <w:pPr>
              <w:numPr>
                <w:ilvl w:val="0"/>
                <w:numId w:val="58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2D26C6A7" w14:textId="77777777" w:rsidR="00C862B0" w:rsidRPr="001D00F4" w:rsidRDefault="00C862B0" w:rsidP="00643944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439FB601" w14:textId="77777777" w:rsidR="00C862B0" w:rsidRPr="001D00F4" w:rsidRDefault="00C862B0" w:rsidP="0064394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61162D30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2AD068B3" w14:textId="366DDE47" w:rsidR="00C862B0" w:rsidRPr="00217DB3" w:rsidRDefault="00217DB3" w:rsidP="00643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Jenis-jenis dan pencegahan gangguan pada sistem tenaga listrik</w:t>
            </w:r>
          </w:p>
          <w:p w14:paraId="184D61D6" w14:textId="77777777" w:rsidR="00C862B0" w:rsidRPr="001D00F4" w:rsidRDefault="00C862B0" w:rsidP="0064394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6BAF1B2B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37B224F3" w14:textId="36933D02" w:rsidR="00C862B0" w:rsidRPr="001D00F4" w:rsidRDefault="00217DB3" w:rsidP="00643944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  <w:r w:rsidRPr="00695200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, 2 dan lainnya</w:t>
            </w:r>
          </w:p>
        </w:tc>
        <w:tc>
          <w:tcPr>
            <w:tcW w:w="868" w:type="dxa"/>
            <w:shd w:val="clear" w:color="auto" w:fill="auto"/>
          </w:tcPr>
          <w:p w14:paraId="48406082" w14:textId="77777777" w:rsidR="00C862B0" w:rsidRPr="001D00F4" w:rsidRDefault="00C862B0" w:rsidP="00643944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C862B0" w14:paraId="2DE637F1" w14:textId="77777777" w:rsidTr="00C862B0">
        <w:trPr>
          <w:trHeight w:val="3687"/>
        </w:trPr>
        <w:tc>
          <w:tcPr>
            <w:tcW w:w="734" w:type="dxa"/>
            <w:shd w:val="clear" w:color="auto" w:fill="auto"/>
          </w:tcPr>
          <w:p w14:paraId="2498362F" w14:textId="77777777" w:rsidR="00C862B0" w:rsidRPr="001D00F4" w:rsidRDefault="00C862B0" w:rsidP="00643944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2941" w:type="dxa"/>
            <w:shd w:val="clear" w:color="auto" w:fill="auto"/>
          </w:tcPr>
          <w:p w14:paraId="7E637AE4" w14:textId="727E8096" w:rsidR="00C862B0" w:rsidRPr="003939BD" w:rsidRDefault="00C862B0" w:rsidP="00643944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>Mahasiswa me</w:t>
            </w:r>
            <w:r w:rsidR="003939BD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mahami dan menguasai komponen-komponen sistem proteksi</w:t>
            </w:r>
          </w:p>
        </w:tc>
        <w:tc>
          <w:tcPr>
            <w:tcW w:w="1744" w:type="dxa"/>
            <w:shd w:val="clear" w:color="auto" w:fill="auto"/>
          </w:tcPr>
          <w:p w14:paraId="496E8A84" w14:textId="77777777" w:rsidR="00C862B0" w:rsidRPr="001D00F4" w:rsidRDefault="00C862B0" w:rsidP="00643944">
            <w:pPr>
              <w:pStyle w:val="ListParagraph"/>
              <w:numPr>
                <w:ilvl w:val="0"/>
                <w:numId w:val="10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30C4D660" w14:textId="77777777" w:rsidR="00C862B0" w:rsidRPr="001D00F4" w:rsidRDefault="00C862B0" w:rsidP="00643944">
            <w:pPr>
              <w:pStyle w:val="ListParagraph"/>
              <w:numPr>
                <w:ilvl w:val="0"/>
                <w:numId w:val="10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0A60F459" w14:textId="77777777" w:rsidR="00C862B0" w:rsidRPr="001D00F4" w:rsidRDefault="00C862B0" w:rsidP="00643944">
            <w:pPr>
              <w:pStyle w:val="ListParagraph"/>
              <w:numPr>
                <w:ilvl w:val="0"/>
                <w:numId w:val="10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448ABB25" w14:textId="77777777" w:rsidR="00C862B0" w:rsidRPr="001D00F4" w:rsidRDefault="00C862B0" w:rsidP="00643944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193A58DB" w14:textId="77777777" w:rsidR="00C862B0" w:rsidRPr="001D00F4" w:rsidRDefault="00C862B0" w:rsidP="00643944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6E6F77F0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45591CBC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06B03D87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323526BB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3C1BA0BC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0AF22D1C" w14:textId="77777777" w:rsidR="00C862B0" w:rsidRPr="001D00F4" w:rsidRDefault="00C862B0" w:rsidP="00643944">
            <w:pPr>
              <w:numPr>
                <w:ilvl w:val="0"/>
                <w:numId w:val="1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07B9325D" w14:textId="77777777" w:rsidR="00C862B0" w:rsidRPr="001D00F4" w:rsidRDefault="00C862B0" w:rsidP="00643944">
            <w:pPr>
              <w:numPr>
                <w:ilvl w:val="0"/>
                <w:numId w:val="1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66CDCD2F" w14:textId="77777777" w:rsidR="00C862B0" w:rsidRPr="001D00F4" w:rsidRDefault="00C862B0" w:rsidP="00643944">
            <w:pPr>
              <w:numPr>
                <w:ilvl w:val="0"/>
                <w:numId w:val="1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00457525" w14:textId="77777777" w:rsidR="00C862B0" w:rsidRPr="001D00F4" w:rsidRDefault="00C862B0" w:rsidP="00643944">
            <w:pPr>
              <w:numPr>
                <w:ilvl w:val="0"/>
                <w:numId w:val="1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03ABC398" w14:textId="77777777" w:rsidR="00C862B0" w:rsidRPr="001D00F4" w:rsidRDefault="00C862B0" w:rsidP="00643944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6F7B45B4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672E0E66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6CEB4A6D" w14:textId="77777777" w:rsidR="00C862B0" w:rsidRPr="001D00F4" w:rsidRDefault="00C862B0" w:rsidP="00643944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19931C9B" w14:textId="77777777" w:rsidR="00C862B0" w:rsidRPr="001D00F4" w:rsidRDefault="00C862B0" w:rsidP="00643944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3BBD1417" w14:textId="77777777" w:rsidR="00C862B0" w:rsidRPr="001D00F4" w:rsidRDefault="00C862B0" w:rsidP="00643944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5FB88F85" w14:textId="77777777" w:rsidR="00C862B0" w:rsidRPr="001D00F4" w:rsidRDefault="00C862B0" w:rsidP="00643944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4666C100" w14:textId="77777777" w:rsidR="00C862B0" w:rsidRPr="001D00F4" w:rsidRDefault="00C862B0" w:rsidP="00643944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6F06F51D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78F64AC0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1B9E9346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2D84B115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568A4580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1199154C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38D2B743" w14:textId="77777777" w:rsidR="00C862B0" w:rsidRPr="001D00F4" w:rsidRDefault="0000000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13" w:history="1">
              <w:r w:rsidR="00C862B0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06CD5717" w14:textId="77777777" w:rsidR="00C862B0" w:rsidRPr="001D00F4" w:rsidRDefault="00C862B0" w:rsidP="00643944">
            <w:pPr>
              <w:spacing w:after="0"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0E92C75A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2FF691CD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2144319A" w14:textId="77777777" w:rsidR="00C862B0" w:rsidRPr="001D00F4" w:rsidRDefault="00C862B0" w:rsidP="00643944">
            <w:pPr>
              <w:numPr>
                <w:ilvl w:val="0"/>
                <w:numId w:val="1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502FA966" w14:textId="77777777" w:rsidR="00C862B0" w:rsidRPr="001D00F4" w:rsidRDefault="00C862B0" w:rsidP="00643944">
            <w:pPr>
              <w:numPr>
                <w:ilvl w:val="0"/>
                <w:numId w:val="1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4F82A0B2" w14:textId="77777777" w:rsidR="00C862B0" w:rsidRPr="001D00F4" w:rsidRDefault="00C862B0" w:rsidP="00643944">
            <w:pPr>
              <w:numPr>
                <w:ilvl w:val="0"/>
                <w:numId w:val="1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615BA30E" w14:textId="77777777" w:rsidR="00C862B0" w:rsidRPr="001D00F4" w:rsidRDefault="00C862B0" w:rsidP="00643944">
            <w:pPr>
              <w:numPr>
                <w:ilvl w:val="0"/>
                <w:numId w:val="1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138B3A7D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5F4F7E30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07A8DACC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73DE720A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37C9D0BC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545993BD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0B859287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E5308DB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72877BCB" w14:textId="77777777" w:rsidR="00C862B0" w:rsidRPr="001D00F4" w:rsidRDefault="00C862B0">
            <w:pPr>
              <w:numPr>
                <w:ilvl w:val="0"/>
                <w:numId w:val="57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52A50A77" w14:textId="77777777" w:rsidR="00C862B0" w:rsidRPr="001D00F4" w:rsidRDefault="00C862B0">
            <w:pPr>
              <w:numPr>
                <w:ilvl w:val="0"/>
                <w:numId w:val="57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208F4A7A" w14:textId="77777777" w:rsidR="00C862B0" w:rsidRPr="001D00F4" w:rsidRDefault="00C862B0">
            <w:pPr>
              <w:numPr>
                <w:ilvl w:val="0"/>
                <w:numId w:val="57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3428FC98" w14:textId="77777777" w:rsidR="00C862B0" w:rsidRPr="001D00F4" w:rsidRDefault="00C862B0" w:rsidP="00643944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236F17A1" w14:textId="77777777" w:rsidR="00C862B0" w:rsidRPr="001D00F4" w:rsidRDefault="00C862B0" w:rsidP="0064394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77EA4F1B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72E9B3EB" w14:textId="141F3199" w:rsidR="00C862B0" w:rsidRPr="00880033" w:rsidRDefault="00880033" w:rsidP="00643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Komponen-komponen sistem proteksi</w:t>
            </w:r>
          </w:p>
          <w:p w14:paraId="0AA83AFB" w14:textId="77777777" w:rsidR="00C862B0" w:rsidRPr="001D00F4" w:rsidRDefault="00C862B0" w:rsidP="0064394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72EB655B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4B9C3A69" w14:textId="79BF15B7" w:rsidR="00C862B0" w:rsidRPr="001D00F4" w:rsidRDefault="004E395E" w:rsidP="00643944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  <w:r w:rsidRPr="00695200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, 2 dan lainnya</w:t>
            </w:r>
          </w:p>
        </w:tc>
        <w:tc>
          <w:tcPr>
            <w:tcW w:w="868" w:type="dxa"/>
            <w:shd w:val="clear" w:color="auto" w:fill="auto"/>
          </w:tcPr>
          <w:p w14:paraId="4379ACC7" w14:textId="77777777" w:rsidR="00C862B0" w:rsidRPr="001D00F4" w:rsidRDefault="00C862B0" w:rsidP="00643944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C862B0" w14:paraId="44CF639E" w14:textId="77777777" w:rsidTr="00C862B0">
        <w:trPr>
          <w:trHeight w:val="3687"/>
        </w:trPr>
        <w:tc>
          <w:tcPr>
            <w:tcW w:w="734" w:type="dxa"/>
            <w:shd w:val="clear" w:color="auto" w:fill="auto"/>
          </w:tcPr>
          <w:p w14:paraId="73FCF6BC" w14:textId="77777777" w:rsidR="00C862B0" w:rsidRPr="001D00F4" w:rsidRDefault="00C862B0" w:rsidP="00643944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2941" w:type="dxa"/>
            <w:shd w:val="clear" w:color="auto" w:fill="auto"/>
          </w:tcPr>
          <w:p w14:paraId="4A927080" w14:textId="6877449B" w:rsidR="00C862B0" w:rsidRPr="004E395E" w:rsidRDefault="00C862B0" w:rsidP="00643944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mampu </w:t>
            </w:r>
            <w:r w:rsidR="004E395E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memahami dan menganalisa fungsi dan kerja rele proteksi</w:t>
            </w:r>
          </w:p>
        </w:tc>
        <w:tc>
          <w:tcPr>
            <w:tcW w:w="1744" w:type="dxa"/>
            <w:shd w:val="clear" w:color="auto" w:fill="auto"/>
          </w:tcPr>
          <w:p w14:paraId="6EF2AF0C" w14:textId="77777777" w:rsidR="00C862B0" w:rsidRPr="001D00F4" w:rsidRDefault="00C862B0" w:rsidP="00643944">
            <w:pPr>
              <w:pStyle w:val="ListParagraph"/>
              <w:numPr>
                <w:ilvl w:val="0"/>
                <w:numId w:val="14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6F324350" w14:textId="77777777" w:rsidR="00C862B0" w:rsidRPr="001D00F4" w:rsidRDefault="00C862B0" w:rsidP="00643944">
            <w:pPr>
              <w:pStyle w:val="ListParagraph"/>
              <w:numPr>
                <w:ilvl w:val="0"/>
                <w:numId w:val="14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764D39E3" w14:textId="77777777" w:rsidR="00C862B0" w:rsidRPr="001D00F4" w:rsidRDefault="00C862B0" w:rsidP="00643944">
            <w:pPr>
              <w:pStyle w:val="ListParagraph"/>
              <w:numPr>
                <w:ilvl w:val="0"/>
                <w:numId w:val="14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0BB2B3FA" w14:textId="77777777" w:rsidR="00C862B0" w:rsidRPr="001D00F4" w:rsidRDefault="00C862B0" w:rsidP="00643944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61AF30B2" w14:textId="77777777" w:rsidR="00C862B0" w:rsidRPr="001D00F4" w:rsidRDefault="00C862B0" w:rsidP="00643944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18EC0352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31480E6C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345E1077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17AA66CC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7F36511C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61D2976E" w14:textId="77777777" w:rsidR="00C862B0" w:rsidRPr="001D00F4" w:rsidRDefault="00C862B0" w:rsidP="00643944">
            <w:pPr>
              <w:numPr>
                <w:ilvl w:val="0"/>
                <w:numId w:val="1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67084554" w14:textId="77777777" w:rsidR="00C862B0" w:rsidRPr="001D00F4" w:rsidRDefault="00C862B0" w:rsidP="00643944">
            <w:pPr>
              <w:numPr>
                <w:ilvl w:val="0"/>
                <w:numId w:val="1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435896B6" w14:textId="77777777" w:rsidR="00C862B0" w:rsidRPr="001D00F4" w:rsidRDefault="00C862B0" w:rsidP="00643944">
            <w:pPr>
              <w:numPr>
                <w:ilvl w:val="0"/>
                <w:numId w:val="1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389A8CE0" w14:textId="77777777" w:rsidR="00C862B0" w:rsidRPr="001D00F4" w:rsidRDefault="00C862B0" w:rsidP="00643944">
            <w:pPr>
              <w:numPr>
                <w:ilvl w:val="0"/>
                <w:numId w:val="1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1C1B2F2A" w14:textId="77777777" w:rsidR="00C862B0" w:rsidRPr="001D00F4" w:rsidRDefault="00C862B0" w:rsidP="00643944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59ED242A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79914B27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55FD0696" w14:textId="77777777" w:rsidR="00C862B0" w:rsidRPr="001D00F4" w:rsidRDefault="00C862B0" w:rsidP="00643944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66F2863A" w14:textId="77777777" w:rsidR="00C862B0" w:rsidRPr="001D00F4" w:rsidRDefault="00C862B0" w:rsidP="00643944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011441D4" w14:textId="77777777" w:rsidR="00C862B0" w:rsidRPr="001D00F4" w:rsidRDefault="00C862B0" w:rsidP="00643944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012E24EE" w14:textId="77777777" w:rsidR="00C862B0" w:rsidRPr="001D00F4" w:rsidRDefault="00C862B0" w:rsidP="00643944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624B79CE" w14:textId="77777777" w:rsidR="00C862B0" w:rsidRPr="001D00F4" w:rsidRDefault="00C862B0" w:rsidP="00643944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048CB3C9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24D9C604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518E506F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5BB08904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1E853E5D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78B63C70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02399FE9" w14:textId="77777777" w:rsidR="00C862B0" w:rsidRPr="001D00F4" w:rsidRDefault="0000000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14" w:history="1">
              <w:r w:rsidR="00C862B0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77B84DA3" w14:textId="77777777" w:rsidR="00C862B0" w:rsidRPr="001D00F4" w:rsidRDefault="00C862B0" w:rsidP="00643944">
            <w:pPr>
              <w:spacing w:after="0"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7487558F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06EA3CB9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63283CBA" w14:textId="77777777" w:rsidR="00C862B0" w:rsidRPr="001D00F4" w:rsidRDefault="00C862B0" w:rsidP="00643944">
            <w:pPr>
              <w:numPr>
                <w:ilvl w:val="0"/>
                <w:numId w:val="1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19AE9C44" w14:textId="77777777" w:rsidR="00C862B0" w:rsidRPr="001D00F4" w:rsidRDefault="00C862B0" w:rsidP="00643944">
            <w:pPr>
              <w:numPr>
                <w:ilvl w:val="0"/>
                <w:numId w:val="1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5AAD975F" w14:textId="77777777" w:rsidR="00C862B0" w:rsidRPr="001D00F4" w:rsidRDefault="00C862B0" w:rsidP="00643944">
            <w:pPr>
              <w:numPr>
                <w:ilvl w:val="0"/>
                <w:numId w:val="1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5094F9F8" w14:textId="77777777" w:rsidR="00C862B0" w:rsidRPr="001D00F4" w:rsidRDefault="00C862B0" w:rsidP="00643944">
            <w:pPr>
              <w:numPr>
                <w:ilvl w:val="0"/>
                <w:numId w:val="1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7E466C7E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6EBD0FF6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661A49AD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19894EB0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439C6B70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62D275B0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3EF9BE26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E009026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46A6BB33" w14:textId="77777777" w:rsidR="00C862B0" w:rsidRPr="001D00F4" w:rsidRDefault="00C862B0">
            <w:pPr>
              <w:numPr>
                <w:ilvl w:val="0"/>
                <w:numId w:val="56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0568729E" w14:textId="77777777" w:rsidR="00C862B0" w:rsidRPr="001D00F4" w:rsidRDefault="00C862B0">
            <w:pPr>
              <w:numPr>
                <w:ilvl w:val="0"/>
                <w:numId w:val="56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1301B7C5" w14:textId="77777777" w:rsidR="00C862B0" w:rsidRPr="001D00F4" w:rsidRDefault="00C862B0">
            <w:pPr>
              <w:numPr>
                <w:ilvl w:val="0"/>
                <w:numId w:val="56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43F3C606" w14:textId="77777777" w:rsidR="00C862B0" w:rsidRPr="001D00F4" w:rsidRDefault="00C862B0" w:rsidP="00643944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7A00BCA0" w14:textId="77777777" w:rsidR="00C862B0" w:rsidRPr="001D00F4" w:rsidRDefault="00C862B0" w:rsidP="0064394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09514E46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0F34888F" w14:textId="4567341B" w:rsidR="00C862B0" w:rsidRPr="004E395E" w:rsidRDefault="004E395E" w:rsidP="00643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Rele proteksi</w:t>
            </w:r>
          </w:p>
          <w:p w14:paraId="6D67811B" w14:textId="77777777" w:rsidR="00C862B0" w:rsidRPr="001D00F4" w:rsidRDefault="00C862B0" w:rsidP="0064394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36D0DAA0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056002AC" w14:textId="32B10957" w:rsidR="00C862B0" w:rsidRPr="001D00F4" w:rsidRDefault="004E395E" w:rsidP="00643944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  <w:r w:rsidRPr="00695200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, 2 dan lainnya</w:t>
            </w:r>
          </w:p>
        </w:tc>
        <w:tc>
          <w:tcPr>
            <w:tcW w:w="868" w:type="dxa"/>
            <w:shd w:val="clear" w:color="auto" w:fill="auto"/>
          </w:tcPr>
          <w:p w14:paraId="4F532C18" w14:textId="77777777" w:rsidR="00C862B0" w:rsidRPr="001D00F4" w:rsidRDefault="00C862B0" w:rsidP="00643944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C862B0" w14:paraId="338DAEB6" w14:textId="77777777" w:rsidTr="00C862B0">
        <w:trPr>
          <w:trHeight w:val="3687"/>
        </w:trPr>
        <w:tc>
          <w:tcPr>
            <w:tcW w:w="734" w:type="dxa"/>
            <w:shd w:val="clear" w:color="auto" w:fill="auto"/>
          </w:tcPr>
          <w:p w14:paraId="632D8880" w14:textId="77777777" w:rsidR="00C862B0" w:rsidRPr="001D00F4" w:rsidRDefault="00C862B0" w:rsidP="00643944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2941" w:type="dxa"/>
            <w:shd w:val="clear" w:color="auto" w:fill="auto"/>
          </w:tcPr>
          <w:p w14:paraId="64DA8A1D" w14:textId="5563BD15" w:rsidR="00C862B0" w:rsidRPr="00BE7930" w:rsidRDefault="00C862B0" w:rsidP="00643944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</w:t>
            </w:r>
            <w:r w:rsidR="00BE7930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mampu memahami dan menganalis</w:t>
            </w:r>
            <w:r w:rsidR="000378FD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a</w:t>
            </w:r>
            <w:r w:rsidR="00BE7930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 xml:space="preserve"> fungsi dan kerja rele arus lebih</w:t>
            </w:r>
          </w:p>
        </w:tc>
        <w:tc>
          <w:tcPr>
            <w:tcW w:w="1744" w:type="dxa"/>
            <w:shd w:val="clear" w:color="auto" w:fill="auto"/>
          </w:tcPr>
          <w:p w14:paraId="2EF15ECA" w14:textId="77777777" w:rsidR="00C862B0" w:rsidRPr="001D00F4" w:rsidRDefault="00C862B0" w:rsidP="00643944">
            <w:pPr>
              <w:pStyle w:val="ListParagraph"/>
              <w:numPr>
                <w:ilvl w:val="0"/>
                <w:numId w:val="18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7CCE4691" w14:textId="77777777" w:rsidR="00C862B0" w:rsidRPr="001D00F4" w:rsidRDefault="00C862B0" w:rsidP="00643944">
            <w:pPr>
              <w:pStyle w:val="ListParagraph"/>
              <w:numPr>
                <w:ilvl w:val="0"/>
                <w:numId w:val="18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10762B0E" w14:textId="77777777" w:rsidR="00C862B0" w:rsidRPr="001D00F4" w:rsidRDefault="00C862B0" w:rsidP="00643944">
            <w:pPr>
              <w:pStyle w:val="ListParagraph"/>
              <w:numPr>
                <w:ilvl w:val="0"/>
                <w:numId w:val="18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205E6DA9" w14:textId="77777777" w:rsidR="00C862B0" w:rsidRPr="001D00F4" w:rsidRDefault="00C862B0" w:rsidP="00643944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61A1C15D" w14:textId="77777777" w:rsidR="00C862B0" w:rsidRPr="001D00F4" w:rsidRDefault="00C862B0" w:rsidP="00643944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1583E5E1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00169B18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7E489D97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42D29AB3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24859B6C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34A84245" w14:textId="77777777" w:rsidR="00C862B0" w:rsidRPr="001D00F4" w:rsidRDefault="00C862B0" w:rsidP="00643944">
            <w:pPr>
              <w:numPr>
                <w:ilvl w:val="0"/>
                <w:numId w:val="1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36032835" w14:textId="77777777" w:rsidR="00C862B0" w:rsidRPr="001D00F4" w:rsidRDefault="00C862B0" w:rsidP="00643944">
            <w:pPr>
              <w:numPr>
                <w:ilvl w:val="0"/>
                <w:numId w:val="1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322A5C9C" w14:textId="77777777" w:rsidR="00C862B0" w:rsidRPr="001D00F4" w:rsidRDefault="00C862B0" w:rsidP="00643944">
            <w:pPr>
              <w:numPr>
                <w:ilvl w:val="0"/>
                <w:numId w:val="1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1E2FA0F8" w14:textId="77777777" w:rsidR="00C862B0" w:rsidRPr="001D00F4" w:rsidRDefault="00C862B0" w:rsidP="00643944">
            <w:pPr>
              <w:numPr>
                <w:ilvl w:val="0"/>
                <w:numId w:val="1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243F0AD5" w14:textId="77777777" w:rsidR="00C862B0" w:rsidRPr="001D00F4" w:rsidRDefault="00C862B0" w:rsidP="00643944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218F64D3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151BA528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609BB357" w14:textId="77777777" w:rsidR="00C862B0" w:rsidRPr="001D00F4" w:rsidRDefault="00C862B0" w:rsidP="00643944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503BF934" w14:textId="77777777" w:rsidR="00C862B0" w:rsidRPr="001D00F4" w:rsidRDefault="00C862B0" w:rsidP="00643944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27D42F9C" w14:textId="77777777" w:rsidR="00C862B0" w:rsidRPr="001D00F4" w:rsidRDefault="00C862B0" w:rsidP="00643944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123346D8" w14:textId="77777777" w:rsidR="00C862B0" w:rsidRPr="001D00F4" w:rsidRDefault="00C862B0" w:rsidP="00643944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543197C5" w14:textId="77777777" w:rsidR="00C862B0" w:rsidRPr="001D00F4" w:rsidRDefault="00C862B0" w:rsidP="00643944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0D984F77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272D351D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0C5B6BCF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2A43A89C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00A83C4C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511DD7FF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00F427CF" w14:textId="77777777" w:rsidR="00C862B0" w:rsidRPr="001D00F4" w:rsidRDefault="0000000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15" w:history="1">
              <w:r w:rsidR="00C862B0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31A7EACB" w14:textId="77777777" w:rsidR="00C862B0" w:rsidRPr="001D00F4" w:rsidRDefault="00C862B0" w:rsidP="00643944">
            <w:pPr>
              <w:spacing w:after="0"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11E7493D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70F15FD1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76F5D563" w14:textId="77777777" w:rsidR="00C862B0" w:rsidRPr="001D00F4" w:rsidRDefault="00C862B0" w:rsidP="00643944">
            <w:pPr>
              <w:numPr>
                <w:ilvl w:val="0"/>
                <w:numId w:val="2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50083452" w14:textId="77777777" w:rsidR="00C862B0" w:rsidRPr="001D00F4" w:rsidRDefault="00C862B0" w:rsidP="00643944">
            <w:pPr>
              <w:numPr>
                <w:ilvl w:val="0"/>
                <w:numId w:val="2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65CC0348" w14:textId="77777777" w:rsidR="00C862B0" w:rsidRPr="001D00F4" w:rsidRDefault="00C862B0" w:rsidP="00643944">
            <w:pPr>
              <w:numPr>
                <w:ilvl w:val="0"/>
                <w:numId w:val="2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5EA6C4A9" w14:textId="77777777" w:rsidR="00C862B0" w:rsidRPr="001D00F4" w:rsidRDefault="00C862B0" w:rsidP="00643944">
            <w:pPr>
              <w:numPr>
                <w:ilvl w:val="0"/>
                <w:numId w:val="2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3ED369A0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4F87FDFC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2F2784BD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1A1C187C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42E40E03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41FA4F13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3AB85868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D2452B7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05861485" w14:textId="77777777" w:rsidR="00C862B0" w:rsidRPr="001D00F4" w:rsidRDefault="00C862B0">
            <w:pPr>
              <w:numPr>
                <w:ilvl w:val="0"/>
                <w:numId w:val="53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03CDE439" w14:textId="77777777" w:rsidR="00C862B0" w:rsidRPr="001D00F4" w:rsidRDefault="00C862B0">
            <w:pPr>
              <w:numPr>
                <w:ilvl w:val="0"/>
                <w:numId w:val="53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0CB91123" w14:textId="77777777" w:rsidR="00C862B0" w:rsidRPr="001D00F4" w:rsidRDefault="00C862B0">
            <w:pPr>
              <w:numPr>
                <w:ilvl w:val="0"/>
                <w:numId w:val="53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32D3288F" w14:textId="77777777" w:rsidR="00C862B0" w:rsidRPr="001D00F4" w:rsidRDefault="00C862B0" w:rsidP="00643944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69C7BC4E" w14:textId="77777777" w:rsidR="00C862B0" w:rsidRPr="001D00F4" w:rsidRDefault="00C862B0" w:rsidP="00643944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2E8FEBAE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625148E7" w14:textId="34188FA3" w:rsidR="00C862B0" w:rsidRPr="00BE7930" w:rsidRDefault="00BE7930" w:rsidP="006439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Rele arus lebih</w:t>
            </w:r>
          </w:p>
          <w:p w14:paraId="6366A5D3" w14:textId="77777777" w:rsidR="00C862B0" w:rsidRPr="001D00F4" w:rsidRDefault="00C862B0" w:rsidP="0064394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73F47CAC" w14:textId="77777777" w:rsidR="00C862B0" w:rsidRPr="001D00F4" w:rsidRDefault="00C862B0" w:rsidP="00643944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055FB757" w14:textId="2D4B3290" w:rsidR="00C862B0" w:rsidRPr="001D00F4" w:rsidRDefault="00BE7930" w:rsidP="00643944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  <w:r w:rsidRPr="00695200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, 2 dan lainnya</w:t>
            </w:r>
          </w:p>
        </w:tc>
        <w:tc>
          <w:tcPr>
            <w:tcW w:w="868" w:type="dxa"/>
            <w:shd w:val="clear" w:color="auto" w:fill="auto"/>
          </w:tcPr>
          <w:p w14:paraId="44094AF7" w14:textId="77777777" w:rsidR="00C862B0" w:rsidRPr="001D00F4" w:rsidRDefault="00C862B0" w:rsidP="00643944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B43567" w14:paraId="6A007D02" w14:textId="77777777" w:rsidTr="00C862B0">
        <w:trPr>
          <w:trHeight w:val="3687"/>
        </w:trPr>
        <w:tc>
          <w:tcPr>
            <w:tcW w:w="734" w:type="dxa"/>
            <w:shd w:val="clear" w:color="auto" w:fill="auto"/>
          </w:tcPr>
          <w:p w14:paraId="2CCBF1BE" w14:textId="3CAE5A0C" w:rsidR="00B43567" w:rsidRDefault="00B43567" w:rsidP="00B43567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.</w:t>
            </w:r>
          </w:p>
        </w:tc>
        <w:tc>
          <w:tcPr>
            <w:tcW w:w="2941" w:type="dxa"/>
            <w:shd w:val="clear" w:color="auto" w:fill="auto"/>
          </w:tcPr>
          <w:p w14:paraId="2705DF31" w14:textId="2ACBB10C" w:rsidR="00B43567" w:rsidRPr="00B43567" w:rsidRDefault="00B43567" w:rsidP="00B43567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Mahasiswa mampu memahami dan menganalisis karakteristik rele arus lebih dan pemasangan rele arus lebih</w:t>
            </w:r>
          </w:p>
        </w:tc>
        <w:tc>
          <w:tcPr>
            <w:tcW w:w="1744" w:type="dxa"/>
            <w:shd w:val="clear" w:color="auto" w:fill="auto"/>
          </w:tcPr>
          <w:p w14:paraId="6EF358B8" w14:textId="77777777" w:rsidR="00B43567" w:rsidRPr="001D00F4" w:rsidRDefault="00B43567">
            <w:pPr>
              <w:pStyle w:val="ListParagraph"/>
              <w:numPr>
                <w:ilvl w:val="0"/>
                <w:numId w:val="55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089F7EC3" w14:textId="77777777" w:rsidR="00B43567" w:rsidRPr="001D00F4" w:rsidRDefault="00B43567">
            <w:pPr>
              <w:pStyle w:val="ListParagraph"/>
              <w:numPr>
                <w:ilvl w:val="0"/>
                <w:numId w:val="55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69CEB250" w14:textId="77777777" w:rsidR="00B43567" w:rsidRPr="001D00F4" w:rsidRDefault="00B43567">
            <w:pPr>
              <w:pStyle w:val="ListParagraph"/>
              <w:numPr>
                <w:ilvl w:val="0"/>
                <w:numId w:val="55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399B9F19" w14:textId="77777777" w:rsidR="00B43567" w:rsidRPr="001D00F4" w:rsidRDefault="00B43567" w:rsidP="00B43567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2750141F" w14:textId="77777777" w:rsidR="00B43567" w:rsidRPr="001D00F4" w:rsidRDefault="00B43567" w:rsidP="00B43567">
            <w:pPr>
              <w:pStyle w:val="ListParagraph"/>
              <w:tabs>
                <w:tab w:val="left" w:pos="210"/>
                <w:tab w:val="left" w:pos="315"/>
                <w:tab w:val="left" w:pos="425"/>
              </w:tabs>
              <w:autoSpaceDE w:val="0"/>
              <w:autoSpaceDN w:val="0"/>
              <w:spacing w:after="0" w:line="240" w:lineRule="auto"/>
              <w:ind w:left="425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4A8D2043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231B8E4C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732EB8EC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6279223B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5C230BDF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478B4D11" w14:textId="77777777" w:rsidR="00B43567" w:rsidRPr="001D00F4" w:rsidRDefault="00B43567">
            <w:pPr>
              <w:numPr>
                <w:ilvl w:val="0"/>
                <w:numId w:val="5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461863F6" w14:textId="77777777" w:rsidR="00B43567" w:rsidRPr="001D00F4" w:rsidRDefault="00B43567">
            <w:pPr>
              <w:numPr>
                <w:ilvl w:val="0"/>
                <w:numId w:val="5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30BFA597" w14:textId="77777777" w:rsidR="00B43567" w:rsidRPr="001D00F4" w:rsidRDefault="00B43567">
            <w:pPr>
              <w:numPr>
                <w:ilvl w:val="0"/>
                <w:numId w:val="5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434067CC" w14:textId="77777777" w:rsidR="00B43567" w:rsidRPr="001D00F4" w:rsidRDefault="00B43567">
            <w:pPr>
              <w:numPr>
                <w:ilvl w:val="0"/>
                <w:numId w:val="5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4620C161" w14:textId="18DAE410" w:rsidR="00B43567" w:rsidRPr="001D00F4" w:rsidRDefault="00B43567" w:rsidP="00B43567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0AF5E301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16125317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580A55E5" w14:textId="77777777" w:rsidR="00B43567" w:rsidRPr="001D00F4" w:rsidRDefault="00B43567">
            <w:pPr>
              <w:pStyle w:val="ListParagraph"/>
              <w:numPr>
                <w:ilvl w:val="0"/>
                <w:numId w:val="5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1F8E2968" w14:textId="77777777" w:rsidR="00B43567" w:rsidRPr="001D00F4" w:rsidRDefault="00B43567">
            <w:pPr>
              <w:pStyle w:val="ListParagraph"/>
              <w:numPr>
                <w:ilvl w:val="0"/>
                <w:numId w:val="5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2BD72DE2" w14:textId="77777777" w:rsidR="00B43567" w:rsidRPr="001D00F4" w:rsidRDefault="00B43567">
            <w:pPr>
              <w:pStyle w:val="ListParagraph"/>
              <w:numPr>
                <w:ilvl w:val="0"/>
                <w:numId w:val="5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79080C4B" w14:textId="77777777" w:rsidR="00B43567" w:rsidRPr="001D00F4" w:rsidRDefault="00B43567">
            <w:pPr>
              <w:pStyle w:val="ListParagraph"/>
              <w:numPr>
                <w:ilvl w:val="0"/>
                <w:numId w:val="5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44CC873E" w14:textId="77777777" w:rsidR="00B43567" w:rsidRPr="001D00F4" w:rsidRDefault="00B43567">
            <w:pPr>
              <w:pStyle w:val="ListParagraph"/>
              <w:numPr>
                <w:ilvl w:val="0"/>
                <w:numId w:val="5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756D21DF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76B96BBC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4266F1B9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02542BBD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721EA9DB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1D67193E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17403279" w14:textId="77777777" w:rsidR="00B43567" w:rsidRPr="001D00F4" w:rsidRDefault="00000000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16" w:history="1">
              <w:r w:rsidR="00B43567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71A77117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</w:p>
        </w:tc>
        <w:tc>
          <w:tcPr>
            <w:tcW w:w="1560" w:type="dxa"/>
            <w:shd w:val="clear" w:color="auto" w:fill="auto"/>
          </w:tcPr>
          <w:p w14:paraId="2493890D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4AFD7F21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7A02F2CC" w14:textId="77777777" w:rsidR="00B43567" w:rsidRPr="001D00F4" w:rsidRDefault="00B43567">
            <w:pPr>
              <w:numPr>
                <w:ilvl w:val="0"/>
                <w:numId w:val="5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5E2965D5" w14:textId="77777777" w:rsidR="00B43567" w:rsidRPr="001D00F4" w:rsidRDefault="00B43567">
            <w:pPr>
              <w:numPr>
                <w:ilvl w:val="0"/>
                <w:numId w:val="5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7534819B" w14:textId="77777777" w:rsidR="00B43567" w:rsidRPr="001D00F4" w:rsidRDefault="00B43567">
            <w:pPr>
              <w:numPr>
                <w:ilvl w:val="0"/>
                <w:numId w:val="5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7A5D005B" w14:textId="77777777" w:rsidR="00B43567" w:rsidRPr="001D00F4" w:rsidRDefault="00B43567">
            <w:pPr>
              <w:numPr>
                <w:ilvl w:val="0"/>
                <w:numId w:val="5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5CE3965F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220CA955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5AC8EE28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69654AEC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6DF82A21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6475317E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7EF89233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10DB028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252BAB4D" w14:textId="77777777" w:rsidR="00B43567" w:rsidRPr="001D00F4" w:rsidRDefault="00B43567">
            <w:pPr>
              <w:numPr>
                <w:ilvl w:val="0"/>
                <w:numId w:val="52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1757685D" w14:textId="77777777" w:rsidR="00B43567" w:rsidRPr="001D00F4" w:rsidRDefault="00B43567">
            <w:pPr>
              <w:numPr>
                <w:ilvl w:val="0"/>
                <w:numId w:val="52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0F4B84E4" w14:textId="77777777" w:rsidR="00B43567" w:rsidRPr="001D00F4" w:rsidRDefault="00B43567">
            <w:pPr>
              <w:numPr>
                <w:ilvl w:val="0"/>
                <w:numId w:val="52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5F35CEC8" w14:textId="77777777" w:rsidR="00B43567" w:rsidRPr="001D00F4" w:rsidRDefault="00B43567" w:rsidP="00B43567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3FAA6ACE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</w:p>
        </w:tc>
        <w:tc>
          <w:tcPr>
            <w:tcW w:w="3471" w:type="dxa"/>
            <w:shd w:val="clear" w:color="auto" w:fill="auto"/>
          </w:tcPr>
          <w:p w14:paraId="3CC3C369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3D2C5A54" w14:textId="77777777" w:rsidR="00B43567" w:rsidRPr="00BE7930" w:rsidRDefault="00B43567" w:rsidP="00B43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Rele arus lebih</w:t>
            </w:r>
          </w:p>
          <w:p w14:paraId="6992116B" w14:textId="77777777" w:rsidR="00B43567" w:rsidRPr="001D00F4" w:rsidRDefault="00B43567" w:rsidP="00B4356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23B32BF6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07D02699" w14:textId="2BAA3A09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695200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, 2 dan lainnya</w:t>
            </w:r>
          </w:p>
        </w:tc>
        <w:tc>
          <w:tcPr>
            <w:tcW w:w="868" w:type="dxa"/>
            <w:shd w:val="clear" w:color="auto" w:fill="auto"/>
          </w:tcPr>
          <w:p w14:paraId="5765732D" w14:textId="77777777" w:rsidR="00B43567" w:rsidRPr="001D00F4" w:rsidRDefault="00B43567" w:rsidP="00B435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</w:p>
        </w:tc>
      </w:tr>
      <w:tr w:rsidR="00B43567" w14:paraId="57CC3407" w14:textId="77777777" w:rsidTr="00C862B0">
        <w:trPr>
          <w:trHeight w:val="3687"/>
        </w:trPr>
        <w:tc>
          <w:tcPr>
            <w:tcW w:w="734" w:type="dxa"/>
            <w:shd w:val="clear" w:color="auto" w:fill="auto"/>
          </w:tcPr>
          <w:p w14:paraId="5D7452CF" w14:textId="5E8E4D31" w:rsidR="00B43567" w:rsidRPr="001D00F4" w:rsidRDefault="00B43567" w:rsidP="00B43567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2941" w:type="dxa"/>
            <w:shd w:val="clear" w:color="auto" w:fill="auto"/>
          </w:tcPr>
          <w:p w14:paraId="5299AF1B" w14:textId="667F85A2" w:rsidR="00B43567" w:rsidRPr="001D00F4" w:rsidRDefault="00B43567" w:rsidP="00B43567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</w:t>
            </w:r>
            <w:r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mampu memahami dan menganalisa fungsi dan kerja rele tegangan</w:t>
            </w:r>
          </w:p>
        </w:tc>
        <w:tc>
          <w:tcPr>
            <w:tcW w:w="1744" w:type="dxa"/>
            <w:shd w:val="clear" w:color="auto" w:fill="auto"/>
          </w:tcPr>
          <w:p w14:paraId="6CDF8BD4" w14:textId="77777777" w:rsidR="00B43567" w:rsidRPr="001D00F4" w:rsidRDefault="00B43567" w:rsidP="00B43567">
            <w:pPr>
              <w:pStyle w:val="ListParagraph"/>
              <w:numPr>
                <w:ilvl w:val="0"/>
                <w:numId w:val="22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570428DE" w14:textId="77777777" w:rsidR="00B43567" w:rsidRPr="001D00F4" w:rsidRDefault="00B43567" w:rsidP="00B43567">
            <w:pPr>
              <w:pStyle w:val="ListParagraph"/>
              <w:numPr>
                <w:ilvl w:val="0"/>
                <w:numId w:val="22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55A0B95E" w14:textId="77777777" w:rsidR="00B43567" w:rsidRPr="001D00F4" w:rsidRDefault="00B43567" w:rsidP="00B43567">
            <w:pPr>
              <w:pStyle w:val="ListParagraph"/>
              <w:numPr>
                <w:ilvl w:val="0"/>
                <w:numId w:val="22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11F43A7F" w14:textId="77777777" w:rsidR="00B43567" w:rsidRPr="001D00F4" w:rsidRDefault="00B43567" w:rsidP="00B43567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6174CA77" w14:textId="77777777" w:rsidR="00B43567" w:rsidRPr="001D00F4" w:rsidRDefault="00B43567" w:rsidP="00B43567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58881723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77EC86BB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47F9BF26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53270186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1A726107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3100F9DF" w14:textId="77777777" w:rsidR="00B43567" w:rsidRPr="001D00F4" w:rsidRDefault="00B43567" w:rsidP="00B43567">
            <w:pPr>
              <w:numPr>
                <w:ilvl w:val="0"/>
                <w:numId w:val="2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0D7EBFEC" w14:textId="77777777" w:rsidR="00B43567" w:rsidRPr="001D00F4" w:rsidRDefault="00B43567" w:rsidP="00B43567">
            <w:pPr>
              <w:numPr>
                <w:ilvl w:val="0"/>
                <w:numId w:val="2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52958764" w14:textId="77777777" w:rsidR="00B43567" w:rsidRPr="001D00F4" w:rsidRDefault="00B43567" w:rsidP="00B43567">
            <w:pPr>
              <w:numPr>
                <w:ilvl w:val="0"/>
                <w:numId w:val="2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4D77EC2E" w14:textId="77777777" w:rsidR="00B43567" w:rsidRPr="001D00F4" w:rsidRDefault="00B43567" w:rsidP="00B43567">
            <w:pPr>
              <w:numPr>
                <w:ilvl w:val="0"/>
                <w:numId w:val="2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0CAC8D49" w14:textId="77777777" w:rsidR="00B43567" w:rsidRPr="001D00F4" w:rsidRDefault="00B43567" w:rsidP="00B43567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52B4E490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00B14740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2C071B0C" w14:textId="77777777" w:rsidR="00B43567" w:rsidRPr="001D00F4" w:rsidRDefault="00B43567" w:rsidP="00B4356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27A56910" w14:textId="77777777" w:rsidR="00B43567" w:rsidRPr="001D00F4" w:rsidRDefault="00B43567" w:rsidP="00B4356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0FBC57A8" w14:textId="77777777" w:rsidR="00B43567" w:rsidRPr="001D00F4" w:rsidRDefault="00B43567" w:rsidP="00B4356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477B72C7" w14:textId="77777777" w:rsidR="00B43567" w:rsidRPr="001D00F4" w:rsidRDefault="00B43567" w:rsidP="00B4356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65EF1AF6" w14:textId="77777777" w:rsidR="00B43567" w:rsidRPr="001D00F4" w:rsidRDefault="00B43567" w:rsidP="00B43567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20EA4FA6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57FE4595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50C03A66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798D29A7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3783DA43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58591A13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6D4A2DA8" w14:textId="77777777" w:rsidR="00B43567" w:rsidRPr="001D00F4" w:rsidRDefault="00000000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17" w:history="1">
              <w:r w:rsidR="00B43567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51C66F4E" w14:textId="77777777" w:rsidR="00B43567" w:rsidRPr="001D00F4" w:rsidRDefault="00B43567" w:rsidP="00B43567">
            <w:pPr>
              <w:spacing w:after="0"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44A8E51E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1E6A8B50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786F469D" w14:textId="77777777" w:rsidR="00B43567" w:rsidRPr="001D00F4" w:rsidRDefault="00B43567" w:rsidP="00B43567">
            <w:pPr>
              <w:numPr>
                <w:ilvl w:val="0"/>
                <w:numId w:val="2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5FF4EAF8" w14:textId="77777777" w:rsidR="00B43567" w:rsidRPr="001D00F4" w:rsidRDefault="00B43567" w:rsidP="00B43567">
            <w:pPr>
              <w:numPr>
                <w:ilvl w:val="0"/>
                <w:numId w:val="2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51E728B3" w14:textId="77777777" w:rsidR="00B43567" w:rsidRPr="001D00F4" w:rsidRDefault="00B43567" w:rsidP="00B43567">
            <w:pPr>
              <w:numPr>
                <w:ilvl w:val="0"/>
                <w:numId w:val="2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2C11377E" w14:textId="77777777" w:rsidR="00B43567" w:rsidRPr="001D00F4" w:rsidRDefault="00B43567" w:rsidP="00B43567">
            <w:pPr>
              <w:numPr>
                <w:ilvl w:val="0"/>
                <w:numId w:val="2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2B8A95CC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7EA16F59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1239AB09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49633BEE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7EFEF41F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15E8413A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0A1AFA35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7FD7634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61AC9682" w14:textId="77777777" w:rsidR="00B43567" w:rsidRPr="001D00F4" w:rsidRDefault="00B43567">
            <w:pPr>
              <w:numPr>
                <w:ilvl w:val="0"/>
                <w:numId w:val="6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3516EF77" w14:textId="77777777" w:rsidR="00B43567" w:rsidRPr="001D00F4" w:rsidRDefault="00B43567">
            <w:pPr>
              <w:numPr>
                <w:ilvl w:val="0"/>
                <w:numId w:val="6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4BED73D5" w14:textId="77777777" w:rsidR="00B43567" w:rsidRPr="001D00F4" w:rsidRDefault="00B43567">
            <w:pPr>
              <w:numPr>
                <w:ilvl w:val="0"/>
                <w:numId w:val="6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6F8196C8" w14:textId="77777777" w:rsidR="00B43567" w:rsidRPr="001D00F4" w:rsidRDefault="00B43567" w:rsidP="00B43567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59825FC8" w14:textId="77777777" w:rsidR="00B43567" w:rsidRPr="001D00F4" w:rsidRDefault="00B43567" w:rsidP="00B43567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79A14F7F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3C73C528" w14:textId="6519F73C" w:rsidR="00B43567" w:rsidRPr="003D19F5" w:rsidRDefault="00B43567" w:rsidP="00B43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Rele tegangan</w:t>
            </w:r>
          </w:p>
          <w:p w14:paraId="405F597C" w14:textId="77777777" w:rsidR="00B43567" w:rsidRPr="00043EB1" w:rsidRDefault="00B43567" w:rsidP="00B43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</w:pPr>
          </w:p>
          <w:p w14:paraId="24F8CE9A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781ABAA4" w14:textId="47129805" w:rsidR="00B43567" w:rsidRPr="001D00F4" w:rsidRDefault="00B43567" w:rsidP="00B43567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  <w:r w:rsidRPr="00695200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, 2 dan lainnya</w:t>
            </w:r>
          </w:p>
        </w:tc>
        <w:tc>
          <w:tcPr>
            <w:tcW w:w="868" w:type="dxa"/>
            <w:shd w:val="clear" w:color="auto" w:fill="auto"/>
          </w:tcPr>
          <w:p w14:paraId="34771778" w14:textId="77777777" w:rsidR="00B43567" w:rsidRPr="001D00F4" w:rsidRDefault="00B43567" w:rsidP="00B4356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B43567" w14:paraId="4C1774FD" w14:textId="77777777" w:rsidTr="00C25C32">
        <w:trPr>
          <w:trHeight w:val="50"/>
        </w:trPr>
        <w:tc>
          <w:tcPr>
            <w:tcW w:w="734" w:type="dxa"/>
            <w:shd w:val="clear" w:color="auto" w:fill="auto"/>
          </w:tcPr>
          <w:p w14:paraId="7B9B7856" w14:textId="77777777" w:rsidR="00B43567" w:rsidRPr="001D00F4" w:rsidRDefault="00B43567" w:rsidP="00B43567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2941" w:type="dxa"/>
            <w:shd w:val="clear" w:color="auto" w:fill="auto"/>
          </w:tcPr>
          <w:p w14:paraId="16647B39" w14:textId="77777777" w:rsidR="00B43567" w:rsidRPr="001D00F4" w:rsidRDefault="00B43567" w:rsidP="00B43567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UJIAN TENGAH SEMESTER</w:t>
            </w:r>
          </w:p>
        </w:tc>
        <w:tc>
          <w:tcPr>
            <w:tcW w:w="1744" w:type="dxa"/>
            <w:shd w:val="clear" w:color="auto" w:fill="auto"/>
          </w:tcPr>
          <w:p w14:paraId="27D7F67A" w14:textId="77777777" w:rsidR="00B43567" w:rsidRPr="001D00F4" w:rsidRDefault="00B43567" w:rsidP="00B43567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231765B6" w14:textId="77777777" w:rsidR="00B43567" w:rsidRPr="001D00F4" w:rsidRDefault="00B43567" w:rsidP="00B43567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53A5C438" w14:textId="77777777" w:rsidR="00B43567" w:rsidRPr="001D00F4" w:rsidRDefault="00B43567" w:rsidP="00B43567">
            <w:pPr>
              <w:spacing w:after="0"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19656EAA" w14:textId="77777777" w:rsidR="00B43567" w:rsidRPr="001D00F4" w:rsidRDefault="00B43567" w:rsidP="00B43567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63532CD3" w14:textId="77777777" w:rsidR="00B43567" w:rsidRPr="001D00F4" w:rsidRDefault="00B43567" w:rsidP="00B43567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08EB75EB" w14:textId="77777777" w:rsidR="00B43567" w:rsidRPr="001D00F4" w:rsidRDefault="00B43567" w:rsidP="00B4356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</w:tr>
      <w:tr w:rsidR="00007DA7" w14:paraId="78EFEEF6" w14:textId="77777777" w:rsidTr="00C25C32">
        <w:trPr>
          <w:trHeight w:val="50"/>
        </w:trPr>
        <w:tc>
          <w:tcPr>
            <w:tcW w:w="734" w:type="dxa"/>
            <w:shd w:val="clear" w:color="auto" w:fill="auto"/>
          </w:tcPr>
          <w:p w14:paraId="31F21D41" w14:textId="0806261D" w:rsidR="00007DA7" w:rsidRDefault="00007DA7" w:rsidP="00007DA7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2941" w:type="dxa"/>
            <w:shd w:val="clear" w:color="auto" w:fill="auto"/>
          </w:tcPr>
          <w:p w14:paraId="305908C7" w14:textId="247FDDA9" w:rsidR="00007DA7" w:rsidRDefault="00007DA7" w:rsidP="00007DA7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</w:t>
            </w:r>
            <w:r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mampu memahami dan menganalisa fungsi dan kerja rele differensial</w:t>
            </w:r>
          </w:p>
        </w:tc>
        <w:tc>
          <w:tcPr>
            <w:tcW w:w="1744" w:type="dxa"/>
            <w:shd w:val="clear" w:color="auto" w:fill="auto"/>
          </w:tcPr>
          <w:p w14:paraId="58675DBB" w14:textId="77777777" w:rsidR="00007DA7" w:rsidRPr="001D00F4" w:rsidRDefault="00007DA7" w:rsidP="00007DA7">
            <w:pPr>
              <w:pStyle w:val="ListParagraph"/>
              <w:numPr>
                <w:ilvl w:val="0"/>
                <w:numId w:val="2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1083B7C3" w14:textId="77777777" w:rsidR="00007DA7" w:rsidRPr="001D00F4" w:rsidRDefault="00007DA7" w:rsidP="00007DA7">
            <w:pPr>
              <w:pStyle w:val="ListParagraph"/>
              <w:numPr>
                <w:ilvl w:val="0"/>
                <w:numId w:val="2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282D6BBD" w14:textId="77777777" w:rsidR="00007DA7" w:rsidRPr="001D00F4" w:rsidRDefault="00007DA7" w:rsidP="00007DA7">
            <w:pPr>
              <w:pStyle w:val="ListParagraph"/>
              <w:numPr>
                <w:ilvl w:val="0"/>
                <w:numId w:val="2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718AF877" w14:textId="77777777" w:rsidR="00007DA7" w:rsidRPr="001D00F4" w:rsidRDefault="00007DA7" w:rsidP="00007DA7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62B27CAD" w14:textId="77777777" w:rsidR="00007DA7" w:rsidRPr="001D00F4" w:rsidRDefault="00007DA7" w:rsidP="00007DA7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7B6AE004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4E210425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63A8E1AC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60E66258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0157A22A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19F4D0B8" w14:textId="77777777" w:rsidR="00007DA7" w:rsidRPr="001D00F4" w:rsidRDefault="00007DA7" w:rsidP="00007DA7">
            <w:pPr>
              <w:numPr>
                <w:ilvl w:val="0"/>
                <w:numId w:val="2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5FF7E3CE" w14:textId="77777777" w:rsidR="00007DA7" w:rsidRPr="001D00F4" w:rsidRDefault="00007DA7" w:rsidP="00007DA7">
            <w:pPr>
              <w:numPr>
                <w:ilvl w:val="0"/>
                <w:numId w:val="2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43EB4DAF" w14:textId="77777777" w:rsidR="00007DA7" w:rsidRPr="001D00F4" w:rsidRDefault="00007DA7" w:rsidP="00007DA7">
            <w:pPr>
              <w:numPr>
                <w:ilvl w:val="0"/>
                <w:numId w:val="2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35100DB0" w14:textId="77777777" w:rsidR="00007DA7" w:rsidRPr="001D00F4" w:rsidRDefault="00007DA7" w:rsidP="00007DA7">
            <w:pPr>
              <w:numPr>
                <w:ilvl w:val="0"/>
                <w:numId w:val="2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Finding the word or phrase with similar meaning (synonym) according to the information in the memo.</w:t>
            </w:r>
          </w:p>
          <w:p w14:paraId="7465F680" w14:textId="43E9EDFB" w:rsidR="00007DA7" w:rsidRPr="001D00F4" w:rsidRDefault="00007DA7" w:rsidP="00007DA7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005B963F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549F9D1E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0A5B6484" w14:textId="77777777" w:rsidR="00007DA7" w:rsidRPr="001D00F4" w:rsidRDefault="00007DA7" w:rsidP="00007DA7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6F2BCAEE" w14:textId="77777777" w:rsidR="00007DA7" w:rsidRPr="001D00F4" w:rsidRDefault="00007DA7" w:rsidP="00007DA7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7E150864" w14:textId="77777777" w:rsidR="00007DA7" w:rsidRPr="001D00F4" w:rsidRDefault="00007DA7" w:rsidP="00007DA7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07EFCEF4" w14:textId="77777777" w:rsidR="00007DA7" w:rsidRPr="001D00F4" w:rsidRDefault="00007DA7" w:rsidP="00007DA7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15E32C67" w14:textId="77777777" w:rsidR="00007DA7" w:rsidRPr="001D00F4" w:rsidRDefault="00007DA7" w:rsidP="00007DA7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472B2304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5CEB21C0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437A9FA9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lastRenderedPageBreak/>
              <w:t>Task 3:</w:t>
            </w:r>
          </w:p>
          <w:p w14:paraId="524BF939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t xml:space="preserve">Restating the information obtained in the form of an a-150-words paragraph. </w:t>
            </w:r>
          </w:p>
          <w:p w14:paraId="47A4EFF3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1D961ADD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2291651B" w14:textId="77777777" w:rsidR="00007DA7" w:rsidRPr="001D00F4" w:rsidRDefault="00000000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18" w:history="1">
              <w:r w:rsidR="00007DA7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06AE7DCC" w14:textId="77777777" w:rsidR="00007DA7" w:rsidRPr="001D00F4" w:rsidRDefault="00007DA7" w:rsidP="00007DA7">
            <w:pPr>
              <w:spacing w:after="0"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3EE087F6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46CCC953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395450A4" w14:textId="77777777" w:rsidR="00007DA7" w:rsidRPr="001D00F4" w:rsidRDefault="00007DA7" w:rsidP="00007DA7">
            <w:pPr>
              <w:numPr>
                <w:ilvl w:val="0"/>
                <w:numId w:val="2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72A67519" w14:textId="77777777" w:rsidR="00007DA7" w:rsidRPr="001D00F4" w:rsidRDefault="00007DA7" w:rsidP="00007DA7">
            <w:pPr>
              <w:numPr>
                <w:ilvl w:val="0"/>
                <w:numId w:val="2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76E731E5" w14:textId="77777777" w:rsidR="00007DA7" w:rsidRPr="001D00F4" w:rsidRDefault="00007DA7" w:rsidP="00007DA7">
            <w:pPr>
              <w:numPr>
                <w:ilvl w:val="0"/>
                <w:numId w:val="2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1E721B19" w14:textId="77777777" w:rsidR="00007DA7" w:rsidRPr="001D00F4" w:rsidRDefault="00007DA7" w:rsidP="00007DA7">
            <w:pPr>
              <w:numPr>
                <w:ilvl w:val="0"/>
                <w:numId w:val="2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1A866022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3022A7DB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3C8E5C8B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3C810E1F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3E079BFF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44F84C38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0490DE3C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4AA47C3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538FE4DF" w14:textId="77777777" w:rsidR="00007DA7" w:rsidRPr="001D00F4" w:rsidRDefault="00007DA7">
            <w:pPr>
              <w:numPr>
                <w:ilvl w:val="0"/>
                <w:numId w:val="64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524C2177" w14:textId="77777777" w:rsidR="00007DA7" w:rsidRPr="001D00F4" w:rsidRDefault="00007DA7">
            <w:pPr>
              <w:numPr>
                <w:ilvl w:val="0"/>
                <w:numId w:val="64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4DACC5FF" w14:textId="77777777" w:rsidR="00007DA7" w:rsidRPr="001D00F4" w:rsidRDefault="00007DA7">
            <w:pPr>
              <w:numPr>
                <w:ilvl w:val="0"/>
                <w:numId w:val="64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78349376" w14:textId="77777777" w:rsidR="00007DA7" w:rsidRPr="001D00F4" w:rsidRDefault="00007DA7" w:rsidP="00007DA7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6F1CA0CC" w14:textId="77777777" w:rsidR="00007DA7" w:rsidRPr="001D00F4" w:rsidRDefault="00007DA7" w:rsidP="00007DA7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140A0F2E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60F50E2F" w14:textId="77777777" w:rsidR="00007DA7" w:rsidRPr="00D75DEA" w:rsidRDefault="00007DA7" w:rsidP="00007D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Rele differensial</w:t>
            </w:r>
          </w:p>
          <w:p w14:paraId="342DFCF0" w14:textId="77777777" w:rsidR="00007DA7" w:rsidRPr="001D00F4" w:rsidRDefault="00007DA7" w:rsidP="00007DA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634D5130" w14:textId="77777777" w:rsidR="00007DA7" w:rsidRPr="001D00F4" w:rsidRDefault="00007DA7" w:rsidP="00007DA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385199F6" w14:textId="28307BA6" w:rsidR="00007DA7" w:rsidRPr="001D00F4" w:rsidRDefault="00007DA7" w:rsidP="00007DA7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  <w:r w:rsidRPr="00695200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, 2 dan lainnya</w:t>
            </w:r>
          </w:p>
        </w:tc>
        <w:tc>
          <w:tcPr>
            <w:tcW w:w="868" w:type="dxa"/>
            <w:shd w:val="clear" w:color="auto" w:fill="auto"/>
          </w:tcPr>
          <w:p w14:paraId="2D8C42EB" w14:textId="670467A5" w:rsidR="00007DA7" w:rsidRPr="001D00F4" w:rsidRDefault="00007DA7" w:rsidP="00007DA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B43567" w14:paraId="4F7DCF1A" w14:textId="77777777" w:rsidTr="00C862B0">
        <w:trPr>
          <w:trHeight w:val="3687"/>
        </w:trPr>
        <w:tc>
          <w:tcPr>
            <w:tcW w:w="734" w:type="dxa"/>
            <w:shd w:val="clear" w:color="auto" w:fill="auto"/>
          </w:tcPr>
          <w:p w14:paraId="3AEFE5BA" w14:textId="314942FD" w:rsidR="00B43567" w:rsidRPr="001D00F4" w:rsidRDefault="00007DA7" w:rsidP="00B43567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</w:t>
            </w:r>
          </w:p>
        </w:tc>
        <w:tc>
          <w:tcPr>
            <w:tcW w:w="2941" w:type="dxa"/>
            <w:shd w:val="clear" w:color="auto" w:fill="auto"/>
          </w:tcPr>
          <w:p w14:paraId="204CE5EA" w14:textId="1C46940C" w:rsidR="00B43567" w:rsidRPr="00007DA7" w:rsidRDefault="00B43567" w:rsidP="00B43567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</w:t>
            </w:r>
            <w:r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mampu memahami dan menganalisa fungsi dan kerja rele urutan fasa negatif</w:t>
            </w:r>
          </w:p>
        </w:tc>
        <w:tc>
          <w:tcPr>
            <w:tcW w:w="1744" w:type="dxa"/>
            <w:shd w:val="clear" w:color="auto" w:fill="auto"/>
          </w:tcPr>
          <w:p w14:paraId="411D1794" w14:textId="77777777" w:rsidR="00B43567" w:rsidRPr="001D00F4" w:rsidRDefault="00B43567" w:rsidP="00B43567">
            <w:pPr>
              <w:pStyle w:val="ListParagraph"/>
              <w:numPr>
                <w:ilvl w:val="0"/>
                <w:numId w:val="30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141E4CE1" w14:textId="77777777" w:rsidR="00B43567" w:rsidRPr="001D00F4" w:rsidRDefault="00B43567" w:rsidP="00B43567">
            <w:pPr>
              <w:pStyle w:val="ListParagraph"/>
              <w:numPr>
                <w:ilvl w:val="0"/>
                <w:numId w:val="30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69780B7C" w14:textId="77777777" w:rsidR="00B43567" w:rsidRPr="001D00F4" w:rsidRDefault="00B43567" w:rsidP="00B43567">
            <w:pPr>
              <w:pStyle w:val="ListParagraph"/>
              <w:numPr>
                <w:ilvl w:val="0"/>
                <w:numId w:val="30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3D5D7348" w14:textId="77777777" w:rsidR="00B43567" w:rsidRPr="001D00F4" w:rsidRDefault="00B43567" w:rsidP="00B43567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451C65D3" w14:textId="77777777" w:rsidR="00B43567" w:rsidRPr="001D00F4" w:rsidRDefault="00B43567" w:rsidP="00B43567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6D7B333B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2A6947A2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23EDEC97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799A356B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2C003E89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206BE091" w14:textId="77777777" w:rsidR="00B43567" w:rsidRPr="001D00F4" w:rsidRDefault="00B43567" w:rsidP="00B43567">
            <w:pPr>
              <w:numPr>
                <w:ilvl w:val="0"/>
                <w:numId w:val="3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6592E980" w14:textId="77777777" w:rsidR="00B43567" w:rsidRPr="001D00F4" w:rsidRDefault="00B43567" w:rsidP="00B43567">
            <w:pPr>
              <w:numPr>
                <w:ilvl w:val="0"/>
                <w:numId w:val="3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5014B0A3" w14:textId="77777777" w:rsidR="00B43567" w:rsidRPr="001D00F4" w:rsidRDefault="00B43567" w:rsidP="00B43567">
            <w:pPr>
              <w:numPr>
                <w:ilvl w:val="0"/>
                <w:numId w:val="3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44C92E96" w14:textId="77777777" w:rsidR="00B43567" w:rsidRPr="001D00F4" w:rsidRDefault="00B43567" w:rsidP="00B43567">
            <w:pPr>
              <w:numPr>
                <w:ilvl w:val="0"/>
                <w:numId w:val="3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similar meaning (synonym)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according to the information in the memo.</w:t>
            </w:r>
          </w:p>
          <w:p w14:paraId="750D145E" w14:textId="77777777" w:rsidR="00B43567" w:rsidRPr="001D00F4" w:rsidRDefault="00B43567" w:rsidP="00B43567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11D35F39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74F8D7F5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0981D26F" w14:textId="77777777" w:rsidR="00B43567" w:rsidRPr="001D00F4" w:rsidRDefault="00B43567" w:rsidP="00B43567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5472ACB0" w14:textId="77777777" w:rsidR="00B43567" w:rsidRPr="001D00F4" w:rsidRDefault="00B43567" w:rsidP="00B43567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4E57B6E6" w14:textId="77777777" w:rsidR="00B43567" w:rsidRPr="001D00F4" w:rsidRDefault="00B43567" w:rsidP="00B43567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16108307" w14:textId="77777777" w:rsidR="00B43567" w:rsidRPr="001D00F4" w:rsidRDefault="00B43567" w:rsidP="00B43567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127F657C" w14:textId="77777777" w:rsidR="00B43567" w:rsidRPr="001D00F4" w:rsidRDefault="00B43567" w:rsidP="00B43567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3C64F387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07DF65B4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204D4DD5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50AFBAFF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t xml:space="preserve">Restating the information obtained in the form </w:t>
            </w: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of an a-150-words paragraph. </w:t>
            </w:r>
          </w:p>
          <w:p w14:paraId="00A5A195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6D34758B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108E39FB" w14:textId="77777777" w:rsidR="00B43567" w:rsidRPr="001D00F4" w:rsidRDefault="00000000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19" w:history="1">
              <w:r w:rsidR="00B43567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3B53012A" w14:textId="77777777" w:rsidR="00B43567" w:rsidRPr="001D00F4" w:rsidRDefault="00B43567" w:rsidP="00B43567">
            <w:pPr>
              <w:spacing w:after="0"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7A607DD3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62C7F220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2BA093D0" w14:textId="77777777" w:rsidR="00B43567" w:rsidRPr="001D00F4" w:rsidRDefault="00B43567" w:rsidP="00B43567">
            <w:pPr>
              <w:numPr>
                <w:ilvl w:val="0"/>
                <w:numId w:val="3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4A535267" w14:textId="77777777" w:rsidR="00B43567" w:rsidRPr="001D00F4" w:rsidRDefault="00B43567" w:rsidP="00B43567">
            <w:pPr>
              <w:numPr>
                <w:ilvl w:val="0"/>
                <w:numId w:val="3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798D09F6" w14:textId="77777777" w:rsidR="00B43567" w:rsidRPr="001D00F4" w:rsidRDefault="00B43567" w:rsidP="00B43567">
            <w:pPr>
              <w:numPr>
                <w:ilvl w:val="0"/>
                <w:numId w:val="3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32C42CB0" w14:textId="77777777" w:rsidR="00B43567" w:rsidRPr="001D00F4" w:rsidRDefault="00B43567" w:rsidP="00B43567">
            <w:pPr>
              <w:numPr>
                <w:ilvl w:val="0"/>
                <w:numId w:val="3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2AF31B67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4B6F127D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7F25179A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Power Point Presentation (PPT)</w:t>
            </w:r>
          </w:p>
          <w:p w14:paraId="4D07791D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32BE2547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43A8E32B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English Handout</w:t>
            </w:r>
          </w:p>
          <w:p w14:paraId="411FC24F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A6E3ACB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71D285BD" w14:textId="77777777" w:rsidR="00B43567" w:rsidRPr="001D00F4" w:rsidRDefault="00B43567">
            <w:pPr>
              <w:numPr>
                <w:ilvl w:val="0"/>
                <w:numId w:val="63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34619793" w14:textId="77777777" w:rsidR="00B43567" w:rsidRPr="001D00F4" w:rsidRDefault="00B43567">
            <w:pPr>
              <w:numPr>
                <w:ilvl w:val="0"/>
                <w:numId w:val="63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1F00BC3E" w14:textId="77777777" w:rsidR="00B43567" w:rsidRPr="001D00F4" w:rsidRDefault="00B43567">
            <w:pPr>
              <w:numPr>
                <w:ilvl w:val="0"/>
                <w:numId w:val="63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7A426831" w14:textId="77777777" w:rsidR="00B43567" w:rsidRPr="001D00F4" w:rsidRDefault="00B43567" w:rsidP="00B43567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60A41F8D" w14:textId="77777777" w:rsidR="00B43567" w:rsidRPr="001D00F4" w:rsidRDefault="00B43567" w:rsidP="00B43567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135B58E4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326DCF30" w14:textId="39A65E78" w:rsidR="00B43567" w:rsidRPr="00F55543" w:rsidRDefault="00B43567" w:rsidP="00B43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Rele urutan fasa negatif</w:t>
            </w:r>
          </w:p>
          <w:p w14:paraId="39B22C4B" w14:textId="77777777" w:rsidR="00B43567" w:rsidRPr="00043EB1" w:rsidRDefault="00B43567" w:rsidP="00B43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</w:pPr>
          </w:p>
          <w:p w14:paraId="035A1A82" w14:textId="2314F3C3" w:rsidR="00B43567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75D833D6" w14:textId="02499B32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695200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, 2 dan lainnya</w:t>
            </w:r>
          </w:p>
          <w:p w14:paraId="32B797DD" w14:textId="77777777" w:rsidR="00B43567" w:rsidRPr="001D00F4" w:rsidRDefault="00B43567" w:rsidP="00B43567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4849BA53" w14:textId="77777777" w:rsidR="00B43567" w:rsidRPr="001D00F4" w:rsidRDefault="00B43567" w:rsidP="00B4356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B43567" w14:paraId="68ED3C3E" w14:textId="77777777" w:rsidTr="00C862B0">
        <w:trPr>
          <w:trHeight w:val="3687"/>
        </w:trPr>
        <w:tc>
          <w:tcPr>
            <w:tcW w:w="734" w:type="dxa"/>
            <w:shd w:val="clear" w:color="auto" w:fill="auto"/>
          </w:tcPr>
          <w:p w14:paraId="287F0731" w14:textId="07D1AE35" w:rsidR="00B43567" w:rsidRPr="001D00F4" w:rsidRDefault="00B43567" w:rsidP="00B43567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007DA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2941" w:type="dxa"/>
            <w:shd w:val="clear" w:color="auto" w:fill="auto"/>
          </w:tcPr>
          <w:p w14:paraId="2C43A81C" w14:textId="22E35C07" w:rsidR="00B43567" w:rsidRPr="001D00F4" w:rsidRDefault="00B43567" w:rsidP="00B43567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</w:t>
            </w:r>
            <w:r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mampu memahami dan menganalisa fungsi dan kerja rele daya balik</w:t>
            </w:r>
          </w:p>
        </w:tc>
        <w:tc>
          <w:tcPr>
            <w:tcW w:w="1744" w:type="dxa"/>
            <w:shd w:val="clear" w:color="auto" w:fill="auto"/>
          </w:tcPr>
          <w:p w14:paraId="3A9514B0" w14:textId="77777777" w:rsidR="00B43567" w:rsidRPr="001D00F4" w:rsidRDefault="00B43567" w:rsidP="00B43567">
            <w:pPr>
              <w:pStyle w:val="ListParagraph"/>
              <w:numPr>
                <w:ilvl w:val="0"/>
                <w:numId w:val="34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0447679A" w14:textId="77777777" w:rsidR="00B43567" w:rsidRPr="001D00F4" w:rsidRDefault="00B43567" w:rsidP="00B43567">
            <w:pPr>
              <w:pStyle w:val="ListParagraph"/>
              <w:numPr>
                <w:ilvl w:val="0"/>
                <w:numId w:val="34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425E333F" w14:textId="77777777" w:rsidR="00B43567" w:rsidRPr="001D00F4" w:rsidRDefault="00B43567" w:rsidP="00B43567">
            <w:pPr>
              <w:pStyle w:val="ListParagraph"/>
              <w:numPr>
                <w:ilvl w:val="0"/>
                <w:numId w:val="34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32E0C97C" w14:textId="77777777" w:rsidR="00B43567" w:rsidRPr="001D00F4" w:rsidRDefault="00B43567" w:rsidP="00B43567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749E6C77" w14:textId="77777777" w:rsidR="00B43567" w:rsidRPr="001D00F4" w:rsidRDefault="00B43567" w:rsidP="00B43567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7CB409F0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21EE2E01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4967B2E8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2A474041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0A78CC84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574AA1B1" w14:textId="77777777" w:rsidR="00B43567" w:rsidRPr="001D00F4" w:rsidRDefault="00B43567" w:rsidP="00B43567">
            <w:pPr>
              <w:numPr>
                <w:ilvl w:val="0"/>
                <w:numId w:val="3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6529F6EA" w14:textId="77777777" w:rsidR="00B43567" w:rsidRPr="001D00F4" w:rsidRDefault="00B43567" w:rsidP="00B43567">
            <w:pPr>
              <w:numPr>
                <w:ilvl w:val="0"/>
                <w:numId w:val="3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15F25344" w14:textId="77777777" w:rsidR="00B43567" w:rsidRPr="001D00F4" w:rsidRDefault="00B43567" w:rsidP="00B43567">
            <w:pPr>
              <w:numPr>
                <w:ilvl w:val="0"/>
                <w:numId w:val="3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0C710C88" w14:textId="77777777" w:rsidR="00B43567" w:rsidRPr="001D00F4" w:rsidRDefault="00B43567" w:rsidP="00B43567">
            <w:pPr>
              <w:numPr>
                <w:ilvl w:val="0"/>
                <w:numId w:val="3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67FA730E" w14:textId="77777777" w:rsidR="00B43567" w:rsidRPr="001D00F4" w:rsidRDefault="00B43567" w:rsidP="00B43567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0E1CBC07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7F660725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082D15E6" w14:textId="77777777" w:rsidR="00B43567" w:rsidRPr="001D00F4" w:rsidRDefault="00B43567" w:rsidP="00B43567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44ADCAFB" w14:textId="77777777" w:rsidR="00B43567" w:rsidRPr="001D00F4" w:rsidRDefault="00B43567" w:rsidP="00B43567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5A50E263" w14:textId="77777777" w:rsidR="00B43567" w:rsidRPr="001D00F4" w:rsidRDefault="00B43567" w:rsidP="00B43567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6C09DCAF" w14:textId="77777777" w:rsidR="00B43567" w:rsidRPr="001D00F4" w:rsidRDefault="00B43567" w:rsidP="00B43567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516414EB" w14:textId="77777777" w:rsidR="00B43567" w:rsidRPr="001D00F4" w:rsidRDefault="00B43567" w:rsidP="00B43567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07835237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53F5CF76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1824C6A6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55E58D8B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6273F306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153F0BBE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2EB23458" w14:textId="77777777" w:rsidR="00B43567" w:rsidRPr="001D00F4" w:rsidRDefault="00000000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20" w:history="1">
              <w:r w:rsidR="00B43567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058ECFEA" w14:textId="77777777" w:rsidR="00B43567" w:rsidRPr="001D00F4" w:rsidRDefault="00B43567" w:rsidP="00B43567">
            <w:pPr>
              <w:spacing w:after="0"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52CB0379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51510D07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2D6D97BE" w14:textId="77777777" w:rsidR="00B43567" w:rsidRPr="001D00F4" w:rsidRDefault="00B43567" w:rsidP="00B43567">
            <w:pPr>
              <w:numPr>
                <w:ilvl w:val="0"/>
                <w:numId w:val="3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60631177" w14:textId="77777777" w:rsidR="00B43567" w:rsidRPr="001D00F4" w:rsidRDefault="00B43567" w:rsidP="00B43567">
            <w:pPr>
              <w:numPr>
                <w:ilvl w:val="0"/>
                <w:numId w:val="3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53A1D9F8" w14:textId="77777777" w:rsidR="00B43567" w:rsidRPr="001D00F4" w:rsidRDefault="00B43567" w:rsidP="00B43567">
            <w:pPr>
              <w:numPr>
                <w:ilvl w:val="0"/>
                <w:numId w:val="3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0333F3D6" w14:textId="77777777" w:rsidR="00B43567" w:rsidRPr="001D00F4" w:rsidRDefault="00B43567" w:rsidP="00B43567">
            <w:pPr>
              <w:numPr>
                <w:ilvl w:val="0"/>
                <w:numId w:val="3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7B1E0C11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4AC1D247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08ACC025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6653F074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3D3C8801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563A5D7D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1821570F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2159B56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21F5179F" w14:textId="77777777" w:rsidR="00B43567" w:rsidRPr="001D00F4" w:rsidRDefault="00B43567">
            <w:pPr>
              <w:numPr>
                <w:ilvl w:val="0"/>
                <w:numId w:val="62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5297FF62" w14:textId="77777777" w:rsidR="00B43567" w:rsidRPr="001D00F4" w:rsidRDefault="00B43567">
            <w:pPr>
              <w:numPr>
                <w:ilvl w:val="0"/>
                <w:numId w:val="62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2C2D3D87" w14:textId="77777777" w:rsidR="00B43567" w:rsidRPr="001D00F4" w:rsidRDefault="00B43567">
            <w:pPr>
              <w:numPr>
                <w:ilvl w:val="0"/>
                <w:numId w:val="62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5E9E1F3C" w14:textId="77777777" w:rsidR="00B43567" w:rsidRPr="001D00F4" w:rsidRDefault="00B43567" w:rsidP="00B43567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73212DAA" w14:textId="77777777" w:rsidR="00B43567" w:rsidRPr="001D00F4" w:rsidRDefault="00B43567" w:rsidP="00B43567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5AE1D009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23F6DE16" w14:textId="1A71F02C" w:rsidR="00B43567" w:rsidRPr="00F70C15" w:rsidRDefault="00B43567" w:rsidP="00B43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Rele daya balik</w:t>
            </w:r>
          </w:p>
          <w:p w14:paraId="50B2AC49" w14:textId="77777777" w:rsidR="00B43567" w:rsidRPr="001D00F4" w:rsidRDefault="00B43567" w:rsidP="00B4356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7188527F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16226CE3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695200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, 2 dan lainnya</w:t>
            </w:r>
          </w:p>
          <w:p w14:paraId="15D1B425" w14:textId="77777777" w:rsidR="00B43567" w:rsidRPr="001D00F4" w:rsidRDefault="00B43567" w:rsidP="00B43567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28F8B966" w14:textId="77777777" w:rsidR="00B43567" w:rsidRPr="001D00F4" w:rsidRDefault="00B43567" w:rsidP="00B4356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B43567" w14:paraId="4DFAF515" w14:textId="77777777" w:rsidTr="00C862B0">
        <w:trPr>
          <w:trHeight w:val="3687"/>
        </w:trPr>
        <w:tc>
          <w:tcPr>
            <w:tcW w:w="734" w:type="dxa"/>
            <w:shd w:val="clear" w:color="auto" w:fill="auto"/>
          </w:tcPr>
          <w:p w14:paraId="702D0D95" w14:textId="452F0892" w:rsidR="00B43567" w:rsidRPr="001D00F4" w:rsidRDefault="00B43567" w:rsidP="00B43567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007DA7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2941" w:type="dxa"/>
            <w:shd w:val="clear" w:color="auto" w:fill="auto"/>
          </w:tcPr>
          <w:p w14:paraId="0B6EFF06" w14:textId="2F1C0C75" w:rsidR="00B43567" w:rsidRPr="001D00F4" w:rsidRDefault="00B43567" w:rsidP="00B43567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</w:t>
            </w:r>
            <w:r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 xml:space="preserve">mampu memahami </w:t>
            </w:r>
            <w:r w:rsidR="00912489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dan menganalisa fungsi dan kerja rele jarak</w:t>
            </w:r>
          </w:p>
        </w:tc>
        <w:tc>
          <w:tcPr>
            <w:tcW w:w="1744" w:type="dxa"/>
            <w:shd w:val="clear" w:color="auto" w:fill="auto"/>
          </w:tcPr>
          <w:p w14:paraId="3C3A4041" w14:textId="77777777" w:rsidR="00B43567" w:rsidRPr="001D00F4" w:rsidRDefault="00B43567" w:rsidP="00B43567">
            <w:pPr>
              <w:pStyle w:val="ListParagraph"/>
              <w:numPr>
                <w:ilvl w:val="0"/>
                <w:numId w:val="38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21BFC47F" w14:textId="77777777" w:rsidR="00B43567" w:rsidRPr="001D00F4" w:rsidRDefault="00B43567" w:rsidP="00B43567">
            <w:pPr>
              <w:pStyle w:val="ListParagraph"/>
              <w:numPr>
                <w:ilvl w:val="0"/>
                <w:numId w:val="38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54E20F88" w14:textId="77777777" w:rsidR="00B43567" w:rsidRPr="001D00F4" w:rsidRDefault="00B43567" w:rsidP="00B43567">
            <w:pPr>
              <w:pStyle w:val="ListParagraph"/>
              <w:numPr>
                <w:ilvl w:val="0"/>
                <w:numId w:val="38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7F7AB49C" w14:textId="77777777" w:rsidR="00B43567" w:rsidRPr="001D00F4" w:rsidRDefault="00B43567" w:rsidP="00B43567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216FCD91" w14:textId="77777777" w:rsidR="00B43567" w:rsidRPr="001D00F4" w:rsidRDefault="00B43567" w:rsidP="00B43567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592E081E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55FA5BEF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00A5D564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74F81094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6BA0E0E5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15E0A290" w14:textId="77777777" w:rsidR="00B43567" w:rsidRPr="001D00F4" w:rsidRDefault="00B43567" w:rsidP="00B43567">
            <w:pPr>
              <w:numPr>
                <w:ilvl w:val="0"/>
                <w:numId w:val="3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65C91B0B" w14:textId="77777777" w:rsidR="00B43567" w:rsidRPr="001D00F4" w:rsidRDefault="00B43567" w:rsidP="00B43567">
            <w:pPr>
              <w:numPr>
                <w:ilvl w:val="0"/>
                <w:numId w:val="3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6F1F5FB1" w14:textId="77777777" w:rsidR="00B43567" w:rsidRPr="001D00F4" w:rsidRDefault="00B43567" w:rsidP="00B43567">
            <w:pPr>
              <w:numPr>
                <w:ilvl w:val="0"/>
                <w:numId w:val="3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21A6FC51" w14:textId="77777777" w:rsidR="00B43567" w:rsidRPr="001D00F4" w:rsidRDefault="00B43567" w:rsidP="00B43567">
            <w:pPr>
              <w:numPr>
                <w:ilvl w:val="0"/>
                <w:numId w:val="3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1E2A8260" w14:textId="77777777" w:rsidR="00B43567" w:rsidRPr="001D00F4" w:rsidRDefault="00B43567" w:rsidP="00B43567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5FD85345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08FF7954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4BDE3746" w14:textId="77777777" w:rsidR="00B43567" w:rsidRPr="001D00F4" w:rsidRDefault="00B43567" w:rsidP="00B43567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26FB5545" w14:textId="77777777" w:rsidR="00B43567" w:rsidRPr="001D00F4" w:rsidRDefault="00B43567" w:rsidP="00B43567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1302ED91" w14:textId="77777777" w:rsidR="00B43567" w:rsidRPr="001D00F4" w:rsidRDefault="00B43567" w:rsidP="00B43567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7260A1AC" w14:textId="77777777" w:rsidR="00B43567" w:rsidRPr="001D00F4" w:rsidRDefault="00B43567" w:rsidP="00B43567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00274710" w14:textId="77777777" w:rsidR="00B43567" w:rsidRPr="001D00F4" w:rsidRDefault="00B43567" w:rsidP="00B43567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7DDDE2C9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44523F25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224D358D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070C242A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77D40CBC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1CF99251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2D6EF762" w14:textId="77777777" w:rsidR="00B43567" w:rsidRPr="001D00F4" w:rsidRDefault="00000000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21" w:history="1">
              <w:r w:rsidR="00B43567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151528CC" w14:textId="77777777" w:rsidR="00B43567" w:rsidRPr="001D00F4" w:rsidRDefault="00B43567" w:rsidP="00B43567">
            <w:pPr>
              <w:spacing w:after="0"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67CAC471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68DF14F1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51333EFC" w14:textId="77777777" w:rsidR="00B43567" w:rsidRPr="001D00F4" w:rsidRDefault="00B43567" w:rsidP="00B43567">
            <w:pPr>
              <w:numPr>
                <w:ilvl w:val="0"/>
                <w:numId w:val="4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360436CB" w14:textId="77777777" w:rsidR="00B43567" w:rsidRPr="001D00F4" w:rsidRDefault="00B43567" w:rsidP="00B43567">
            <w:pPr>
              <w:numPr>
                <w:ilvl w:val="0"/>
                <w:numId w:val="4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5AB6DD24" w14:textId="77777777" w:rsidR="00B43567" w:rsidRPr="001D00F4" w:rsidRDefault="00B43567" w:rsidP="00B43567">
            <w:pPr>
              <w:numPr>
                <w:ilvl w:val="0"/>
                <w:numId w:val="4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344E8E49" w14:textId="77777777" w:rsidR="00B43567" w:rsidRPr="001D00F4" w:rsidRDefault="00B43567" w:rsidP="00B43567">
            <w:pPr>
              <w:numPr>
                <w:ilvl w:val="0"/>
                <w:numId w:val="4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44B5690D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7E8BEC17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58ED1C6D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1B6854FF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0C91747C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432E7537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68539359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948AB66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23E461BE" w14:textId="77777777" w:rsidR="00B43567" w:rsidRPr="001D00F4" w:rsidRDefault="00B43567">
            <w:pPr>
              <w:numPr>
                <w:ilvl w:val="0"/>
                <w:numId w:val="61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0B8668E7" w14:textId="77777777" w:rsidR="00B43567" w:rsidRPr="001D00F4" w:rsidRDefault="00B43567">
            <w:pPr>
              <w:numPr>
                <w:ilvl w:val="0"/>
                <w:numId w:val="61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3E732635" w14:textId="77777777" w:rsidR="00B43567" w:rsidRPr="001D00F4" w:rsidRDefault="00B43567">
            <w:pPr>
              <w:numPr>
                <w:ilvl w:val="0"/>
                <w:numId w:val="61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628D933F" w14:textId="77777777" w:rsidR="00B43567" w:rsidRPr="001D00F4" w:rsidRDefault="00B43567" w:rsidP="00B43567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6C56C97A" w14:textId="77777777" w:rsidR="00B43567" w:rsidRPr="001D00F4" w:rsidRDefault="00B43567" w:rsidP="00B43567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587C353F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30138954" w14:textId="47266791" w:rsidR="00B43567" w:rsidRPr="00B80351" w:rsidRDefault="00B43567" w:rsidP="00B435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Rele jarak</w:t>
            </w:r>
          </w:p>
          <w:p w14:paraId="78883461" w14:textId="77777777" w:rsidR="00B43567" w:rsidRPr="001D00F4" w:rsidRDefault="00B43567" w:rsidP="00B4356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1C4E576A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5CEA2E99" w14:textId="77777777" w:rsidR="00B43567" w:rsidRPr="001D00F4" w:rsidRDefault="00B43567" w:rsidP="00B43567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695200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, 2 dan lainnya</w:t>
            </w:r>
          </w:p>
          <w:p w14:paraId="047C3FD3" w14:textId="77777777" w:rsidR="00B43567" w:rsidRPr="001D00F4" w:rsidRDefault="00B43567" w:rsidP="00B43567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2DA92B9D" w14:textId="77777777" w:rsidR="00B43567" w:rsidRPr="001D00F4" w:rsidRDefault="00B43567" w:rsidP="00B43567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912489" w14:paraId="07F79D22" w14:textId="77777777" w:rsidTr="00C862B0">
        <w:trPr>
          <w:trHeight w:val="3687"/>
        </w:trPr>
        <w:tc>
          <w:tcPr>
            <w:tcW w:w="734" w:type="dxa"/>
            <w:shd w:val="clear" w:color="auto" w:fill="auto"/>
          </w:tcPr>
          <w:p w14:paraId="2F9918AC" w14:textId="0B252754" w:rsidR="00912489" w:rsidRPr="001D00F4" w:rsidRDefault="00912489" w:rsidP="00912489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</w:t>
            </w:r>
          </w:p>
        </w:tc>
        <w:tc>
          <w:tcPr>
            <w:tcW w:w="2941" w:type="dxa"/>
            <w:shd w:val="clear" w:color="auto" w:fill="auto"/>
          </w:tcPr>
          <w:p w14:paraId="1F54437F" w14:textId="7ED18925" w:rsidR="00912489" w:rsidRPr="001D00F4" w:rsidRDefault="00912489" w:rsidP="00912489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</w:t>
            </w:r>
            <w:r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mampu memahami dan menganalisa fungsi dan kerja macam-macam rele jarak</w:t>
            </w:r>
          </w:p>
        </w:tc>
        <w:tc>
          <w:tcPr>
            <w:tcW w:w="1744" w:type="dxa"/>
            <w:shd w:val="clear" w:color="auto" w:fill="auto"/>
          </w:tcPr>
          <w:p w14:paraId="7EE36385" w14:textId="77777777" w:rsidR="00912489" w:rsidRPr="001D00F4" w:rsidRDefault="00912489">
            <w:pPr>
              <w:pStyle w:val="ListParagraph"/>
              <w:numPr>
                <w:ilvl w:val="0"/>
                <w:numId w:val="6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746DEB6F" w14:textId="77777777" w:rsidR="00912489" w:rsidRPr="001D00F4" w:rsidRDefault="00912489">
            <w:pPr>
              <w:pStyle w:val="ListParagraph"/>
              <w:numPr>
                <w:ilvl w:val="0"/>
                <w:numId w:val="6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37EE06EC" w14:textId="77777777" w:rsidR="00912489" w:rsidRPr="001D00F4" w:rsidRDefault="00912489">
            <w:pPr>
              <w:pStyle w:val="ListParagraph"/>
              <w:numPr>
                <w:ilvl w:val="0"/>
                <w:numId w:val="6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418C607A" w14:textId="77777777" w:rsidR="00912489" w:rsidRPr="001D00F4" w:rsidRDefault="00912489" w:rsidP="00912489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39F54FB1" w14:textId="77777777" w:rsidR="00912489" w:rsidRPr="001D00F4" w:rsidRDefault="00912489" w:rsidP="00912489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415E12DE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5106B3BA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0929C1B0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21F82B9F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48AE2C75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5CEC5919" w14:textId="77777777" w:rsidR="00912489" w:rsidRPr="001D00F4" w:rsidRDefault="00912489">
            <w:pPr>
              <w:numPr>
                <w:ilvl w:val="0"/>
                <w:numId w:val="6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7222F0B1" w14:textId="77777777" w:rsidR="00912489" w:rsidRPr="001D00F4" w:rsidRDefault="00912489">
            <w:pPr>
              <w:numPr>
                <w:ilvl w:val="0"/>
                <w:numId w:val="6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4178A39F" w14:textId="77777777" w:rsidR="00912489" w:rsidRPr="001D00F4" w:rsidRDefault="00912489">
            <w:pPr>
              <w:numPr>
                <w:ilvl w:val="0"/>
                <w:numId w:val="6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4C29E533" w14:textId="77777777" w:rsidR="00912489" w:rsidRPr="001D00F4" w:rsidRDefault="00912489">
            <w:pPr>
              <w:numPr>
                <w:ilvl w:val="0"/>
                <w:numId w:val="6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46444A75" w14:textId="7E4AB894" w:rsidR="00912489" w:rsidRPr="001D00F4" w:rsidRDefault="00912489" w:rsidP="00912489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13980AEB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4AE7844E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2ECB8140" w14:textId="77777777" w:rsidR="00912489" w:rsidRPr="001D00F4" w:rsidRDefault="00912489">
            <w:pPr>
              <w:pStyle w:val="ListParagraph"/>
              <w:numPr>
                <w:ilvl w:val="0"/>
                <w:numId w:val="6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502A30B7" w14:textId="77777777" w:rsidR="00912489" w:rsidRPr="001D00F4" w:rsidRDefault="00912489">
            <w:pPr>
              <w:pStyle w:val="ListParagraph"/>
              <w:numPr>
                <w:ilvl w:val="0"/>
                <w:numId w:val="6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7D9BCCB8" w14:textId="77777777" w:rsidR="00912489" w:rsidRPr="001D00F4" w:rsidRDefault="00912489">
            <w:pPr>
              <w:pStyle w:val="ListParagraph"/>
              <w:numPr>
                <w:ilvl w:val="0"/>
                <w:numId w:val="6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5D09B2CB" w14:textId="77777777" w:rsidR="00912489" w:rsidRPr="001D00F4" w:rsidRDefault="00912489">
            <w:pPr>
              <w:pStyle w:val="ListParagraph"/>
              <w:numPr>
                <w:ilvl w:val="0"/>
                <w:numId w:val="6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581CEAA4" w14:textId="77777777" w:rsidR="00912489" w:rsidRPr="001D00F4" w:rsidRDefault="00912489">
            <w:pPr>
              <w:pStyle w:val="ListParagraph"/>
              <w:numPr>
                <w:ilvl w:val="0"/>
                <w:numId w:val="6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686267B3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22311ADE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50E06C26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4CA1BBCE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73AEAB0B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0EE4C3B4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793489DC" w14:textId="77777777" w:rsidR="00912489" w:rsidRPr="001D00F4" w:rsidRDefault="00000000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22" w:history="1">
              <w:r w:rsidR="00912489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332C5EBA" w14:textId="77777777" w:rsidR="00912489" w:rsidRPr="001D00F4" w:rsidRDefault="00912489" w:rsidP="00912489">
            <w:pPr>
              <w:spacing w:after="0"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6F99A2F9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740E1394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5B120EF9" w14:textId="77777777" w:rsidR="00912489" w:rsidRPr="001D00F4" w:rsidRDefault="00912489">
            <w:pPr>
              <w:numPr>
                <w:ilvl w:val="0"/>
                <w:numId w:val="6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5ED54A2F" w14:textId="77777777" w:rsidR="00912489" w:rsidRPr="001D00F4" w:rsidRDefault="00912489">
            <w:pPr>
              <w:numPr>
                <w:ilvl w:val="0"/>
                <w:numId w:val="6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378BE436" w14:textId="77777777" w:rsidR="00912489" w:rsidRPr="001D00F4" w:rsidRDefault="00912489">
            <w:pPr>
              <w:numPr>
                <w:ilvl w:val="0"/>
                <w:numId w:val="6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0CBEBE1E" w14:textId="77777777" w:rsidR="00912489" w:rsidRPr="001D00F4" w:rsidRDefault="00912489">
            <w:pPr>
              <w:numPr>
                <w:ilvl w:val="0"/>
                <w:numId w:val="6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0C9037DA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13BB6D75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1862CB04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2113240F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765B117D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1EBAD189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0005489E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5BF92B0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016B5A1C" w14:textId="77777777" w:rsidR="00912489" w:rsidRPr="001D00F4" w:rsidRDefault="00912489">
            <w:pPr>
              <w:numPr>
                <w:ilvl w:val="0"/>
                <w:numId w:val="70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0E6CA24A" w14:textId="77777777" w:rsidR="00912489" w:rsidRPr="001D00F4" w:rsidRDefault="00912489">
            <w:pPr>
              <w:numPr>
                <w:ilvl w:val="0"/>
                <w:numId w:val="70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789ABA9C" w14:textId="77777777" w:rsidR="00912489" w:rsidRPr="001D00F4" w:rsidRDefault="00912489">
            <w:pPr>
              <w:numPr>
                <w:ilvl w:val="0"/>
                <w:numId w:val="70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62F5F42F" w14:textId="77777777" w:rsidR="00912489" w:rsidRPr="001D00F4" w:rsidRDefault="00912489" w:rsidP="00912489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2DAAF7C4" w14:textId="77777777" w:rsidR="00912489" w:rsidRPr="001D00F4" w:rsidRDefault="00912489" w:rsidP="0091248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10A59AE6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3C342BA4" w14:textId="77777777" w:rsidR="00912489" w:rsidRPr="00B80351" w:rsidRDefault="00912489" w:rsidP="009124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Rele jarak</w:t>
            </w:r>
          </w:p>
          <w:p w14:paraId="387B145C" w14:textId="77777777" w:rsidR="00912489" w:rsidRPr="001D00F4" w:rsidRDefault="00912489" w:rsidP="0091248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64C8E8D5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0A99244D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695200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, 2 dan lainnya</w:t>
            </w:r>
          </w:p>
          <w:p w14:paraId="1C447D8E" w14:textId="77777777" w:rsidR="00912489" w:rsidRPr="001D00F4" w:rsidRDefault="00912489" w:rsidP="00912489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0A916C62" w14:textId="49C7D356" w:rsidR="00912489" w:rsidRPr="001D00F4" w:rsidRDefault="00912489" w:rsidP="0091248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</w:tr>
      <w:tr w:rsidR="00912489" w14:paraId="14603700" w14:textId="77777777" w:rsidTr="00C862B0">
        <w:trPr>
          <w:trHeight w:val="3687"/>
        </w:trPr>
        <w:tc>
          <w:tcPr>
            <w:tcW w:w="734" w:type="dxa"/>
            <w:shd w:val="clear" w:color="auto" w:fill="auto"/>
          </w:tcPr>
          <w:p w14:paraId="4153D74D" w14:textId="2F0C61EA" w:rsidR="00912489" w:rsidRPr="001D00F4" w:rsidRDefault="00912489" w:rsidP="00912489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2941" w:type="dxa"/>
            <w:shd w:val="clear" w:color="auto" w:fill="auto"/>
          </w:tcPr>
          <w:p w14:paraId="4877766B" w14:textId="13FFAE87" w:rsidR="00912489" w:rsidRPr="001D00F4" w:rsidRDefault="00912489" w:rsidP="00912489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</w:t>
            </w:r>
            <w:r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mampu memahami dan menganalisa fungsi dan kerja pemutus tenaga</w:t>
            </w:r>
          </w:p>
        </w:tc>
        <w:tc>
          <w:tcPr>
            <w:tcW w:w="1744" w:type="dxa"/>
            <w:shd w:val="clear" w:color="auto" w:fill="auto"/>
          </w:tcPr>
          <w:p w14:paraId="52D73228" w14:textId="77777777" w:rsidR="00912489" w:rsidRPr="001D00F4" w:rsidRDefault="00912489" w:rsidP="00912489">
            <w:pPr>
              <w:pStyle w:val="ListParagraph"/>
              <w:numPr>
                <w:ilvl w:val="0"/>
                <w:numId w:val="42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24ABFC74" w14:textId="77777777" w:rsidR="00912489" w:rsidRPr="001D00F4" w:rsidRDefault="00912489" w:rsidP="00912489">
            <w:pPr>
              <w:pStyle w:val="ListParagraph"/>
              <w:numPr>
                <w:ilvl w:val="0"/>
                <w:numId w:val="42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7500B266" w14:textId="77777777" w:rsidR="00912489" w:rsidRPr="001D00F4" w:rsidRDefault="00912489" w:rsidP="00912489">
            <w:pPr>
              <w:pStyle w:val="ListParagraph"/>
              <w:numPr>
                <w:ilvl w:val="0"/>
                <w:numId w:val="42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36C8DF1A" w14:textId="77777777" w:rsidR="00912489" w:rsidRPr="001D00F4" w:rsidRDefault="00912489" w:rsidP="00912489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09BFD620" w14:textId="77777777" w:rsidR="00912489" w:rsidRPr="001D00F4" w:rsidRDefault="00912489" w:rsidP="00912489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5323BF96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1D79C0D9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62E81920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7D18C7B9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3AB30203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00610609" w14:textId="77777777" w:rsidR="00912489" w:rsidRPr="001D00F4" w:rsidRDefault="00912489" w:rsidP="00912489">
            <w:pPr>
              <w:numPr>
                <w:ilvl w:val="0"/>
                <w:numId w:val="4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25312BB0" w14:textId="77777777" w:rsidR="00912489" w:rsidRPr="001D00F4" w:rsidRDefault="00912489" w:rsidP="00912489">
            <w:pPr>
              <w:numPr>
                <w:ilvl w:val="0"/>
                <w:numId w:val="4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6A65BD0D" w14:textId="77777777" w:rsidR="00912489" w:rsidRPr="001D00F4" w:rsidRDefault="00912489" w:rsidP="00912489">
            <w:pPr>
              <w:numPr>
                <w:ilvl w:val="0"/>
                <w:numId w:val="4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5C129A33" w14:textId="77777777" w:rsidR="00912489" w:rsidRPr="001D00F4" w:rsidRDefault="00912489" w:rsidP="00912489">
            <w:pPr>
              <w:numPr>
                <w:ilvl w:val="0"/>
                <w:numId w:val="4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60748814" w14:textId="50B287BE" w:rsidR="00912489" w:rsidRPr="001D00F4" w:rsidRDefault="00912489" w:rsidP="00912489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6C0E6F78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00D73A92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5BEE9CC6" w14:textId="77777777" w:rsidR="00912489" w:rsidRPr="001D00F4" w:rsidRDefault="00912489" w:rsidP="00912489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6C013870" w14:textId="77777777" w:rsidR="00912489" w:rsidRPr="001D00F4" w:rsidRDefault="00912489" w:rsidP="00912489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05DF0432" w14:textId="77777777" w:rsidR="00912489" w:rsidRPr="001D00F4" w:rsidRDefault="00912489" w:rsidP="00912489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57B0AE08" w14:textId="77777777" w:rsidR="00912489" w:rsidRPr="001D00F4" w:rsidRDefault="00912489" w:rsidP="00912489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301147C4" w14:textId="77777777" w:rsidR="00912489" w:rsidRPr="001D00F4" w:rsidRDefault="00912489" w:rsidP="00912489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21FB0265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3597AE84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170EBEEB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2BBF035B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59F0868F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7B67073E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3A8DD9EC" w14:textId="77777777" w:rsidR="00912489" w:rsidRPr="001D00F4" w:rsidRDefault="00000000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23" w:history="1">
              <w:r w:rsidR="00912489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752C2665" w14:textId="77777777" w:rsidR="00912489" w:rsidRPr="001D00F4" w:rsidRDefault="00912489" w:rsidP="00912489">
            <w:pPr>
              <w:spacing w:after="0"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6EEE0B13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3D2BB7A9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5131ADA1" w14:textId="77777777" w:rsidR="00912489" w:rsidRPr="001D00F4" w:rsidRDefault="00912489" w:rsidP="00912489">
            <w:pPr>
              <w:numPr>
                <w:ilvl w:val="0"/>
                <w:numId w:val="4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79DECE27" w14:textId="77777777" w:rsidR="00912489" w:rsidRPr="001D00F4" w:rsidRDefault="00912489" w:rsidP="00912489">
            <w:pPr>
              <w:numPr>
                <w:ilvl w:val="0"/>
                <w:numId w:val="4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7397B81C" w14:textId="77777777" w:rsidR="00912489" w:rsidRPr="001D00F4" w:rsidRDefault="00912489" w:rsidP="00912489">
            <w:pPr>
              <w:numPr>
                <w:ilvl w:val="0"/>
                <w:numId w:val="4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1E7EF373" w14:textId="77777777" w:rsidR="00912489" w:rsidRPr="001D00F4" w:rsidRDefault="00912489" w:rsidP="00912489">
            <w:pPr>
              <w:numPr>
                <w:ilvl w:val="0"/>
                <w:numId w:val="4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074E3E33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5FB4DF93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38F1FB52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3643485D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4E3BEDE1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6C219F43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60E7B4F7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41649AA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5614C1BE" w14:textId="77777777" w:rsidR="00912489" w:rsidRPr="001D00F4" w:rsidRDefault="00912489">
            <w:pPr>
              <w:numPr>
                <w:ilvl w:val="0"/>
                <w:numId w:val="60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75597EB2" w14:textId="77777777" w:rsidR="00912489" w:rsidRPr="001D00F4" w:rsidRDefault="00912489">
            <w:pPr>
              <w:numPr>
                <w:ilvl w:val="0"/>
                <w:numId w:val="60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055E695B" w14:textId="77777777" w:rsidR="00912489" w:rsidRPr="001D00F4" w:rsidRDefault="00912489">
            <w:pPr>
              <w:numPr>
                <w:ilvl w:val="0"/>
                <w:numId w:val="60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11FC70BF" w14:textId="77777777" w:rsidR="00912489" w:rsidRPr="001D00F4" w:rsidRDefault="00912489" w:rsidP="00912489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54E16B55" w14:textId="77777777" w:rsidR="00912489" w:rsidRPr="001D00F4" w:rsidRDefault="00912489" w:rsidP="0091248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1C7E1B11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2CE12030" w14:textId="77777777" w:rsidR="00912489" w:rsidRPr="00B80351" w:rsidRDefault="00912489" w:rsidP="009124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Pemutus tenaga</w:t>
            </w:r>
          </w:p>
          <w:p w14:paraId="539C9014" w14:textId="77777777" w:rsidR="00912489" w:rsidRPr="001D00F4" w:rsidRDefault="00912489" w:rsidP="0091248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38502369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756B4C4E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695200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, 2 dan lainnya</w:t>
            </w:r>
          </w:p>
          <w:p w14:paraId="20281C2D" w14:textId="77777777" w:rsidR="00912489" w:rsidRPr="001D00F4" w:rsidRDefault="00912489" w:rsidP="00912489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3DCD9F2C" w14:textId="305B5262" w:rsidR="00912489" w:rsidRPr="001D00F4" w:rsidRDefault="00912489" w:rsidP="0091248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912489" w14:paraId="35153534" w14:textId="77777777" w:rsidTr="00C862B0">
        <w:trPr>
          <w:trHeight w:val="3687"/>
        </w:trPr>
        <w:tc>
          <w:tcPr>
            <w:tcW w:w="734" w:type="dxa"/>
            <w:shd w:val="clear" w:color="auto" w:fill="auto"/>
          </w:tcPr>
          <w:p w14:paraId="4A2AB093" w14:textId="0793B289" w:rsidR="00912489" w:rsidRPr="001D00F4" w:rsidRDefault="00912489" w:rsidP="00912489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2941" w:type="dxa"/>
            <w:shd w:val="clear" w:color="auto" w:fill="auto"/>
          </w:tcPr>
          <w:p w14:paraId="62C4CC5F" w14:textId="25374059" w:rsidR="00912489" w:rsidRPr="001D00F4" w:rsidRDefault="00912489" w:rsidP="00912489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</w:t>
            </w:r>
            <w:r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mampu memahami dan menganalisa fungsi dan kerja transformator arus</w:t>
            </w:r>
          </w:p>
        </w:tc>
        <w:tc>
          <w:tcPr>
            <w:tcW w:w="1744" w:type="dxa"/>
            <w:shd w:val="clear" w:color="auto" w:fill="auto"/>
          </w:tcPr>
          <w:p w14:paraId="53AC62D5" w14:textId="77777777" w:rsidR="00912489" w:rsidRPr="001D00F4" w:rsidRDefault="00912489" w:rsidP="00912489">
            <w:pPr>
              <w:pStyle w:val="ListParagraph"/>
              <w:numPr>
                <w:ilvl w:val="0"/>
                <w:numId w:val="4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175870AE" w14:textId="77777777" w:rsidR="00912489" w:rsidRPr="001D00F4" w:rsidRDefault="00912489" w:rsidP="00912489">
            <w:pPr>
              <w:pStyle w:val="ListParagraph"/>
              <w:numPr>
                <w:ilvl w:val="0"/>
                <w:numId w:val="4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36E77AE2" w14:textId="77777777" w:rsidR="00912489" w:rsidRPr="001D00F4" w:rsidRDefault="00912489" w:rsidP="00912489">
            <w:pPr>
              <w:pStyle w:val="ListParagraph"/>
              <w:numPr>
                <w:ilvl w:val="0"/>
                <w:numId w:val="4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6962085D" w14:textId="77777777" w:rsidR="00912489" w:rsidRPr="001D00F4" w:rsidRDefault="00912489" w:rsidP="00912489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6B68367B" w14:textId="77777777" w:rsidR="00912489" w:rsidRPr="001D00F4" w:rsidRDefault="00912489" w:rsidP="00912489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092D9865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353C210D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5ECCB8B4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6ED6A815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3BFB0D8A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29432DCB" w14:textId="77777777" w:rsidR="00912489" w:rsidRPr="001D00F4" w:rsidRDefault="00912489" w:rsidP="00912489">
            <w:pPr>
              <w:numPr>
                <w:ilvl w:val="0"/>
                <w:numId w:val="4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1140833D" w14:textId="77777777" w:rsidR="00912489" w:rsidRPr="001D00F4" w:rsidRDefault="00912489" w:rsidP="00912489">
            <w:pPr>
              <w:numPr>
                <w:ilvl w:val="0"/>
                <w:numId w:val="4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72F7815D" w14:textId="77777777" w:rsidR="00912489" w:rsidRPr="001D00F4" w:rsidRDefault="00912489" w:rsidP="00912489">
            <w:pPr>
              <w:numPr>
                <w:ilvl w:val="0"/>
                <w:numId w:val="4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1C2AD48F" w14:textId="77777777" w:rsidR="00912489" w:rsidRPr="001D00F4" w:rsidRDefault="00912489" w:rsidP="00912489">
            <w:pPr>
              <w:numPr>
                <w:ilvl w:val="0"/>
                <w:numId w:val="4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4B9A65E4" w14:textId="32292A85" w:rsidR="00912489" w:rsidRPr="001D00F4" w:rsidRDefault="00912489" w:rsidP="00912489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70510F79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70CB8905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4B546C97" w14:textId="77777777" w:rsidR="00912489" w:rsidRPr="001D00F4" w:rsidRDefault="00912489" w:rsidP="00912489">
            <w:pPr>
              <w:pStyle w:val="ListParagraph"/>
              <w:numPr>
                <w:ilvl w:val="0"/>
                <w:numId w:val="4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00D6CCBA" w14:textId="77777777" w:rsidR="00912489" w:rsidRPr="001D00F4" w:rsidRDefault="00912489" w:rsidP="00912489">
            <w:pPr>
              <w:pStyle w:val="ListParagraph"/>
              <w:numPr>
                <w:ilvl w:val="0"/>
                <w:numId w:val="4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4B78B650" w14:textId="77777777" w:rsidR="00912489" w:rsidRPr="001D00F4" w:rsidRDefault="00912489" w:rsidP="00912489">
            <w:pPr>
              <w:pStyle w:val="ListParagraph"/>
              <w:numPr>
                <w:ilvl w:val="0"/>
                <w:numId w:val="4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70F7047C" w14:textId="77777777" w:rsidR="00912489" w:rsidRPr="001D00F4" w:rsidRDefault="00912489" w:rsidP="00912489">
            <w:pPr>
              <w:pStyle w:val="ListParagraph"/>
              <w:numPr>
                <w:ilvl w:val="0"/>
                <w:numId w:val="4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4F740427" w14:textId="77777777" w:rsidR="00912489" w:rsidRPr="001D00F4" w:rsidRDefault="00912489" w:rsidP="00912489">
            <w:pPr>
              <w:pStyle w:val="ListParagraph"/>
              <w:numPr>
                <w:ilvl w:val="0"/>
                <w:numId w:val="4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30D036CB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3ED2CF6E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386C85F4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365BB70F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778A96FC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1ACF27E7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183A8131" w14:textId="77777777" w:rsidR="00912489" w:rsidRPr="001D00F4" w:rsidRDefault="00000000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24" w:history="1">
              <w:r w:rsidR="00912489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026E650A" w14:textId="77777777" w:rsidR="00912489" w:rsidRPr="001D00F4" w:rsidRDefault="00912489" w:rsidP="00912489">
            <w:pPr>
              <w:spacing w:after="0"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177AF817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638C422D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16D39E8D" w14:textId="77777777" w:rsidR="00912489" w:rsidRPr="001D00F4" w:rsidRDefault="00912489" w:rsidP="00912489">
            <w:pPr>
              <w:numPr>
                <w:ilvl w:val="0"/>
                <w:numId w:val="4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4F7657C5" w14:textId="77777777" w:rsidR="00912489" w:rsidRPr="001D00F4" w:rsidRDefault="00912489" w:rsidP="00912489">
            <w:pPr>
              <w:numPr>
                <w:ilvl w:val="0"/>
                <w:numId w:val="4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0A120486" w14:textId="77777777" w:rsidR="00912489" w:rsidRPr="001D00F4" w:rsidRDefault="00912489" w:rsidP="00912489">
            <w:pPr>
              <w:numPr>
                <w:ilvl w:val="0"/>
                <w:numId w:val="4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704447FE" w14:textId="77777777" w:rsidR="00912489" w:rsidRPr="001D00F4" w:rsidRDefault="00912489" w:rsidP="00912489">
            <w:pPr>
              <w:numPr>
                <w:ilvl w:val="0"/>
                <w:numId w:val="4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068AC7C6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151EAB02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5493286B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2C826FA8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23025141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2AF4008F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6DC62E89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6F42DA3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4087A766" w14:textId="77777777" w:rsidR="00912489" w:rsidRPr="001D00F4" w:rsidRDefault="00912489">
            <w:pPr>
              <w:numPr>
                <w:ilvl w:val="0"/>
                <w:numId w:val="59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2F2DBE16" w14:textId="77777777" w:rsidR="00912489" w:rsidRPr="001D00F4" w:rsidRDefault="00912489">
            <w:pPr>
              <w:numPr>
                <w:ilvl w:val="0"/>
                <w:numId w:val="59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08E21728" w14:textId="77777777" w:rsidR="00912489" w:rsidRPr="001D00F4" w:rsidRDefault="00912489">
            <w:pPr>
              <w:numPr>
                <w:ilvl w:val="0"/>
                <w:numId w:val="59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649EFFBE" w14:textId="77777777" w:rsidR="00912489" w:rsidRPr="001D00F4" w:rsidRDefault="00912489" w:rsidP="00912489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3D077665" w14:textId="77777777" w:rsidR="00912489" w:rsidRPr="001D00F4" w:rsidRDefault="00912489" w:rsidP="0091248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431F06CC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185498C1" w14:textId="77777777" w:rsidR="00912489" w:rsidRPr="007D7557" w:rsidRDefault="00912489" w:rsidP="009124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Transformator arus</w:t>
            </w:r>
          </w:p>
          <w:p w14:paraId="0074D306" w14:textId="77777777" w:rsidR="00912489" w:rsidRPr="00043EB1" w:rsidRDefault="00912489" w:rsidP="009124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</w:pPr>
          </w:p>
          <w:p w14:paraId="1CD0356B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7A9E121A" w14:textId="77777777" w:rsidR="00912489" w:rsidRPr="001D00F4" w:rsidRDefault="00912489" w:rsidP="00912489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695200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1, 2 dan lainnya</w:t>
            </w:r>
          </w:p>
          <w:p w14:paraId="12E0E961" w14:textId="42C60E4A" w:rsidR="00912489" w:rsidRPr="00007DA7" w:rsidRDefault="00912489" w:rsidP="00912489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  <w:lang w:val="en-US"/>
              </w:rPr>
            </w:pPr>
          </w:p>
        </w:tc>
        <w:tc>
          <w:tcPr>
            <w:tcW w:w="868" w:type="dxa"/>
            <w:shd w:val="clear" w:color="auto" w:fill="auto"/>
          </w:tcPr>
          <w:p w14:paraId="5965E529" w14:textId="563BFCBA" w:rsidR="00912489" w:rsidRPr="001D00F4" w:rsidRDefault="00912489" w:rsidP="0091248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912489" w14:paraId="5B49CDC9" w14:textId="77777777" w:rsidTr="00C25C32">
        <w:trPr>
          <w:trHeight w:val="440"/>
        </w:trPr>
        <w:tc>
          <w:tcPr>
            <w:tcW w:w="734" w:type="dxa"/>
            <w:shd w:val="clear" w:color="auto" w:fill="auto"/>
          </w:tcPr>
          <w:p w14:paraId="54C433A2" w14:textId="77777777" w:rsidR="00912489" w:rsidRPr="001D00F4" w:rsidRDefault="00912489" w:rsidP="00912489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</w:t>
            </w:r>
          </w:p>
        </w:tc>
        <w:tc>
          <w:tcPr>
            <w:tcW w:w="2941" w:type="dxa"/>
            <w:shd w:val="clear" w:color="auto" w:fill="auto"/>
          </w:tcPr>
          <w:p w14:paraId="05FDB4BB" w14:textId="77777777" w:rsidR="00912489" w:rsidRPr="001D00F4" w:rsidRDefault="00912489" w:rsidP="00912489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UJIAN AKHIR SEMESTER</w:t>
            </w:r>
          </w:p>
        </w:tc>
        <w:tc>
          <w:tcPr>
            <w:tcW w:w="1744" w:type="dxa"/>
            <w:shd w:val="clear" w:color="auto" w:fill="auto"/>
          </w:tcPr>
          <w:p w14:paraId="710B2C78" w14:textId="77777777" w:rsidR="00912489" w:rsidRPr="001D00F4" w:rsidRDefault="00912489" w:rsidP="00912489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54B5DCD2" w14:textId="77777777" w:rsidR="00912489" w:rsidRPr="001D00F4" w:rsidRDefault="00912489" w:rsidP="00912489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5FE54D69" w14:textId="77777777" w:rsidR="00912489" w:rsidRPr="001D00F4" w:rsidRDefault="00912489" w:rsidP="00912489">
            <w:pPr>
              <w:spacing w:after="0"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7AD7AF46" w14:textId="77777777" w:rsidR="00912489" w:rsidRPr="001D00F4" w:rsidRDefault="00912489" w:rsidP="0091248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3F6C137B" w14:textId="77777777" w:rsidR="00912489" w:rsidRPr="001D00F4" w:rsidRDefault="00912489" w:rsidP="00912489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303423AF" w14:textId="77777777" w:rsidR="00912489" w:rsidRPr="001D00F4" w:rsidRDefault="00912489" w:rsidP="00912489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</w:tr>
      <w:tr w:rsidR="00912489" w14:paraId="748910EA" w14:textId="77777777" w:rsidTr="00B03944">
        <w:tc>
          <w:tcPr>
            <w:tcW w:w="734" w:type="dxa"/>
            <w:shd w:val="clear" w:color="auto" w:fill="E7E6E6"/>
          </w:tcPr>
          <w:p w14:paraId="3968705C" w14:textId="77777777" w:rsidR="00912489" w:rsidRDefault="00912489" w:rsidP="00912489">
            <w:pPr>
              <w:spacing w:after="0" w:line="240" w:lineRule="auto"/>
              <w:ind w:right="-108"/>
              <w:jc w:val="center"/>
              <w:rPr>
                <w:b/>
              </w:rPr>
            </w:pPr>
          </w:p>
        </w:tc>
        <w:tc>
          <w:tcPr>
            <w:tcW w:w="13056" w:type="dxa"/>
            <w:gridSpan w:val="6"/>
            <w:shd w:val="clear" w:color="auto" w:fill="E7E6E6"/>
          </w:tcPr>
          <w:p w14:paraId="76AB592D" w14:textId="77777777" w:rsidR="00912489" w:rsidRDefault="00912489" w:rsidP="00912489">
            <w:pPr>
              <w:spacing w:after="0" w:line="240" w:lineRule="auto"/>
            </w:pPr>
            <w:r>
              <w:rPr>
                <w:color w:val="0D0D0D"/>
                <w:lang w:val="en-US"/>
              </w:rPr>
              <w:t>Total</w:t>
            </w:r>
            <w:r>
              <w:rPr>
                <w:color w:val="0D0D0D"/>
              </w:rPr>
              <w:t xml:space="preserve"> </w:t>
            </w:r>
          </w:p>
        </w:tc>
        <w:tc>
          <w:tcPr>
            <w:tcW w:w="868" w:type="dxa"/>
            <w:shd w:val="clear" w:color="auto" w:fill="auto"/>
          </w:tcPr>
          <w:p w14:paraId="268918CC" w14:textId="77777777" w:rsidR="00912489" w:rsidRDefault="00912489" w:rsidP="0091248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0</w:t>
            </w:r>
          </w:p>
        </w:tc>
      </w:tr>
    </w:tbl>
    <w:p w14:paraId="147E1139" w14:textId="77777777" w:rsidR="00C862B0" w:rsidRDefault="00C862B0" w:rsidP="00643944">
      <w:pPr>
        <w:tabs>
          <w:tab w:val="left" w:pos="1380"/>
        </w:tabs>
        <w:spacing w:after="0" w:line="240" w:lineRule="auto"/>
        <w:ind w:left="-594"/>
        <w:rPr>
          <w:b/>
        </w:rPr>
      </w:pPr>
    </w:p>
    <w:p w14:paraId="0DBD9485" w14:textId="728B6CCD" w:rsidR="00C862B0" w:rsidRDefault="00C862B0" w:rsidP="00643944">
      <w:pPr>
        <w:spacing w:line="240" w:lineRule="auto"/>
        <w:rPr>
          <w:b/>
        </w:rPr>
      </w:pPr>
    </w:p>
    <w:sectPr w:rsidR="00C862B0" w:rsidSect="00D26436">
      <w:footerReference w:type="default" r:id="rId25"/>
      <w:type w:val="continuous"/>
      <w:pgSz w:w="15840" w:h="12240" w:orient="landscape" w:code="1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D01B2" w14:textId="77777777" w:rsidR="00FE5FEE" w:rsidRDefault="00FE5FEE" w:rsidP="00A765CE">
      <w:pPr>
        <w:spacing w:after="0" w:line="240" w:lineRule="auto"/>
      </w:pPr>
      <w:r>
        <w:separator/>
      </w:r>
    </w:p>
  </w:endnote>
  <w:endnote w:type="continuationSeparator" w:id="0">
    <w:p w14:paraId="4B916A9D" w14:textId="77777777" w:rsidR="00FE5FEE" w:rsidRDefault="00FE5FEE" w:rsidP="00A765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-1925341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17DFA0" w14:textId="77777777" w:rsidR="00861EE6" w:rsidRDefault="00861EE6">
        <w:pPr>
          <w:pStyle w:val="Footer"/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</w:p>
    </w:sdtContent>
  </w:sdt>
  <w:p w14:paraId="23EAFE27" w14:textId="77777777" w:rsidR="00861EE6" w:rsidRDefault="00861EE6" w:rsidP="00EE72C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9C821" w14:textId="77777777" w:rsidR="00FE5FEE" w:rsidRDefault="00FE5FEE" w:rsidP="00A765CE">
      <w:pPr>
        <w:spacing w:after="0" w:line="240" w:lineRule="auto"/>
      </w:pPr>
      <w:r>
        <w:separator/>
      </w:r>
    </w:p>
  </w:footnote>
  <w:footnote w:type="continuationSeparator" w:id="0">
    <w:p w14:paraId="4E261E93" w14:textId="77777777" w:rsidR="00FE5FEE" w:rsidRDefault="00FE5FEE" w:rsidP="00A765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9AAE1" w14:textId="6739894F" w:rsidR="00861EE6" w:rsidRDefault="00861EE6" w:rsidP="00361D04">
    <w:pPr>
      <w:pStyle w:val="Header"/>
      <w:jc w:val="right"/>
    </w:pPr>
  </w:p>
  <w:p w14:paraId="3D15D4A1" w14:textId="387D8172" w:rsidR="00861EE6" w:rsidRDefault="00861EE6">
    <w:pPr>
      <w:pStyle w:val="Header"/>
      <w:rPr>
        <w:lang w:val="en-US"/>
      </w:rPr>
    </w:pPr>
  </w:p>
  <w:p w14:paraId="41DBB387" w14:textId="7C3E9DF4" w:rsidR="00861EE6" w:rsidRDefault="00861EE6">
    <w:pPr>
      <w:pStyle w:val="Header"/>
      <w:rPr>
        <w:lang w:val="en-US"/>
      </w:rPr>
    </w:pPr>
  </w:p>
  <w:p w14:paraId="093E9700" w14:textId="77777777" w:rsidR="00861EE6" w:rsidRPr="00361D04" w:rsidRDefault="00861EE6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EBC9F003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1" w15:restartNumberingAfterBreak="1">
    <w:nsid w:val="EFFF6AB6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2" w15:restartNumberingAfterBreak="1">
    <w:nsid w:val="031038BF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3" w15:restartNumberingAfterBreak="1">
    <w:nsid w:val="04BF46D1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4" w15:restartNumberingAfterBreak="1">
    <w:nsid w:val="05622C15"/>
    <w:multiLevelType w:val="singleLevel"/>
    <w:tmpl w:val="395FA7A1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5" w15:restartNumberingAfterBreak="1">
    <w:nsid w:val="06285623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6" w15:restartNumberingAfterBreak="1">
    <w:nsid w:val="06440B39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7" w15:restartNumberingAfterBreak="1">
    <w:nsid w:val="0E9471F4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8" w15:restartNumberingAfterBreak="1">
    <w:nsid w:val="0EC7254E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9" w15:restartNumberingAfterBreak="1">
    <w:nsid w:val="0FD8097B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10" w15:restartNumberingAfterBreak="1">
    <w:nsid w:val="10DD2345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11" w15:restartNumberingAfterBreak="1">
    <w:nsid w:val="11D71AAE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2" w15:restartNumberingAfterBreak="1">
    <w:nsid w:val="132B1C14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13" w15:restartNumberingAfterBreak="1">
    <w:nsid w:val="14C86B2B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14" w15:restartNumberingAfterBreak="1">
    <w:nsid w:val="17FF4BD0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15" w15:restartNumberingAfterBreak="1">
    <w:nsid w:val="195345C5"/>
    <w:multiLevelType w:val="singleLevel"/>
    <w:tmpl w:val="395FA7A1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6" w15:restartNumberingAfterBreak="1">
    <w:nsid w:val="198400DC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17" w15:restartNumberingAfterBreak="1">
    <w:nsid w:val="1A4A43A7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8" w15:restartNumberingAfterBreak="1">
    <w:nsid w:val="1A642685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19" w15:restartNumberingAfterBreak="1">
    <w:nsid w:val="1A864F7B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20" w15:restartNumberingAfterBreak="1">
    <w:nsid w:val="1BE71C4D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21" w15:restartNumberingAfterBreak="1">
    <w:nsid w:val="1F8B58A4"/>
    <w:multiLevelType w:val="singleLevel"/>
    <w:tmpl w:val="395FA7A1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2" w15:restartNumberingAfterBreak="1">
    <w:nsid w:val="1FF585D8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3" w15:restartNumberingAfterBreak="1">
    <w:nsid w:val="21991575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24" w15:restartNumberingAfterBreak="1">
    <w:nsid w:val="23884BC2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25" w15:restartNumberingAfterBreak="1">
    <w:nsid w:val="24B72A4D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26" w15:restartNumberingAfterBreak="1">
    <w:nsid w:val="255E52AC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27" w15:restartNumberingAfterBreak="1">
    <w:nsid w:val="29FC748B"/>
    <w:multiLevelType w:val="singleLevel"/>
    <w:tmpl w:val="395FA7A1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8" w15:restartNumberingAfterBreak="1">
    <w:nsid w:val="2BC435BB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29" w15:restartNumberingAfterBreak="1">
    <w:nsid w:val="30DD4CCC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30" w15:restartNumberingAfterBreak="1">
    <w:nsid w:val="33B02EFA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31" w15:restartNumberingAfterBreak="1">
    <w:nsid w:val="38706DD3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32" w15:restartNumberingAfterBreak="1">
    <w:nsid w:val="395FA7A1"/>
    <w:multiLevelType w:val="singleLevel"/>
    <w:tmpl w:val="395FA7A1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33" w15:restartNumberingAfterBreak="1">
    <w:nsid w:val="3B90455C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34" w15:restartNumberingAfterBreak="1">
    <w:nsid w:val="3BDD4AEA"/>
    <w:multiLevelType w:val="singleLevel"/>
    <w:tmpl w:val="395FA7A1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35" w15:restartNumberingAfterBreak="1">
    <w:nsid w:val="3D4126E4"/>
    <w:multiLevelType w:val="singleLevel"/>
    <w:tmpl w:val="395FA7A1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36" w15:restartNumberingAfterBreak="1">
    <w:nsid w:val="3D9E1C42"/>
    <w:multiLevelType w:val="singleLevel"/>
    <w:tmpl w:val="395FA7A1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37" w15:restartNumberingAfterBreak="1">
    <w:nsid w:val="3FFFBB8C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38" w15:restartNumberingAfterBreak="1">
    <w:nsid w:val="40B478BA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39" w15:restartNumberingAfterBreak="1">
    <w:nsid w:val="41B21D80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40" w15:restartNumberingAfterBreak="1">
    <w:nsid w:val="44286F1D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41" w15:restartNumberingAfterBreak="1">
    <w:nsid w:val="467650B4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42" w15:restartNumberingAfterBreak="1">
    <w:nsid w:val="478C0CB7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43" w15:restartNumberingAfterBreak="1">
    <w:nsid w:val="4F3E3EF1"/>
    <w:multiLevelType w:val="singleLevel"/>
    <w:tmpl w:val="395FA7A1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44" w15:restartNumberingAfterBreak="1">
    <w:nsid w:val="508364C7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45" w15:restartNumberingAfterBreak="1">
    <w:nsid w:val="5DB41046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46" w15:restartNumberingAfterBreak="1">
    <w:nsid w:val="5E0940F1"/>
    <w:multiLevelType w:val="singleLevel"/>
    <w:tmpl w:val="395FA7A1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47" w15:restartNumberingAfterBreak="1">
    <w:nsid w:val="6347602F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48" w15:restartNumberingAfterBreak="1">
    <w:nsid w:val="651E06FB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49" w15:restartNumberingAfterBreak="1">
    <w:nsid w:val="664B1454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50" w15:restartNumberingAfterBreak="1">
    <w:nsid w:val="684A2403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51" w15:restartNumberingAfterBreak="1">
    <w:nsid w:val="68DE6615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52" w15:restartNumberingAfterBreak="1">
    <w:nsid w:val="6A9767C9"/>
    <w:multiLevelType w:val="singleLevel"/>
    <w:tmpl w:val="395FA7A1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53" w15:restartNumberingAfterBreak="1">
    <w:nsid w:val="6B2D690B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54" w15:restartNumberingAfterBreak="1">
    <w:nsid w:val="6B5037F6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55" w15:restartNumberingAfterBreak="1">
    <w:nsid w:val="6C7F0ED4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56" w15:restartNumberingAfterBreak="1">
    <w:nsid w:val="6E004E77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57" w15:restartNumberingAfterBreak="1">
    <w:nsid w:val="6F322E12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58" w15:restartNumberingAfterBreak="1">
    <w:nsid w:val="711D4508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59" w15:restartNumberingAfterBreak="1">
    <w:nsid w:val="715476F6"/>
    <w:multiLevelType w:val="singleLevel"/>
    <w:tmpl w:val="395FA7A1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60" w15:restartNumberingAfterBreak="1">
    <w:nsid w:val="73665338"/>
    <w:multiLevelType w:val="singleLevel"/>
    <w:tmpl w:val="395FA7A1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61" w15:restartNumberingAfterBreak="1">
    <w:nsid w:val="76FC67BC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62" w15:restartNumberingAfterBreak="1">
    <w:nsid w:val="796F695B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63" w15:restartNumberingAfterBreak="1">
    <w:nsid w:val="79DD74B7"/>
    <w:multiLevelType w:val="singleLevel"/>
    <w:tmpl w:val="395FA7A1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64" w15:restartNumberingAfterBreak="1">
    <w:nsid w:val="7BB22510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65" w15:restartNumberingAfterBreak="1">
    <w:nsid w:val="7BE71665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66" w15:restartNumberingAfterBreak="1">
    <w:nsid w:val="7D1C605E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67" w15:restartNumberingAfterBreak="1">
    <w:nsid w:val="7E6A7F92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68" w15:restartNumberingAfterBreak="1">
    <w:nsid w:val="7E8E61C9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69" w15:restartNumberingAfterBreak="1">
    <w:nsid w:val="7F9F5ADF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num w:numId="1" w16cid:durableId="1546403714">
    <w:abstractNumId w:val="1"/>
  </w:num>
  <w:num w:numId="2" w16cid:durableId="203717615">
    <w:abstractNumId w:val="37"/>
  </w:num>
  <w:num w:numId="3" w16cid:durableId="674648108">
    <w:abstractNumId w:val="0"/>
  </w:num>
  <w:num w:numId="4" w16cid:durableId="1206031">
    <w:abstractNumId w:val="22"/>
  </w:num>
  <w:num w:numId="5" w16cid:durableId="375590571">
    <w:abstractNumId w:val="32"/>
  </w:num>
  <w:num w:numId="6" w16cid:durableId="882330526">
    <w:abstractNumId w:val="9"/>
  </w:num>
  <w:num w:numId="7" w16cid:durableId="314913995">
    <w:abstractNumId w:val="62"/>
  </w:num>
  <w:num w:numId="8" w16cid:durableId="476142192">
    <w:abstractNumId w:val="20"/>
  </w:num>
  <w:num w:numId="9" w16cid:durableId="986472145">
    <w:abstractNumId w:val="56"/>
  </w:num>
  <w:num w:numId="10" w16cid:durableId="1561402737">
    <w:abstractNumId w:val="67"/>
  </w:num>
  <w:num w:numId="11" w16cid:durableId="1017078193">
    <w:abstractNumId w:val="7"/>
  </w:num>
  <w:num w:numId="12" w16cid:durableId="1845974970">
    <w:abstractNumId w:val="49"/>
  </w:num>
  <w:num w:numId="13" w16cid:durableId="591011150">
    <w:abstractNumId w:val="6"/>
  </w:num>
  <w:num w:numId="14" w16cid:durableId="1269511560">
    <w:abstractNumId w:val="12"/>
  </w:num>
  <w:num w:numId="15" w16cid:durableId="637682164">
    <w:abstractNumId w:val="50"/>
  </w:num>
  <w:num w:numId="16" w16cid:durableId="1763798368">
    <w:abstractNumId w:val="66"/>
  </w:num>
  <w:num w:numId="17" w16cid:durableId="1666127679">
    <w:abstractNumId w:val="44"/>
  </w:num>
  <w:num w:numId="18" w16cid:durableId="1409574638">
    <w:abstractNumId w:val="13"/>
  </w:num>
  <w:num w:numId="19" w16cid:durableId="126944186">
    <w:abstractNumId w:val="24"/>
  </w:num>
  <w:num w:numId="20" w16cid:durableId="846096696">
    <w:abstractNumId w:val="29"/>
  </w:num>
  <w:num w:numId="21" w16cid:durableId="1274478780">
    <w:abstractNumId w:val="61"/>
  </w:num>
  <w:num w:numId="22" w16cid:durableId="1630239825">
    <w:abstractNumId w:val="55"/>
  </w:num>
  <w:num w:numId="23" w16cid:durableId="1107193789">
    <w:abstractNumId w:val="25"/>
  </w:num>
  <w:num w:numId="24" w16cid:durableId="243074662">
    <w:abstractNumId w:val="8"/>
  </w:num>
  <w:num w:numId="25" w16cid:durableId="1098256008">
    <w:abstractNumId w:val="17"/>
  </w:num>
  <w:num w:numId="26" w16cid:durableId="544218390">
    <w:abstractNumId w:val="5"/>
  </w:num>
  <w:num w:numId="27" w16cid:durableId="1089540343">
    <w:abstractNumId w:val="53"/>
  </w:num>
  <w:num w:numId="28" w16cid:durableId="1672680142">
    <w:abstractNumId w:val="64"/>
  </w:num>
  <w:num w:numId="29" w16cid:durableId="2064787269">
    <w:abstractNumId w:val="38"/>
  </w:num>
  <w:num w:numId="30" w16cid:durableId="660305903">
    <w:abstractNumId w:val="3"/>
  </w:num>
  <w:num w:numId="31" w16cid:durableId="201094013">
    <w:abstractNumId w:val="10"/>
  </w:num>
  <w:num w:numId="32" w16cid:durableId="415178028">
    <w:abstractNumId w:val="68"/>
  </w:num>
  <w:num w:numId="33" w16cid:durableId="1161387767">
    <w:abstractNumId w:val="47"/>
  </w:num>
  <w:num w:numId="34" w16cid:durableId="805389996">
    <w:abstractNumId w:val="42"/>
  </w:num>
  <w:num w:numId="35" w16cid:durableId="1174415217">
    <w:abstractNumId w:val="18"/>
  </w:num>
  <w:num w:numId="36" w16cid:durableId="1790926744">
    <w:abstractNumId w:val="26"/>
  </w:num>
  <w:num w:numId="37" w16cid:durableId="266278738">
    <w:abstractNumId w:val="30"/>
  </w:num>
  <w:num w:numId="38" w16cid:durableId="213665826">
    <w:abstractNumId w:val="19"/>
  </w:num>
  <w:num w:numId="39" w16cid:durableId="1590314346">
    <w:abstractNumId w:val="51"/>
  </w:num>
  <w:num w:numId="40" w16cid:durableId="1984121119">
    <w:abstractNumId w:val="39"/>
  </w:num>
  <w:num w:numId="41" w16cid:durableId="293290440">
    <w:abstractNumId w:val="2"/>
  </w:num>
  <w:num w:numId="42" w16cid:durableId="1112747587">
    <w:abstractNumId w:val="69"/>
  </w:num>
  <w:num w:numId="43" w16cid:durableId="1353410308">
    <w:abstractNumId w:val="31"/>
  </w:num>
  <w:num w:numId="44" w16cid:durableId="872301776">
    <w:abstractNumId w:val="16"/>
  </w:num>
  <w:num w:numId="45" w16cid:durableId="1101683082">
    <w:abstractNumId w:val="54"/>
  </w:num>
  <w:num w:numId="46" w16cid:durableId="2141797678">
    <w:abstractNumId w:val="28"/>
  </w:num>
  <w:num w:numId="47" w16cid:durableId="1949775647">
    <w:abstractNumId w:val="14"/>
  </w:num>
  <w:num w:numId="48" w16cid:durableId="76632569">
    <w:abstractNumId w:val="57"/>
  </w:num>
  <w:num w:numId="49" w16cid:durableId="1913391092">
    <w:abstractNumId w:val="40"/>
  </w:num>
  <w:num w:numId="50" w16cid:durableId="850989660">
    <w:abstractNumId w:val="11"/>
  </w:num>
  <w:num w:numId="51" w16cid:durableId="316349820">
    <w:abstractNumId w:val="58"/>
  </w:num>
  <w:num w:numId="52" w16cid:durableId="1013651533">
    <w:abstractNumId w:val="27"/>
  </w:num>
  <w:num w:numId="53" w16cid:durableId="1785997016">
    <w:abstractNumId w:val="15"/>
  </w:num>
  <w:num w:numId="54" w16cid:durableId="704452005">
    <w:abstractNumId w:val="33"/>
  </w:num>
  <w:num w:numId="55" w16cid:durableId="1809081856">
    <w:abstractNumId w:val="48"/>
  </w:num>
  <w:num w:numId="56" w16cid:durableId="1074743764">
    <w:abstractNumId w:val="36"/>
  </w:num>
  <w:num w:numId="57" w16cid:durableId="1835997647">
    <w:abstractNumId w:val="4"/>
  </w:num>
  <w:num w:numId="58" w16cid:durableId="1198154909">
    <w:abstractNumId w:val="21"/>
  </w:num>
  <w:num w:numId="59" w16cid:durableId="711223997">
    <w:abstractNumId w:val="34"/>
  </w:num>
  <w:num w:numId="60" w16cid:durableId="958074301">
    <w:abstractNumId w:val="35"/>
  </w:num>
  <w:num w:numId="61" w16cid:durableId="1544555516">
    <w:abstractNumId w:val="43"/>
  </w:num>
  <w:num w:numId="62" w16cid:durableId="1432622101">
    <w:abstractNumId w:val="63"/>
  </w:num>
  <w:num w:numId="63" w16cid:durableId="1172836781">
    <w:abstractNumId w:val="60"/>
  </w:num>
  <w:num w:numId="64" w16cid:durableId="513887849">
    <w:abstractNumId w:val="59"/>
  </w:num>
  <w:num w:numId="65" w16cid:durableId="1528060592">
    <w:abstractNumId w:val="52"/>
  </w:num>
  <w:num w:numId="66" w16cid:durableId="1673945719">
    <w:abstractNumId w:val="23"/>
  </w:num>
  <w:num w:numId="67" w16cid:durableId="1481380369">
    <w:abstractNumId w:val="41"/>
  </w:num>
  <w:num w:numId="68" w16cid:durableId="1636638210">
    <w:abstractNumId w:val="65"/>
  </w:num>
  <w:num w:numId="69" w16cid:durableId="1917547504">
    <w:abstractNumId w:val="45"/>
  </w:num>
  <w:num w:numId="70" w16cid:durableId="637300103">
    <w:abstractNumId w:val="46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NzA3NrE0NDWyNDZQ0lEKTi0uzszPAykwqgUAJ8Yh8ywAAAA="/>
  </w:docVars>
  <w:rsids>
    <w:rsidRoot w:val="00CE5BAD"/>
    <w:rsid w:val="00007DA7"/>
    <w:rsid w:val="00016617"/>
    <w:rsid w:val="00021AD1"/>
    <w:rsid w:val="000365D5"/>
    <w:rsid w:val="000378FD"/>
    <w:rsid w:val="00043EB1"/>
    <w:rsid w:val="001A1D5A"/>
    <w:rsid w:val="001D00F4"/>
    <w:rsid w:val="001F728C"/>
    <w:rsid w:val="00217DB3"/>
    <w:rsid w:val="00244AE5"/>
    <w:rsid w:val="00277C62"/>
    <w:rsid w:val="002C505C"/>
    <w:rsid w:val="002D0A89"/>
    <w:rsid w:val="002D1168"/>
    <w:rsid w:val="002E329F"/>
    <w:rsid w:val="003335BD"/>
    <w:rsid w:val="00336736"/>
    <w:rsid w:val="00361D04"/>
    <w:rsid w:val="00363C23"/>
    <w:rsid w:val="00366A84"/>
    <w:rsid w:val="00385FC1"/>
    <w:rsid w:val="003939BD"/>
    <w:rsid w:val="003D19F5"/>
    <w:rsid w:val="00434E56"/>
    <w:rsid w:val="00441A64"/>
    <w:rsid w:val="0044541E"/>
    <w:rsid w:val="004E395E"/>
    <w:rsid w:val="005258CE"/>
    <w:rsid w:val="00583EBE"/>
    <w:rsid w:val="00595438"/>
    <w:rsid w:val="005D0D00"/>
    <w:rsid w:val="005D584F"/>
    <w:rsid w:val="00643944"/>
    <w:rsid w:val="00695200"/>
    <w:rsid w:val="006F1C92"/>
    <w:rsid w:val="00700F81"/>
    <w:rsid w:val="00703383"/>
    <w:rsid w:val="00754F58"/>
    <w:rsid w:val="007B666D"/>
    <w:rsid w:val="007D1443"/>
    <w:rsid w:val="007D7557"/>
    <w:rsid w:val="00833C44"/>
    <w:rsid w:val="00861EE6"/>
    <w:rsid w:val="00880033"/>
    <w:rsid w:val="0088355B"/>
    <w:rsid w:val="008D4253"/>
    <w:rsid w:val="0090361D"/>
    <w:rsid w:val="00912489"/>
    <w:rsid w:val="009F0C5A"/>
    <w:rsid w:val="00A23F5C"/>
    <w:rsid w:val="00A765CE"/>
    <w:rsid w:val="00A8020C"/>
    <w:rsid w:val="00B03944"/>
    <w:rsid w:val="00B43567"/>
    <w:rsid w:val="00B617DD"/>
    <w:rsid w:val="00B80351"/>
    <w:rsid w:val="00BA7638"/>
    <w:rsid w:val="00BB08FF"/>
    <w:rsid w:val="00BE7930"/>
    <w:rsid w:val="00BE7BE3"/>
    <w:rsid w:val="00C25C32"/>
    <w:rsid w:val="00C30B08"/>
    <w:rsid w:val="00C862B0"/>
    <w:rsid w:val="00CE5BAD"/>
    <w:rsid w:val="00D066F8"/>
    <w:rsid w:val="00D26436"/>
    <w:rsid w:val="00D75DEA"/>
    <w:rsid w:val="00DF0F2C"/>
    <w:rsid w:val="00E3565C"/>
    <w:rsid w:val="00E53EFB"/>
    <w:rsid w:val="00E647F3"/>
    <w:rsid w:val="00EE72C6"/>
    <w:rsid w:val="00F50517"/>
    <w:rsid w:val="00F55543"/>
    <w:rsid w:val="00F70C15"/>
    <w:rsid w:val="00FC1D08"/>
    <w:rsid w:val="00FE3777"/>
    <w:rsid w:val="00FE5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43A8D5"/>
  <w15:docId w15:val="{40FB5A32-58DD-4E63-B030-49F9E8CF4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id-ID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1E69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69D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25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50F"/>
    <w:rPr>
      <w:rFonts w:ascii="Tahoma" w:hAnsi="Tahoma" w:cs="Tahoma"/>
      <w:noProof/>
      <w:sz w:val="16"/>
      <w:szCs w:val="16"/>
      <w:lang w:val="id-ID"/>
    </w:rPr>
  </w:style>
  <w:style w:type="paragraph" w:styleId="NormalWeb">
    <w:name w:val="Normal (Web)"/>
    <w:basedOn w:val="Normal"/>
    <w:uiPriority w:val="99"/>
    <w:unhideWhenUsed/>
    <w:rsid w:val="00E64E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ID" w:eastAsia="en-I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qFormat/>
    <w:rsid w:val="001D00F4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2D0A89"/>
    <w:pPr>
      <w:spacing w:before="240" w:after="0"/>
      <w:outlineLvl w:val="9"/>
    </w:pPr>
    <w:rPr>
      <w:rFonts w:asciiTheme="majorHAnsi" w:eastAsiaTheme="majorEastAsia" w:hAnsiTheme="majorHAnsi" w:cstheme="majorBidi"/>
      <w:b w:val="0"/>
      <w:noProof w:val="0"/>
      <w:color w:val="2F5496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D0A89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A765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5CE"/>
    <w:rPr>
      <w:noProof/>
      <w:lang w:val="id-ID"/>
    </w:rPr>
  </w:style>
  <w:style w:type="paragraph" w:styleId="Footer">
    <w:name w:val="footer"/>
    <w:basedOn w:val="Normal"/>
    <w:link w:val="FooterChar"/>
    <w:uiPriority w:val="99"/>
    <w:unhideWhenUsed/>
    <w:rsid w:val="00A765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5CE"/>
    <w:rPr>
      <w:noProof/>
      <w:lang w:val="id-ID"/>
    </w:rPr>
  </w:style>
  <w:style w:type="paragraph" w:styleId="TOC2">
    <w:name w:val="toc 2"/>
    <w:basedOn w:val="Normal"/>
    <w:next w:val="Normal"/>
    <w:autoRedefine/>
    <w:uiPriority w:val="39"/>
    <w:unhideWhenUsed/>
    <w:rsid w:val="00FE3777"/>
    <w:pPr>
      <w:spacing w:after="100"/>
      <w:ind w:left="220"/>
    </w:pPr>
    <w:rPr>
      <w:rFonts w:asciiTheme="minorHAnsi" w:eastAsiaTheme="minorEastAsia" w:hAnsiTheme="minorHAnsi" w:cstheme="minorBidi"/>
      <w:noProof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FE3777"/>
    <w:pPr>
      <w:spacing w:after="100"/>
      <w:ind w:left="440"/>
    </w:pPr>
    <w:rPr>
      <w:rFonts w:asciiTheme="minorHAnsi" w:eastAsiaTheme="minorEastAsia" w:hAnsiTheme="minorHAnsi" w:cstheme="minorBidi"/>
      <w:noProof w:val="0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FE3777"/>
    <w:pPr>
      <w:spacing w:after="100"/>
      <w:ind w:left="660"/>
    </w:pPr>
    <w:rPr>
      <w:rFonts w:asciiTheme="minorHAnsi" w:eastAsiaTheme="minorEastAsia" w:hAnsiTheme="minorHAnsi" w:cstheme="minorBidi"/>
      <w:noProof w:val="0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FE3777"/>
    <w:pPr>
      <w:spacing w:after="100"/>
      <w:ind w:left="880"/>
    </w:pPr>
    <w:rPr>
      <w:rFonts w:asciiTheme="minorHAnsi" w:eastAsiaTheme="minorEastAsia" w:hAnsiTheme="minorHAnsi" w:cstheme="minorBidi"/>
      <w:noProof w:val="0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FE3777"/>
    <w:pPr>
      <w:spacing w:after="100"/>
      <w:ind w:left="1100"/>
    </w:pPr>
    <w:rPr>
      <w:rFonts w:asciiTheme="minorHAnsi" w:eastAsiaTheme="minorEastAsia" w:hAnsiTheme="minorHAnsi" w:cstheme="minorBidi"/>
      <w:noProof w:val="0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FE3777"/>
    <w:pPr>
      <w:spacing w:after="100"/>
      <w:ind w:left="1320"/>
    </w:pPr>
    <w:rPr>
      <w:rFonts w:asciiTheme="minorHAnsi" w:eastAsiaTheme="minorEastAsia" w:hAnsiTheme="minorHAnsi" w:cstheme="minorBidi"/>
      <w:noProof w:val="0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FE3777"/>
    <w:pPr>
      <w:spacing w:after="100"/>
      <w:ind w:left="1540"/>
    </w:pPr>
    <w:rPr>
      <w:rFonts w:asciiTheme="minorHAnsi" w:eastAsiaTheme="minorEastAsia" w:hAnsiTheme="minorHAnsi" w:cstheme="minorBidi"/>
      <w:noProof w:val="0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FE3777"/>
    <w:pPr>
      <w:spacing w:after="100"/>
      <w:ind w:left="1760"/>
    </w:pPr>
    <w:rPr>
      <w:rFonts w:asciiTheme="minorHAnsi" w:eastAsiaTheme="minorEastAsia" w:hAnsiTheme="minorHAnsi" w:cstheme="minorBidi"/>
      <w:noProof w:val="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E3777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361D04"/>
    <w:pPr>
      <w:spacing w:after="0" w:line="240" w:lineRule="auto"/>
    </w:pPr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361D04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066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15281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511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0130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3679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64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619408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4273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5374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9482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5107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4287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6631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422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90162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6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89318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95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655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08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36137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7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5636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96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63416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84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85271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elearning@usu.ac.id" TargetMode="External"/><Relationship Id="rId18" Type="http://schemas.openxmlformats.org/officeDocument/2006/relationships/hyperlink" Target="mailto:elearning@usu.ac.id" TargetMode="External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hyperlink" Target="mailto:elearning@usu.ac.id" TargetMode="External"/><Relationship Id="rId7" Type="http://schemas.openxmlformats.org/officeDocument/2006/relationships/footnotes" Target="footnotes.xml"/><Relationship Id="rId12" Type="http://schemas.openxmlformats.org/officeDocument/2006/relationships/hyperlink" Target="mailto:elearning@usu.ac.id" TargetMode="External"/><Relationship Id="rId17" Type="http://schemas.openxmlformats.org/officeDocument/2006/relationships/hyperlink" Target="mailto:elearning@usu.ac.id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elearning@usu.ac.id" TargetMode="External"/><Relationship Id="rId20" Type="http://schemas.openxmlformats.org/officeDocument/2006/relationships/hyperlink" Target="mailto:elearning@usu.ac.id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learning@usu.ac.id" TargetMode="External"/><Relationship Id="rId24" Type="http://schemas.openxmlformats.org/officeDocument/2006/relationships/hyperlink" Target="mailto:elearning@usu.ac.id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elearning@usu.ac.id" TargetMode="External"/><Relationship Id="rId23" Type="http://schemas.openxmlformats.org/officeDocument/2006/relationships/hyperlink" Target="mailto:elearning@usu.ac.id" TargetMode="External"/><Relationship Id="rId10" Type="http://schemas.openxmlformats.org/officeDocument/2006/relationships/header" Target="header1.xml"/><Relationship Id="rId19" Type="http://schemas.openxmlformats.org/officeDocument/2006/relationships/hyperlink" Target="mailto:elearning@usu.ac.id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mailto:elearning@usu.ac.id" TargetMode="External"/><Relationship Id="rId22" Type="http://schemas.openxmlformats.org/officeDocument/2006/relationships/hyperlink" Target="mailto:elearning@usu.ac.id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T7YS8GEWiGbzfWcvadNhvEBBNyg==">AMUW2mVjHNBkOI66ehOJ/9EZaAMjyfSH/hs4CfPzy2VppczQVvThvZ1aguUfUGD9o6S0UCYcbz/yjW/4ZKO6f0TtnFF58x2KcqnxBCzsDLEarzOc5brdREFSRArSboQl69TTwZ/95ehX4eivcmKJewfjYBcwCx1oX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DF2428B-D18B-42EA-A7D1-494E53148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8</Pages>
  <Words>3760</Words>
  <Characters>21435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cana Pembelajaran Semester</vt:lpstr>
    </vt:vector>
  </TitlesOfParts>
  <Company/>
  <LinksUpToDate>false</LinksUpToDate>
  <CharactersWithSpaces>25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cana Pembelajaran Semester</dc:title>
  <dc:subject>Departemen Teknik Elektro FT.USU</dc:subject>
  <dc:creator>Kurikulum MBKM 2021</dc:creator>
  <cp:keywords/>
  <dc:description/>
  <cp:lastModifiedBy>Syiska Yana</cp:lastModifiedBy>
  <cp:revision>30</cp:revision>
  <cp:lastPrinted>2022-09-07T05:30:00Z</cp:lastPrinted>
  <dcterms:created xsi:type="dcterms:W3CDTF">2022-09-13T02:16:00Z</dcterms:created>
  <dcterms:modified xsi:type="dcterms:W3CDTF">2022-09-23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bd366843eec534aebf5aebc9a2897fa8ca0c0e3a134c6496d99600dc824906</vt:lpwstr>
  </property>
</Properties>
</file>